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9302B5">
        <w:trPr>
          <w:cnfStyle w:val="100000000000" w:firstRow="1" w:lastRow="0" w:firstColumn="0" w:lastColumn="0" w:oddVBand="0" w:evenVBand="0" w:oddHBand="0" w:evenHBand="0" w:firstRowFirstColumn="0" w:firstRowLastColumn="0" w:lastRowFirstColumn="0" w:lastRowLastColumn="0"/>
        </w:trPr>
        <w:tc>
          <w:tcPr>
            <w:tcW w:w="12240" w:type="dxa"/>
            <w:gridSpan w:val="2"/>
            <w:shd w:val="clear" w:color="auto" w:fill="F6D12B"/>
            <w:vAlign w:val="center"/>
          </w:tcPr>
          <w:p w14:paraId="28CE385A" w14:textId="70296B04" w:rsidR="007D3165" w:rsidRPr="00C2486E" w:rsidRDefault="008F650C" w:rsidP="004D09F2">
            <w:pPr>
              <w:pStyle w:val="Title"/>
              <w:framePr w:wrap="auto" w:vAnchor="margin" w:hAnchor="text" w:xAlign="left" w:yAlign="inline"/>
            </w:pPr>
            <w:r>
              <w:t>How</w:t>
            </w:r>
            <w:r w:rsidR="003404F1">
              <w:t>-</w:t>
            </w:r>
            <w:r>
              <w:t>To Guide</w:t>
            </w:r>
            <w:r w:rsidR="003404F1">
              <w:t>:</w:t>
            </w:r>
            <w:r>
              <w:t xml:space="preserve"> </w:t>
            </w:r>
            <w:r w:rsidR="004D09F2">
              <w:t>Birth Defects</w:t>
            </w:r>
          </w:p>
        </w:tc>
      </w:tr>
      <w:tr w:rsidR="007D3165" w14:paraId="0091964E" w14:textId="77777777" w:rsidTr="009302B5">
        <w:tc>
          <w:tcPr>
            <w:tcW w:w="12240" w:type="dxa"/>
            <w:gridSpan w:val="2"/>
            <w:shd w:val="clear" w:color="auto" w:fill="FFA40B"/>
          </w:tcPr>
          <w:p w14:paraId="6951C223" w14:textId="56CF0CDB" w:rsidR="007D3165" w:rsidRPr="00123ABD" w:rsidRDefault="00653F45" w:rsidP="00653F45">
            <w:pPr>
              <w:spacing w:beforeAutospacing="1" w:after="80" w:afterAutospacing="1" w:line="240" w:lineRule="auto"/>
            </w:pPr>
            <w:r w:rsidRPr="00653F45">
              <w:t>Provided by CDC’s Environmental Public Health Tracking Program</w:t>
            </w:r>
          </w:p>
        </w:tc>
      </w:tr>
      <w:tr w:rsidR="007D3165" w14:paraId="5F0BB308" w14:textId="77777777" w:rsidTr="009302B5">
        <w:tc>
          <w:tcPr>
            <w:tcW w:w="7986" w:type="dxa"/>
            <w:shd w:val="clear" w:color="auto" w:fill="003B9F"/>
          </w:tcPr>
          <w:p w14:paraId="690622E6" w14:textId="40FF1C31" w:rsidR="007D3165" w:rsidRPr="009302B5" w:rsidRDefault="00CA1DD9" w:rsidP="00047067">
            <w:pPr>
              <w:rPr>
                <w:color w:val="FFFFFF" w:themeColor="background1"/>
              </w:rPr>
            </w:pPr>
            <w:r>
              <w:rPr>
                <w:color w:val="FFFFFF" w:themeColor="background1"/>
              </w:rPr>
              <w:t>May 2022</w:t>
            </w:r>
          </w:p>
        </w:tc>
        <w:tc>
          <w:tcPr>
            <w:tcW w:w="4254" w:type="dxa"/>
            <w:shd w:val="clear" w:color="auto" w:fill="FFFFFF" w:themeFill="background1"/>
          </w:tcPr>
          <w:p w14:paraId="2B75BE21" w14:textId="77777777" w:rsidR="007D3165" w:rsidRDefault="007D3165" w:rsidP="00047067"/>
        </w:tc>
      </w:tr>
    </w:tbl>
    <w:p w14:paraId="6D178169" w14:textId="0C51089E" w:rsidR="002D0867" w:rsidRDefault="002D0867" w:rsidP="002D0867">
      <w:pPr>
        <w:pStyle w:val="Heading1"/>
        <w:spacing w:before="0" w:after="0" w:line="276" w:lineRule="auto"/>
      </w:pPr>
      <w:r>
        <w:t>Purpose and Use of this Document</w:t>
      </w:r>
    </w:p>
    <w:p w14:paraId="5336BE3C" w14:textId="78ED0D92" w:rsidR="009C6040" w:rsidRPr="004D09F2" w:rsidRDefault="004D09F2">
      <w:pPr>
        <w:rPr>
          <w:color w:val="000000" w:themeColor="text1"/>
        </w:rPr>
      </w:pPr>
      <w:bookmarkStart w:id="0" w:name="_Hlk86317059"/>
      <w:bookmarkStart w:id="1" w:name="_Hlk86315643"/>
      <w:r w:rsidRPr="6205666D">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AD785F">
        <w:rPr>
          <w:rStyle w:val="normaltextrun"/>
          <w:rFonts w:ascii="Calibri" w:eastAsia="Times New Roman" w:hAnsi="Calibri" w:cs="Calibri"/>
          <w:color w:val="000000" w:themeColor="text1"/>
        </w:rPr>
        <w:t>N</w:t>
      </w:r>
      <w:r w:rsidRPr="6205666D">
        <w:rPr>
          <w:rStyle w:val="normaltextrun"/>
          <w:rFonts w:ascii="Calibri" w:eastAsia="Times New Roman" w:hAnsi="Calibri" w:cs="Calibri"/>
          <w:color w:val="000000" w:themeColor="text1"/>
        </w:rPr>
        <w:t xml:space="preserve">ationally </w:t>
      </w:r>
      <w:r w:rsidR="00AD785F">
        <w:rPr>
          <w:rStyle w:val="normaltextrun"/>
          <w:rFonts w:ascii="Calibri" w:eastAsia="Times New Roman" w:hAnsi="Calibri" w:cs="Calibri"/>
          <w:color w:val="000000" w:themeColor="text1"/>
        </w:rPr>
        <w:t>C</w:t>
      </w:r>
      <w:r w:rsidRPr="6205666D">
        <w:rPr>
          <w:rStyle w:val="normaltextrun"/>
          <w:rFonts w:ascii="Calibri" w:eastAsia="Times New Roman" w:hAnsi="Calibri" w:cs="Calibri"/>
          <w:color w:val="000000" w:themeColor="text1"/>
        </w:rPr>
        <w:t xml:space="preserve">onsistent </w:t>
      </w:r>
      <w:r w:rsidR="00AD785F">
        <w:rPr>
          <w:rStyle w:val="normaltextrun"/>
          <w:rFonts w:ascii="Calibri" w:eastAsia="Times New Roman" w:hAnsi="Calibri" w:cs="Calibri"/>
          <w:color w:val="000000" w:themeColor="text1"/>
        </w:rPr>
        <w:t>D</w:t>
      </w:r>
      <w:r w:rsidRPr="6205666D">
        <w:rPr>
          <w:rStyle w:val="normaltextrun"/>
          <w:rFonts w:ascii="Calibri" w:eastAsia="Times New Roman" w:hAnsi="Calibri" w:cs="Calibri"/>
          <w:color w:val="000000" w:themeColor="text1"/>
        </w:rPr>
        <w:t xml:space="preserve">ata and </w:t>
      </w:r>
      <w:r w:rsidR="00AD785F">
        <w:rPr>
          <w:rStyle w:val="normaltextrun"/>
          <w:rFonts w:ascii="Calibri" w:eastAsia="Times New Roman" w:hAnsi="Calibri" w:cs="Calibri"/>
          <w:color w:val="000000" w:themeColor="text1"/>
        </w:rPr>
        <w:t>M</w:t>
      </w:r>
      <w:r w:rsidRPr="6205666D">
        <w:rPr>
          <w:rStyle w:val="normaltextrun"/>
          <w:rFonts w:ascii="Calibri" w:eastAsia="Times New Roman" w:hAnsi="Calibri" w:cs="Calibri"/>
          <w:color w:val="000000" w:themeColor="text1"/>
        </w:rPr>
        <w:t>easures (NCDM) for</w:t>
      </w:r>
      <w:bookmarkEnd w:id="0"/>
      <w:r w:rsidRPr="6205666D">
        <w:rPr>
          <w:rStyle w:val="normaltextrun"/>
          <w:rFonts w:ascii="Calibri" w:eastAsia="Times New Roman" w:hAnsi="Calibri" w:cs="Calibri"/>
          <w:color w:val="000000" w:themeColor="text1"/>
        </w:rPr>
        <w:t xml:space="preserve"> </w:t>
      </w:r>
      <w:bookmarkEnd w:id="1"/>
      <w:r w:rsidRPr="6205666D">
        <w:rPr>
          <w:rStyle w:val="normaltextrun"/>
          <w:rFonts w:ascii="Calibri" w:eastAsia="Times New Roman" w:hAnsi="Calibri" w:cs="Calibri"/>
          <w:color w:val="000000" w:themeColor="text1"/>
        </w:rPr>
        <w:t>birth defects.</w:t>
      </w:r>
    </w:p>
    <w:p w14:paraId="10DDE4C3" w14:textId="2DC5C9D1" w:rsidR="006E4350" w:rsidRDefault="006E4350">
      <w:pPr>
        <w:spacing w:line="259" w:lineRule="auto"/>
        <w:rPr>
          <w:rFonts w:eastAsiaTheme="majorEastAsia" w:cstheme="minorHAnsi"/>
          <w:caps/>
          <w:color w:val="003B9F"/>
          <w:sz w:val="32"/>
          <w:szCs w:val="32"/>
        </w:rPr>
      </w:pPr>
    </w:p>
    <w:p w14:paraId="4CCAC668" w14:textId="6AAD1518" w:rsidR="00AD2C5A" w:rsidRDefault="00AD2C5A" w:rsidP="00AD2C5A">
      <w:pPr>
        <w:pStyle w:val="Heading1"/>
        <w:spacing w:before="0" w:after="0" w:line="276" w:lineRule="auto"/>
      </w:pPr>
      <w:r>
        <w:t>How</w:t>
      </w:r>
      <w:r w:rsidR="003404F1">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3D187D06">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047067">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2800D3" w:rsidRDefault="000829B7" w:rsidP="1C1F4A78">
            <w:pPr>
              <w:pStyle w:val="paragraph"/>
              <w:spacing w:before="0" w:beforeAutospacing="0" w:after="0" w:afterAutospacing="0"/>
              <w:rPr>
                <w:rFonts w:asciiTheme="minorHAnsi" w:hAnsiTheme="minorHAnsi" w:cstheme="minorHAnsi"/>
                <w:sz w:val="22"/>
                <w:szCs w:val="22"/>
              </w:rPr>
            </w:pPr>
            <w:r w:rsidRPr="002800D3">
              <w:rPr>
                <w:rFonts w:asciiTheme="minorHAnsi" w:hAnsiTheme="minorHAnsi" w:cstheme="minorHAnsi"/>
                <w:sz w:val="22"/>
                <w:szCs w:val="22"/>
              </w:rPr>
              <w:t xml:space="preserve">Description </w:t>
            </w:r>
          </w:p>
        </w:tc>
      </w:tr>
      <w:tr w:rsidR="000829B7" w14:paraId="20D51F81" w14:textId="77777777" w:rsidTr="3D187D06">
        <w:tc>
          <w:tcPr>
            <w:tcW w:w="1998" w:type="dxa"/>
            <w:tcBorders>
              <w:right w:val="single" w:sz="24" w:space="0" w:color="FFA40B"/>
            </w:tcBorders>
            <w:shd w:val="clear" w:color="auto" w:fill="003B9F"/>
          </w:tcPr>
          <w:p w14:paraId="363D9FA0" w14:textId="13EDD976" w:rsidR="000829B7" w:rsidRDefault="000829B7" w:rsidP="00047067">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5B80B4D5" w:rsidR="000829B7" w:rsidRPr="002800D3" w:rsidRDefault="004D09F2" w:rsidP="1C1F4A78">
            <w:pPr>
              <w:pStyle w:val="paragraph"/>
              <w:spacing w:before="0" w:beforeAutospacing="0" w:after="0" w:afterAutospacing="0"/>
              <w:rPr>
                <w:rFonts w:asciiTheme="minorHAnsi" w:hAnsiTheme="minorHAnsi" w:cstheme="minorHAnsi"/>
                <w:sz w:val="22"/>
                <w:szCs w:val="22"/>
              </w:rPr>
            </w:pPr>
            <w:r w:rsidRPr="002800D3">
              <w:rPr>
                <w:rFonts w:asciiTheme="minorHAnsi" w:hAnsiTheme="minorHAnsi" w:cstheme="minorHAnsi"/>
                <w:sz w:val="22"/>
                <w:szCs w:val="22"/>
              </w:rPr>
              <w:t>Birth Defects</w:t>
            </w:r>
          </w:p>
        </w:tc>
      </w:tr>
      <w:tr w:rsidR="00C01E6C" w14:paraId="536045A3" w14:textId="77777777" w:rsidTr="3D187D06">
        <w:tc>
          <w:tcPr>
            <w:tcW w:w="1998" w:type="dxa"/>
            <w:tcBorders>
              <w:right w:val="single" w:sz="24" w:space="0" w:color="FFA40B"/>
            </w:tcBorders>
            <w:shd w:val="clear" w:color="auto" w:fill="003B9F"/>
          </w:tcPr>
          <w:p w14:paraId="60B9EE35" w14:textId="4B9EE37A" w:rsidR="00C01E6C" w:rsidRPr="002C2A4A" w:rsidRDefault="002C2A4A" w:rsidP="00047067">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4808DE85" w:rsidR="00C01E6C" w:rsidRPr="002800D3" w:rsidRDefault="003325A8" w:rsidP="1C1F4A78">
            <w:pPr>
              <w:pStyle w:val="paragraph"/>
              <w:spacing w:before="0" w:beforeAutospacing="0" w:after="0" w:afterAutospacing="0"/>
              <w:rPr>
                <w:rFonts w:asciiTheme="minorHAnsi" w:hAnsiTheme="minorHAnsi" w:cstheme="minorHAnsi"/>
                <w:sz w:val="22"/>
                <w:szCs w:val="22"/>
              </w:rPr>
            </w:pPr>
            <w:r w:rsidRPr="002800D3">
              <w:rPr>
                <w:rFonts w:asciiTheme="minorHAnsi" w:hAnsiTheme="minorHAnsi" w:cstheme="minorHAnsi"/>
                <w:sz w:val="22"/>
                <w:szCs w:val="22"/>
              </w:rPr>
              <w:t>State-based birth defects registry</w:t>
            </w:r>
          </w:p>
        </w:tc>
      </w:tr>
      <w:tr w:rsidR="00C01E6C" w14:paraId="65E9AE99" w14:textId="77777777" w:rsidTr="3D187D06">
        <w:tc>
          <w:tcPr>
            <w:tcW w:w="1998" w:type="dxa"/>
            <w:tcBorders>
              <w:right w:val="single" w:sz="24" w:space="0" w:color="FFA40B"/>
            </w:tcBorders>
            <w:shd w:val="clear" w:color="auto" w:fill="003B9F"/>
          </w:tcPr>
          <w:p w14:paraId="2F5C562F" w14:textId="3E79B127" w:rsidR="002C2A4A" w:rsidRPr="002C2A4A" w:rsidRDefault="7AF7D091" w:rsidP="00047067">
            <w:pPr>
              <w:rPr>
                <w:color w:val="FFFFFF" w:themeColor="background1"/>
              </w:rPr>
            </w:pPr>
            <w:r w:rsidRPr="3D187D06">
              <w:rPr>
                <w:color w:val="FFFFFF" w:themeColor="background1"/>
              </w:rPr>
              <w:t>NCDM</w:t>
            </w:r>
            <w:r w:rsidR="5A35A297" w:rsidRPr="3D187D06">
              <w:rPr>
                <w:color w:val="FFFFFF" w:themeColor="background1"/>
              </w:rPr>
              <w:t xml:space="preserve"> Data</w:t>
            </w:r>
            <w:r w:rsidR="7BBF249D" w:rsidRPr="3D187D06">
              <w:rPr>
                <w:color w:val="FFFFFF" w:themeColor="background1"/>
              </w:rPr>
              <w:t xml:space="preserve"> Requirements</w:t>
            </w:r>
          </w:p>
        </w:tc>
        <w:tc>
          <w:tcPr>
            <w:tcW w:w="8072" w:type="dxa"/>
            <w:tcBorders>
              <w:left w:val="single" w:sz="24" w:space="0" w:color="FFA40B"/>
            </w:tcBorders>
          </w:tcPr>
          <w:p w14:paraId="046305FF" w14:textId="2AD3BA1B" w:rsidR="00C01E6C" w:rsidRPr="003325A8" w:rsidRDefault="00D873A3" w:rsidP="00047067">
            <w:pPr>
              <w:rPr>
                <w:rFonts w:ascii="Times New Roman" w:hAnsi="Times New Roman" w:cs="Times New Roman"/>
              </w:rPr>
            </w:pPr>
            <w:r w:rsidRPr="00D873A3">
              <w:rPr>
                <w:rFonts w:eastAsia="Times New Roman" w:cstheme="minorHAnsi"/>
                <w:color w:val="auto"/>
              </w:rPr>
              <w:t>See Data Dictionary</w:t>
            </w:r>
          </w:p>
        </w:tc>
      </w:tr>
      <w:tr w:rsidR="003325A8" w14:paraId="0F358449" w14:textId="77777777" w:rsidTr="3D187D06">
        <w:tc>
          <w:tcPr>
            <w:tcW w:w="1998" w:type="dxa"/>
            <w:tcBorders>
              <w:right w:val="single" w:sz="24" w:space="0" w:color="FFA40B"/>
            </w:tcBorders>
            <w:shd w:val="clear" w:color="auto" w:fill="003B9F"/>
          </w:tcPr>
          <w:p w14:paraId="35A23DC1" w14:textId="3574E155" w:rsidR="003325A8" w:rsidRPr="002C2A4A" w:rsidRDefault="003325A8" w:rsidP="003325A8">
            <w:pPr>
              <w:rPr>
                <w:color w:val="FFFFFF" w:themeColor="background1"/>
              </w:rPr>
            </w:pPr>
            <w:r>
              <w:rPr>
                <w:color w:val="FFFFFF" w:themeColor="background1"/>
              </w:rPr>
              <w:t>HTG Requirements and Cautions</w:t>
            </w:r>
          </w:p>
        </w:tc>
        <w:tc>
          <w:tcPr>
            <w:tcW w:w="8072" w:type="dxa"/>
            <w:tcBorders>
              <w:left w:val="single" w:sz="24" w:space="0" w:color="FFA40B"/>
            </w:tcBorders>
          </w:tcPr>
          <w:p w14:paraId="7570242C" w14:textId="77777777" w:rsidR="003325A8" w:rsidRPr="002800D3" w:rsidRDefault="003325A8" w:rsidP="001B7F24">
            <w:pPr>
              <w:spacing w:after="80"/>
              <w:rPr>
                <w:rFonts w:cstheme="minorHAnsi"/>
              </w:rPr>
            </w:pPr>
            <w:r w:rsidRPr="002800D3">
              <w:rPr>
                <w:rFonts w:cstheme="minorHAnsi"/>
              </w:rPr>
              <w:t>For each year of data you are submitting, identify which scenario below applies to you and complete the appropriate metadata and data steps:</w:t>
            </w:r>
          </w:p>
          <w:p w14:paraId="6A2890E9" w14:textId="77777777" w:rsidR="003325A8" w:rsidRPr="002800D3" w:rsidRDefault="003325A8" w:rsidP="00B11D71">
            <w:pPr>
              <w:pStyle w:val="ListParagraph"/>
              <w:numPr>
                <w:ilvl w:val="1"/>
                <w:numId w:val="33"/>
              </w:numPr>
              <w:spacing w:after="80" w:line="240" w:lineRule="auto"/>
              <w:ind w:left="915" w:hanging="450"/>
              <w:contextualSpacing w:val="0"/>
              <w:rPr>
                <w:rFonts w:cstheme="minorHAnsi"/>
              </w:rPr>
            </w:pPr>
            <w:r w:rsidRPr="002800D3">
              <w:rPr>
                <w:rFonts w:cstheme="minorHAnsi"/>
                <w:b/>
              </w:rPr>
              <w:t>Scenario 1:</w:t>
            </w:r>
            <w:r w:rsidRPr="002800D3">
              <w:rPr>
                <w:rFonts w:cstheme="minorHAnsi"/>
              </w:rPr>
              <w:t xml:space="preserve"> If for the year you are submitting data, ALL counties in your state collected and reported data for ALL NCDM birth defects, then</w:t>
            </w:r>
          </w:p>
          <w:p w14:paraId="314C2E43" w14:textId="77777777" w:rsidR="003325A8" w:rsidRPr="002800D3" w:rsidRDefault="003325A8" w:rsidP="00B11D71">
            <w:pPr>
              <w:pStyle w:val="ListParagraph"/>
              <w:numPr>
                <w:ilvl w:val="2"/>
                <w:numId w:val="33"/>
              </w:numPr>
              <w:spacing w:after="80" w:line="240" w:lineRule="auto"/>
              <w:ind w:left="1455" w:hanging="450"/>
              <w:contextualSpacing w:val="0"/>
              <w:rPr>
                <w:rFonts w:cstheme="minorHAnsi"/>
              </w:rPr>
            </w:pPr>
            <w:r w:rsidRPr="002800D3">
              <w:rPr>
                <w:rFonts w:cstheme="minorHAnsi"/>
              </w:rPr>
              <w:t>Complete standard metadata requirements and answer “Yes” to the question, “Were birth defects data collected and reported in every county within the state for all 12 birth defects?”</w:t>
            </w:r>
          </w:p>
          <w:p w14:paraId="52977E3B" w14:textId="77777777" w:rsidR="003325A8" w:rsidRPr="002800D3" w:rsidRDefault="003325A8" w:rsidP="00B11D71">
            <w:pPr>
              <w:pStyle w:val="ListParagraph"/>
              <w:numPr>
                <w:ilvl w:val="2"/>
                <w:numId w:val="33"/>
              </w:numPr>
              <w:spacing w:after="80" w:line="240" w:lineRule="auto"/>
              <w:ind w:left="1455" w:hanging="450"/>
              <w:contextualSpacing w:val="0"/>
              <w:rPr>
                <w:rFonts w:cstheme="minorHAnsi"/>
              </w:rPr>
            </w:pPr>
            <w:r w:rsidRPr="002800D3">
              <w:rPr>
                <w:rFonts w:cstheme="minorHAnsi"/>
              </w:rPr>
              <w:t>Include all rows* of data where total live birth is &gt; 0, even if the number of live births with the specified defect = 0.</w:t>
            </w:r>
          </w:p>
          <w:p w14:paraId="18D278A0" w14:textId="77777777" w:rsidR="003325A8" w:rsidRPr="002800D3" w:rsidRDefault="003325A8" w:rsidP="00B11D71">
            <w:pPr>
              <w:pStyle w:val="ListParagraph"/>
              <w:numPr>
                <w:ilvl w:val="1"/>
                <w:numId w:val="33"/>
              </w:numPr>
              <w:spacing w:after="80" w:line="240" w:lineRule="auto"/>
              <w:ind w:left="915" w:hanging="450"/>
              <w:contextualSpacing w:val="0"/>
              <w:rPr>
                <w:rFonts w:cstheme="minorHAnsi"/>
              </w:rPr>
            </w:pPr>
            <w:r w:rsidRPr="002800D3">
              <w:rPr>
                <w:rFonts w:cstheme="minorHAnsi"/>
                <w:b/>
              </w:rPr>
              <w:t>Scenario 2:</w:t>
            </w:r>
            <w:r w:rsidRPr="002800D3">
              <w:rPr>
                <w:rFonts w:cstheme="minorHAnsi"/>
              </w:rPr>
              <w:t xml:space="preserve"> If for the year you are submitting data, ALL counties in your state collected and reported data for SOME NCDM birth defects, then</w:t>
            </w:r>
          </w:p>
          <w:p w14:paraId="5D6A47C6" w14:textId="77777777" w:rsidR="003325A8" w:rsidRPr="002800D3" w:rsidRDefault="003325A8" w:rsidP="00B11D71">
            <w:pPr>
              <w:pStyle w:val="ListParagraph"/>
              <w:numPr>
                <w:ilvl w:val="2"/>
                <w:numId w:val="33"/>
              </w:numPr>
              <w:spacing w:after="80" w:line="240" w:lineRule="auto"/>
              <w:ind w:left="1455" w:hanging="450"/>
              <w:contextualSpacing w:val="0"/>
              <w:rPr>
                <w:rFonts w:cstheme="minorHAnsi"/>
              </w:rPr>
            </w:pPr>
            <w:r w:rsidRPr="002800D3">
              <w:rPr>
                <w:rFonts w:cstheme="minorHAnsi"/>
              </w:rPr>
              <w:t>Indicate in your metadata which defects were not collected by your state that year and answer “No, all counties collected and reported but not for all birth defects” to the question, “Were birth defects data collected and reported in every county within the state for all 12 birth defects?”</w:t>
            </w:r>
          </w:p>
          <w:p w14:paraId="515052DE" w14:textId="77777777" w:rsidR="003325A8" w:rsidRPr="002800D3" w:rsidRDefault="003325A8" w:rsidP="00B11D71">
            <w:pPr>
              <w:pStyle w:val="ListParagraph"/>
              <w:numPr>
                <w:ilvl w:val="2"/>
                <w:numId w:val="33"/>
              </w:numPr>
              <w:spacing w:after="80" w:line="240" w:lineRule="auto"/>
              <w:ind w:left="1455" w:hanging="450"/>
              <w:contextualSpacing w:val="0"/>
              <w:rPr>
                <w:rFonts w:cstheme="minorHAnsi"/>
              </w:rPr>
            </w:pPr>
            <w:r w:rsidRPr="002800D3">
              <w:rPr>
                <w:rFonts w:cstheme="minorHAnsi"/>
              </w:rPr>
              <w:t>For the defects you did collect data, include all rows* of data where total live birth is &gt; 0, even if the number of live births with the specified defect = 0. Do not include any rows of data for defects not collected.</w:t>
            </w:r>
          </w:p>
          <w:p w14:paraId="4A8EBF9D" w14:textId="77777777" w:rsidR="00DF1B64" w:rsidRPr="00DF1B64" w:rsidRDefault="00DF1B64" w:rsidP="00DF1B64">
            <w:pPr>
              <w:pStyle w:val="ListParagraph"/>
              <w:spacing w:after="80" w:line="240" w:lineRule="auto"/>
              <w:ind w:left="927"/>
              <w:contextualSpacing w:val="0"/>
              <w:rPr>
                <w:rFonts w:cstheme="minorHAnsi"/>
              </w:rPr>
            </w:pPr>
          </w:p>
          <w:p w14:paraId="1187E39F" w14:textId="6437C508" w:rsidR="003325A8" w:rsidRPr="002800D3" w:rsidRDefault="003325A8" w:rsidP="00F05628">
            <w:pPr>
              <w:pStyle w:val="ListParagraph"/>
              <w:numPr>
                <w:ilvl w:val="1"/>
                <w:numId w:val="33"/>
              </w:numPr>
              <w:spacing w:after="80" w:line="240" w:lineRule="auto"/>
              <w:ind w:left="927" w:hanging="450"/>
              <w:contextualSpacing w:val="0"/>
              <w:rPr>
                <w:rFonts w:cstheme="minorHAnsi"/>
              </w:rPr>
            </w:pPr>
            <w:r w:rsidRPr="002800D3">
              <w:rPr>
                <w:rFonts w:cstheme="minorHAnsi"/>
                <w:b/>
              </w:rPr>
              <w:lastRenderedPageBreak/>
              <w:t>Scenario 3:</w:t>
            </w:r>
            <w:r w:rsidRPr="002800D3">
              <w:rPr>
                <w:rFonts w:cstheme="minorHAnsi"/>
              </w:rPr>
              <w:t xml:space="preserve"> If for the year you are submitting data, SOME counties in your state collected and reported data for ALL NCDM birth defects, then</w:t>
            </w:r>
          </w:p>
          <w:p w14:paraId="2533FD7D" w14:textId="77777777" w:rsidR="003325A8" w:rsidRPr="002800D3" w:rsidRDefault="003325A8" w:rsidP="00CC0F8D">
            <w:pPr>
              <w:pStyle w:val="ListParagraph"/>
              <w:numPr>
                <w:ilvl w:val="2"/>
                <w:numId w:val="33"/>
              </w:numPr>
              <w:spacing w:after="80" w:line="240" w:lineRule="auto"/>
              <w:ind w:left="1467" w:hanging="450"/>
              <w:contextualSpacing w:val="0"/>
              <w:rPr>
                <w:rFonts w:cstheme="minorHAnsi"/>
              </w:rPr>
            </w:pPr>
            <w:r w:rsidRPr="002800D3">
              <w:rPr>
                <w:rFonts w:cstheme="minorHAnsi"/>
              </w:rPr>
              <w:t>Indicate in your metadata which defects were not collected by your state that year and answer “No, all birth defects were collected and report but not in every county” to the question, “Were birth defects data collected and reported in every county within the state for all 12 birth defects?”</w:t>
            </w:r>
          </w:p>
          <w:p w14:paraId="56907D20" w14:textId="77777777" w:rsidR="003325A8" w:rsidRPr="002800D3" w:rsidRDefault="003325A8" w:rsidP="00CC0F8D">
            <w:pPr>
              <w:pStyle w:val="ListParagraph"/>
              <w:numPr>
                <w:ilvl w:val="2"/>
                <w:numId w:val="33"/>
              </w:numPr>
              <w:spacing w:after="80" w:line="240" w:lineRule="auto"/>
              <w:ind w:left="1467" w:hanging="450"/>
              <w:contextualSpacing w:val="0"/>
              <w:rPr>
                <w:rFonts w:cstheme="minorHAnsi"/>
              </w:rPr>
            </w:pPr>
            <w:r w:rsidRPr="002800D3">
              <w:rPr>
                <w:rFonts w:cstheme="minorHAnsi"/>
              </w:rPr>
              <w:t xml:space="preserve">For each county where a defect was collected, include all rows* of data where total live birth is &gt; 0, even if the number of cases with the specified defect = 0. Do not include any rows of data for counties and defects where data were not collected. </w:t>
            </w:r>
          </w:p>
          <w:p w14:paraId="001D10DE" w14:textId="77777777" w:rsidR="003325A8" w:rsidRPr="002800D3" w:rsidRDefault="003325A8" w:rsidP="00F05628">
            <w:pPr>
              <w:pStyle w:val="ListParagraph"/>
              <w:numPr>
                <w:ilvl w:val="1"/>
                <w:numId w:val="33"/>
              </w:numPr>
              <w:spacing w:after="80" w:line="240" w:lineRule="auto"/>
              <w:ind w:left="927" w:hanging="450"/>
              <w:contextualSpacing w:val="0"/>
              <w:rPr>
                <w:rFonts w:cstheme="minorHAnsi"/>
              </w:rPr>
            </w:pPr>
            <w:r w:rsidRPr="002800D3">
              <w:rPr>
                <w:rFonts w:cstheme="minorHAnsi"/>
                <w:b/>
              </w:rPr>
              <w:t>Scenario 4:</w:t>
            </w:r>
            <w:r w:rsidRPr="002800D3">
              <w:rPr>
                <w:rFonts w:cstheme="minorHAnsi"/>
              </w:rPr>
              <w:t xml:space="preserve"> If for the year you are submitting data, SOME counties in your state collected and reported data for SOME NCDM birth defects (i.e., one county did not collect data for one birth defect or a few counties did not collect data for a few defects, etc.)</w:t>
            </w:r>
          </w:p>
          <w:p w14:paraId="761CB8C3" w14:textId="77777777" w:rsidR="003325A8" w:rsidRPr="002800D3" w:rsidRDefault="003325A8" w:rsidP="00E945AA">
            <w:pPr>
              <w:pStyle w:val="ListParagraph"/>
              <w:numPr>
                <w:ilvl w:val="2"/>
                <w:numId w:val="33"/>
              </w:numPr>
              <w:spacing w:after="80" w:line="240" w:lineRule="auto"/>
              <w:ind w:left="1377"/>
              <w:contextualSpacing w:val="0"/>
              <w:rPr>
                <w:rFonts w:cstheme="minorHAnsi"/>
              </w:rPr>
            </w:pPr>
            <w:r w:rsidRPr="002800D3">
              <w:rPr>
                <w:rFonts w:cstheme="minorHAnsi"/>
              </w:rPr>
              <w:t>Indicate in your metadata which defects were not collected by which counties that year and answer “No, data were not collected and reported for all 12 birth defects and those that were collected were not collected in every county” to the question, “Were birth defects data collected and reported in every county within the state for all 12 birth defects?”</w:t>
            </w:r>
          </w:p>
          <w:p w14:paraId="46E8FFCF" w14:textId="77777777" w:rsidR="003325A8" w:rsidRPr="002800D3" w:rsidRDefault="003325A8" w:rsidP="00E945AA">
            <w:pPr>
              <w:pStyle w:val="ListParagraph"/>
              <w:numPr>
                <w:ilvl w:val="2"/>
                <w:numId w:val="33"/>
              </w:numPr>
              <w:spacing w:after="80" w:line="240" w:lineRule="auto"/>
              <w:ind w:left="1377"/>
              <w:rPr>
                <w:rFonts w:cstheme="minorHAnsi"/>
              </w:rPr>
            </w:pPr>
            <w:r w:rsidRPr="002800D3">
              <w:rPr>
                <w:rFonts w:cstheme="minorHAnsi"/>
              </w:rPr>
              <w:t xml:space="preserve">For each county where a defect was collected, include all rows* of data where total live birth is &gt; 0, even if the number of live births with the specified defect = 0. Do not include any rows of data for counties and defects where data were not collected. </w:t>
            </w:r>
          </w:p>
          <w:p w14:paraId="73AA90DF" w14:textId="77777777" w:rsidR="003325A8" w:rsidRPr="002800D3" w:rsidRDefault="003325A8" w:rsidP="002800D3">
            <w:pPr>
              <w:spacing w:after="80"/>
              <w:rPr>
                <w:rFonts w:cstheme="minorHAnsi"/>
              </w:rPr>
            </w:pPr>
            <w:r w:rsidRPr="002800D3">
              <w:rPr>
                <w:rFonts w:cstheme="minorHAnsi"/>
              </w:rPr>
              <w:t xml:space="preserve">Clarifications: </w:t>
            </w:r>
          </w:p>
          <w:p w14:paraId="7184B1B2" w14:textId="77777777" w:rsidR="003325A8" w:rsidRPr="002800D3" w:rsidRDefault="003325A8" w:rsidP="002800D3">
            <w:pPr>
              <w:pStyle w:val="ListParagraph"/>
              <w:numPr>
                <w:ilvl w:val="0"/>
                <w:numId w:val="33"/>
              </w:numPr>
              <w:spacing w:after="80" w:line="240" w:lineRule="auto"/>
              <w:contextualSpacing w:val="0"/>
              <w:rPr>
                <w:rFonts w:cstheme="minorHAnsi"/>
              </w:rPr>
            </w:pPr>
            <w:r w:rsidRPr="002800D3">
              <w:rPr>
                <w:rFonts w:cstheme="minorHAnsi"/>
              </w:rPr>
              <w:t xml:space="preserve">By submitting all rows of data where total live birth is &gt;0 (including those combinations where number of live births with that birth defect = 0 or number of live births, fetal deaths, and pregnancy terminations with that birth defect = 0), you will provide the correct denominator for calculating prevalence. The sum of total live births for all rows in a specified county for a specified defect or for a specified year should equal the total live births for that county in that year. </w:t>
            </w:r>
          </w:p>
          <w:p w14:paraId="0AA1EF15" w14:textId="77777777" w:rsidR="003325A8" w:rsidRPr="002800D3" w:rsidRDefault="003325A8" w:rsidP="002800D3">
            <w:pPr>
              <w:pStyle w:val="ListParagraph"/>
              <w:numPr>
                <w:ilvl w:val="0"/>
                <w:numId w:val="33"/>
              </w:numPr>
              <w:spacing w:after="80" w:line="240" w:lineRule="auto"/>
              <w:contextualSpacing w:val="0"/>
              <w:rPr>
                <w:rFonts w:cstheme="minorHAnsi"/>
              </w:rPr>
            </w:pPr>
            <w:r w:rsidRPr="002800D3">
              <w:rPr>
                <w:rFonts w:cstheme="minorHAnsi"/>
              </w:rPr>
              <w:t xml:space="preserve">If you have defects within an unknown county, include rows using ‘U’ as the county FIPS code. Set variable for total live births to -999. </w:t>
            </w:r>
          </w:p>
          <w:p w14:paraId="015D9E06" w14:textId="77777777" w:rsidR="003325A8" w:rsidRPr="002800D3" w:rsidRDefault="003325A8" w:rsidP="002800D3">
            <w:pPr>
              <w:pStyle w:val="ListParagraph"/>
              <w:numPr>
                <w:ilvl w:val="0"/>
                <w:numId w:val="33"/>
              </w:numPr>
              <w:spacing w:after="80" w:line="240" w:lineRule="auto"/>
              <w:contextualSpacing w:val="0"/>
              <w:rPr>
                <w:rFonts w:cstheme="minorHAnsi"/>
              </w:rPr>
            </w:pPr>
            <w:r w:rsidRPr="002800D3">
              <w:rPr>
                <w:rFonts w:cstheme="minorHAnsi"/>
              </w:rPr>
              <w:t xml:space="preserve">If you have live births within an unknown county, include rows using ‘U’ as the county FIPS code. Repeat these rows for each defect. This will ensure that the sum of total live births for all rows for a specified defect for a specified year should equal the total live births for your state that year. Set variables representing the number of cases to -999. </w:t>
            </w:r>
          </w:p>
          <w:p w14:paraId="7F83F1CA" w14:textId="77777777" w:rsidR="003325A8" w:rsidRPr="002800D3" w:rsidRDefault="003325A8" w:rsidP="002800D3">
            <w:pPr>
              <w:pStyle w:val="ListParagraph"/>
              <w:numPr>
                <w:ilvl w:val="0"/>
                <w:numId w:val="33"/>
              </w:numPr>
              <w:spacing w:after="80" w:line="240" w:lineRule="auto"/>
              <w:rPr>
                <w:rFonts w:cstheme="minorHAnsi"/>
              </w:rPr>
            </w:pPr>
            <w:r w:rsidRPr="002800D3">
              <w:rPr>
                <w:rFonts w:cstheme="minorHAnsi"/>
              </w:rPr>
              <w:t xml:space="preserve">Refer to steps 5 and 6 below for further information on extracting and formatting these variables. </w:t>
            </w:r>
          </w:p>
          <w:p w14:paraId="2C27D57A" w14:textId="03DFD9A2" w:rsidR="003325A8" w:rsidRPr="002800D3" w:rsidRDefault="003325A8" w:rsidP="002800D3">
            <w:pPr>
              <w:pStyle w:val="paragraph"/>
              <w:spacing w:after="80" w:afterAutospacing="0"/>
              <w:textAlignment w:val="baseline"/>
              <w:rPr>
                <w:rFonts w:asciiTheme="minorHAnsi" w:hAnsiTheme="minorHAnsi" w:cstheme="minorHAnsi"/>
                <w:sz w:val="22"/>
                <w:szCs w:val="22"/>
              </w:rPr>
            </w:pPr>
            <w:r w:rsidRPr="002800D3">
              <w:rPr>
                <w:rFonts w:asciiTheme="minorHAnsi" w:hAnsiTheme="minorHAnsi" w:cstheme="minorHAnsi"/>
                <w:sz w:val="22"/>
                <w:szCs w:val="22"/>
              </w:rPr>
              <w:t xml:space="preserve">*A row of data is a unique combination of County, Startdate, Enddate, BirthDefect, MaternalAgeGroup, MaternalRace, and MaternalEthnicity, Infantsex. </w:t>
            </w:r>
          </w:p>
        </w:tc>
      </w:tr>
      <w:tr w:rsidR="003325A8" w14:paraId="17F4C0DF" w14:textId="77777777" w:rsidTr="3D187D06">
        <w:tc>
          <w:tcPr>
            <w:tcW w:w="1998" w:type="dxa"/>
            <w:tcBorders>
              <w:right w:val="single" w:sz="24" w:space="0" w:color="FFA40B"/>
            </w:tcBorders>
            <w:shd w:val="clear" w:color="auto" w:fill="003B9F"/>
          </w:tcPr>
          <w:p w14:paraId="51C737AF" w14:textId="15773DAA" w:rsidR="003325A8" w:rsidRDefault="003325A8" w:rsidP="003325A8">
            <w:pPr>
              <w:rPr>
                <w:color w:val="FFFFFF" w:themeColor="background1"/>
              </w:rPr>
            </w:pPr>
            <w:r w:rsidRPr="003325A8">
              <w:rPr>
                <w:color w:val="FFFFFF" w:themeColor="background1"/>
              </w:rPr>
              <w:lastRenderedPageBreak/>
              <w:t>Additional metadata requirements</w:t>
            </w:r>
          </w:p>
        </w:tc>
        <w:tc>
          <w:tcPr>
            <w:tcW w:w="8072" w:type="dxa"/>
            <w:tcBorders>
              <w:left w:val="single" w:sz="24" w:space="0" w:color="FFA40B"/>
            </w:tcBorders>
          </w:tcPr>
          <w:p w14:paraId="3DACD59F" w14:textId="77777777" w:rsidR="003325A8" w:rsidRPr="002800D3" w:rsidRDefault="003325A8" w:rsidP="003325A8">
            <w:pPr>
              <w:rPr>
                <w:rFonts w:cstheme="minorHAnsi"/>
              </w:rPr>
            </w:pPr>
            <w:r w:rsidRPr="002800D3">
              <w:rPr>
                <w:rFonts w:cstheme="minorHAnsi"/>
              </w:rPr>
              <w:t>In the metadata record, please answer the following questions and provide any additional information:</w:t>
            </w:r>
          </w:p>
          <w:p w14:paraId="2A8C1053" w14:textId="77777777" w:rsidR="003325A8" w:rsidRPr="002800D3" w:rsidRDefault="003325A8" w:rsidP="003325A8">
            <w:pPr>
              <w:pStyle w:val="ListParagraph"/>
              <w:numPr>
                <w:ilvl w:val="0"/>
                <w:numId w:val="34"/>
              </w:numPr>
              <w:spacing w:line="240" w:lineRule="auto"/>
              <w:rPr>
                <w:rFonts w:cstheme="minorHAnsi"/>
              </w:rPr>
            </w:pPr>
            <w:r w:rsidRPr="002800D3">
              <w:rPr>
                <w:rFonts w:cstheme="minorHAnsi"/>
              </w:rPr>
              <w:t>What was the surveillance method used to ascertain birth defect cases?</w:t>
            </w:r>
          </w:p>
          <w:p w14:paraId="5A5B18A4"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Active</w:t>
            </w:r>
          </w:p>
          <w:p w14:paraId="73CD3945"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Passive with follow-up</w:t>
            </w:r>
          </w:p>
          <w:p w14:paraId="231B0946"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 xml:space="preserve">Passive </w:t>
            </w:r>
          </w:p>
          <w:p w14:paraId="5F3F89FC"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Other</w:t>
            </w:r>
          </w:p>
          <w:p w14:paraId="239D744C" w14:textId="77777777" w:rsidR="003325A8" w:rsidRPr="002800D3" w:rsidRDefault="003325A8" w:rsidP="003325A8">
            <w:pPr>
              <w:pStyle w:val="ListParagraph"/>
              <w:numPr>
                <w:ilvl w:val="0"/>
                <w:numId w:val="34"/>
              </w:numPr>
              <w:spacing w:line="240" w:lineRule="auto"/>
              <w:rPr>
                <w:rFonts w:cstheme="minorHAnsi"/>
              </w:rPr>
            </w:pPr>
            <w:r w:rsidRPr="002800D3">
              <w:rPr>
                <w:rFonts w:cstheme="minorHAnsi"/>
              </w:rPr>
              <w:t>Were maternal race and ethnicity collected and reported separately by the primary data steward?</w:t>
            </w:r>
          </w:p>
          <w:p w14:paraId="6A8342BA"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Yes</w:t>
            </w:r>
          </w:p>
          <w:p w14:paraId="48A3BF79"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No</w:t>
            </w:r>
          </w:p>
          <w:p w14:paraId="4CF55FFF"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Race and ethnicity not collected</w:t>
            </w:r>
          </w:p>
          <w:p w14:paraId="7C7087B5"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Other</w:t>
            </w:r>
          </w:p>
          <w:p w14:paraId="0413354D" w14:textId="77777777" w:rsidR="003325A8" w:rsidRPr="002800D3" w:rsidRDefault="003325A8" w:rsidP="003325A8">
            <w:pPr>
              <w:pStyle w:val="ListParagraph"/>
              <w:numPr>
                <w:ilvl w:val="0"/>
                <w:numId w:val="34"/>
              </w:numPr>
              <w:spacing w:line="240" w:lineRule="auto"/>
              <w:rPr>
                <w:rFonts w:cstheme="minorHAnsi"/>
              </w:rPr>
            </w:pPr>
            <w:r w:rsidRPr="002800D3">
              <w:rPr>
                <w:rFonts w:cstheme="minorHAnsi"/>
              </w:rPr>
              <w:t>What medical coding standard was used to classify birth defects?</w:t>
            </w:r>
          </w:p>
          <w:p w14:paraId="6FF078E7"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ICD-9 CM</w:t>
            </w:r>
          </w:p>
          <w:p w14:paraId="775B1D04"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ICD-9, CDC coding based on British Pediatric Association</w:t>
            </w:r>
          </w:p>
          <w:p w14:paraId="7D752041"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ICD-10 CM</w:t>
            </w:r>
          </w:p>
          <w:p w14:paraId="11635CEB" w14:textId="77777777" w:rsidR="003325A8" w:rsidRPr="002800D3" w:rsidRDefault="003325A8" w:rsidP="003325A8">
            <w:pPr>
              <w:pStyle w:val="ListParagraph"/>
              <w:numPr>
                <w:ilvl w:val="0"/>
                <w:numId w:val="34"/>
              </w:numPr>
              <w:spacing w:line="240" w:lineRule="auto"/>
              <w:rPr>
                <w:rFonts w:cstheme="minorHAnsi"/>
              </w:rPr>
            </w:pPr>
            <w:r w:rsidRPr="002800D3">
              <w:rPr>
                <w:rFonts w:cstheme="minorHAnsi"/>
              </w:rPr>
              <w:t>Were birth defects data collected and reported in every county within the state for all 12 birth defects? (See scenarios above for guidance on choosing the correct answer)</w:t>
            </w:r>
          </w:p>
          <w:p w14:paraId="2BF06E3A"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Yes</w:t>
            </w:r>
          </w:p>
          <w:p w14:paraId="41C16C28"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No, all counties collected and reported but not for all birth defects</w:t>
            </w:r>
          </w:p>
          <w:p w14:paraId="345F0024"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No, all birth defects were collected and reported but not in every county</w:t>
            </w:r>
          </w:p>
          <w:p w14:paraId="3B95351A"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No, data were not collected and reported for all 12 birth defects and those that were collected were not collected in every county</w:t>
            </w:r>
          </w:p>
          <w:p w14:paraId="6622FFFC" w14:textId="77777777" w:rsidR="003325A8" w:rsidRPr="002800D3" w:rsidRDefault="003325A8" w:rsidP="003325A8">
            <w:pPr>
              <w:pStyle w:val="ListParagraph"/>
              <w:numPr>
                <w:ilvl w:val="0"/>
                <w:numId w:val="34"/>
              </w:numPr>
              <w:spacing w:line="240" w:lineRule="auto"/>
              <w:rPr>
                <w:rFonts w:cstheme="minorHAnsi"/>
              </w:rPr>
            </w:pPr>
            <w:r w:rsidRPr="002800D3">
              <w:rPr>
                <w:rFonts w:cstheme="minorHAnsi"/>
              </w:rPr>
              <w:t>What pregnancy outcomes were included in ascertaining cases?</w:t>
            </w:r>
          </w:p>
          <w:p w14:paraId="67C342B5"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Live births only</w:t>
            </w:r>
          </w:p>
          <w:p w14:paraId="48E303A1"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Live births and fetal deaths</w:t>
            </w:r>
          </w:p>
          <w:p w14:paraId="480F0437" w14:textId="77777777" w:rsidR="003325A8" w:rsidRPr="002800D3" w:rsidRDefault="003325A8" w:rsidP="003325A8">
            <w:pPr>
              <w:pStyle w:val="ListParagraph"/>
              <w:numPr>
                <w:ilvl w:val="1"/>
                <w:numId w:val="34"/>
              </w:numPr>
              <w:spacing w:line="240" w:lineRule="auto"/>
              <w:rPr>
                <w:rFonts w:cstheme="minorHAnsi"/>
              </w:rPr>
            </w:pPr>
            <w:r w:rsidRPr="002800D3">
              <w:rPr>
                <w:rFonts w:cstheme="minorHAnsi"/>
              </w:rPr>
              <w:t>Live births and pregnancy terminations</w:t>
            </w:r>
          </w:p>
          <w:p w14:paraId="62B013CE" w14:textId="173131A6" w:rsidR="003325A8" w:rsidRPr="002800D3" w:rsidRDefault="003325A8" w:rsidP="003325A8">
            <w:pPr>
              <w:pStyle w:val="ListParagraph"/>
              <w:numPr>
                <w:ilvl w:val="1"/>
                <w:numId w:val="34"/>
              </w:numPr>
              <w:spacing w:line="240" w:lineRule="auto"/>
              <w:rPr>
                <w:rFonts w:cstheme="minorHAnsi"/>
              </w:rPr>
            </w:pPr>
            <w:r w:rsidRPr="002800D3">
              <w:rPr>
                <w:rFonts w:cstheme="minorHAnsi"/>
              </w:rPr>
              <w:t>Live births, fetal deaths, and pregnancy terminations</w:t>
            </w:r>
          </w:p>
        </w:tc>
      </w:tr>
      <w:tr w:rsidR="004D0C4D" w14:paraId="3D89824F" w14:textId="77777777" w:rsidTr="3D187D06">
        <w:tc>
          <w:tcPr>
            <w:tcW w:w="1998" w:type="dxa"/>
            <w:tcBorders>
              <w:right w:val="single" w:sz="24" w:space="0" w:color="FFA40B"/>
            </w:tcBorders>
            <w:shd w:val="clear" w:color="auto" w:fill="003B9F"/>
          </w:tcPr>
          <w:p w14:paraId="6ABA29B5" w14:textId="70FDEFD1" w:rsidR="004D0C4D" w:rsidRDefault="004D0C4D" w:rsidP="004D0C4D">
            <w:pPr>
              <w:rPr>
                <w:color w:val="FFFFFF" w:themeColor="background1"/>
              </w:rPr>
            </w:pPr>
            <w:r>
              <w:rPr>
                <w:color w:val="FFFFFF" w:themeColor="background1"/>
              </w:rPr>
              <w:t>Step #1</w:t>
            </w:r>
          </w:p>
        </w:tc>
        <w:tc>
          <w:tcPr>
            <w:tcW w:w="8072" w:type="dxa"/>
            <w:tcBorders>
              <w:left w:val="single" w:sz="24" w:space="0" w:color="FFA40B"/>
            </w:tcBorders>
          </w:tcPr>
          <w:p w14:paraId="7858744D" w14:textId="0E658268" w:rsidR="004D0C4D" w:rsidRPr="006E22D2" w:rsidRDefault="004D0C4D" w:rsidP="004D0C4D">
            <w:r w:rsidRPr="006E22D2">
              <w:t xml:space="preserve">Identify cases of selected birth defects among babies born in the year (or years) of data for submission. See Appendix A for listing of birth defects, relevant ICD9-CM, CDC/BPA, and ICD10-CM codes. </w:t>
            </w:r>
          </w:p>
          <w:p w14:paraId="7472A1E2" w14:textId="77777777" w:rsidR="004D0C4D" w:rsidRPr="006E22D2" w:rsidRDefault="004D0C4D" w:rsidP="004D0C4D">
            <w:pPr>
              <w:pStyle w:val="ListParagraph"/>
              <w:numPr>
                <w:ilvl w:val="0"/>
                <w:numId w:val="35"/>
              </w:numPr>
              <w:spacing w:line="240" w:lineRule="auto"/>
            </w:pPr>
            <w:r w:rsidRPr="006E22D2">
              <w:t>Anencephaly</w:t>
            </w:r>
          </w:p>
          <w:p w14:paraId="6CB95B4D" w14:textId="77777777" w:rsidR="004D0C4D" w:rsidRPr="006E22D2" w:rsidRDefault="004D0C4D" w:rsidP="004D0C4D">
            <w:pPr>
              <w:pStyle w:val="ListParagraph"/>
              <w:numPr>
                <w:ilvl w:val="0"/>
                <w:numId w:val="35"/>
              </w:numPr>
              <w:spacing w:line="240" w:lineRule="auto"/>
            </w:pPr>
            <w:r w:rsidRPr="006E22D2">
              <w:t>Cleft lip with cleft palate</w:t>
            </w:r>
          </w:p>
          <w:p w14:paraId="1DF09116" w14:textId="77777777" w:rsidR="004D0C4D" w:rsidRPr="006E22D2" w:rsidRDefault="004D0C4D" w:rsidP="004D0C4D">
            <w:pPr>
              <w:pStyle w:val="ListParagraph"/>
              <w:numPr>
                <w:ilvl w:val="0"/>
                <w:numId w:val="35"/>
              </w:numPr>
              <w:spacing w:line="240" w:lineRule="auto"/>
            </w:pPr>
            <w:r w:rsidRPr="006E22D2">
              <w:t>Cleft lip w/o cleft palate</w:t>
            </w:r>
          </w:p>
          <w:p w14:paraId="30FAB310" w14:textId="77777777" w:rsidR="004D0C4D" w:rsidRPr="006E22D2" w:rsidRDefault="004D0C4D" w:rsidP="004D0C4D">
            <w:pPr>
              <w:pStyle w:val="ListParagraph"/>
              <w:numPr>
                <w:ilvl w:val="0"/>
                <w:numId w:val="35"/>
              </w:numPr>
              <w:spacing w:line="240" w:lineRule="auto"/>
            </w:pPr>
            <w:r w:rsidRPr="006E22D2">
              <w:t>Cleft palate w/o cleft lip</w:t>
            </w:r>
          </w:p>
          <w:p w14:paraId="1CB43DE3" w14:textId="77777777" w:rsidR="004D0C4D" w:rsidRPr="006E22D2" w:rsidRDefault="004D0C4D" w:rsidP="004D0C4D">
            <w:pPr>
              <w:pStyle w:val="ListParagraph"/>
              <w:numPr>
                <w:ilvl w:val="0"/>
                <w:numId w:val="35"/>
              </w:numPr>
              <w:spacing w:line="240" w:lineRule="auto"/>
            </w:pPr>
            <w:r w:rsidRPr="006E22D2">
              <w:t>Gastroschisis</w:t>
            </w:r>
          </w:p>
          <w:p w14:paraId="49B6F578" w14:textId="77777777" w:rsidR="004D0C4D" w:rsidRPr="006E22D2" w:rsidRDefault="004D0C4D" w:rsidP="004D0C4D">
            <w:pPr>
              <w:pStyle w:val="ListParagraph"/>
              <w:numPr>
                <w:ilvl w:val="0"/>
                <w:numId w:val="35"/>
              </w:numPr>
              <w:spacing w:line="240" w:lineRule="auto"/>
            </w:pPr>
            <w:r w:rsidRPr="006E22D2">
              <w:t>Hypoplastic left heart syndrome</w:t>
            </w:r>
          </w:p>
          <w:p w14:paraId="0AF3EBCA" w14:textId="77777777" w:rsidR="004D0C4D" w:rsidRPr="006E22D2" w:rsidRDefault="004D0C4D" w:rsidP="004D0C4D">
            <w:pPr>
              <w:pStyle w:val="ListParagraph"/>
              <w:numPr>
                <w:ilvl w:val="0"/>
                <w:numId w:val="35"/>
              </w:numPr>
              <w:spacing w:line="240" w:lineRule="auto"/>
            </w:pPr>
            <w:r w:rsidRPr="006E22D2">
              <w:t>Hypospadias</w:t>
            </w:r>
          </w:p>
          <w:p w14:paraId="4AA96D23" w14:textId="77777777" w:rsidR="004D0C4D" w:rsidRPr="006E22D2" w:rsidRDefault="004D0C4D" w:rsidP="004D0C4D">
            <w:pPr>
              <w:pStyle w:val="ListParagraph"/>
              <w:numPr>
                <w:ilvl w:val="0"/>
                <w:numId w:val="35"/>
              </w:numPr>
              <w:spacing w:line="240" w:lineRule="auto"/>
            </w:pPr>
            <w:r w:rsidRPr="006E22D2">
              <w:t>Limb deficiencies combined</w:t>
            </w:r>
          </w:p>
          <w:p w14:paraId="60CCBFDD" w14:textId="77777777" w:rsidR="004D0C4D" w:rsidRPr="006E22D2" w:rsidRDefault="004D0C4D" w:rsidP="004D0C4D">
            <w:pPr>
              <w:pStyle w:val="ListParagraph"/>
              <w:numPr>
                <w:ilvl w:val="0"/>
                <w:numId w:val="35"/>
              </w:numPr>
              <w:spacing w:line="240" w:lineRule="auto"/>
            </w:pPr>
            <w:r w:rsidRPr="006E22D2">
              <w:t>Spina bifida (w/o anencephaly)</w:t>
            </w:r>
          </w:p>
          <w:p w14:paraId="29E96D8F" w14:textId="77777777" w:rsidR="004D0C4D" w:rsidRPr="006E22D2" w:rsidRDefault="004D0C4D" w:rsidP="004D0C4D">
            <w:pPr>
              <w:pStyle w:val="ListParagraph"/>
              <w:numPr>
                <w:ilvl w:val="0"/>
                <w:numId w:val="35"/>
              </w:numPr>
              <w:spacing w:line="240" w:lineRule="auto"/>
            </w:pPr>
            <w:r w:rsidRPr="006E22D2">
              <w:t>Tetralogy of Fallot</w:t>
            </w:r>
          </w:p>
          <w:p w14:paraId="1982BD8C" w14:textId="77777777" w:rsidR="004D0C4D" w:rsidRPr="004D0C4D" w:rsidRDefault="004D0C4D" w:rsidP="004D0C4D">
            <w:pPr>
              <w:pStyle w:val="ListParagraph"/>
              <w:numPr>
                <w:ilvl w:val="0"/>
                <w:numId w:val="35"/>
              </w:numPr>
              <w:spacing w:line="240" w:lineRule="auto"/>
              <w:rPr>
                <w:rFonts w:ascii="Times New Roman" w:hAnsi="Times New Roman" w:cs="Times New Roman"/>
              </w:rPr>
            </w:pPr>
            <w:r w:rsidRPr="006E22D2">
              <w:t>Transposition of the great arteries (vessels)</w:t>
            </w:r>
          </w:p>
          <w:p w14:paraId="02DEEF28" w14:textId="01BBB7B1" w:rsidR="004D0C4D" w:rsidRPr="003325A8" w:rsidRDefault="004D0C4D" w:rsidP="004D0C4D">
            <w:pPr>
              <w:pStyle w:val="ListParagraph"/>
              <w:numPr>
                <w:ilvl w:val="0"/>
                <w:numId w:val="35"/>
              </w:numPr>
              <w:spacing w:line="240" w:lineRule="auto"/>
              <w:rPr>
                <w:rFonts w:ascii="Times New Roman" w:hAnsi="Times New Roman" w:cs="Times New Roman"/>
              </w:rPr>
            </w:pPr>
            <w:r w:rsidRPr="006E22D2">
              <w:t>Trisomy 21</w:t>
            </w:r>
          </w:p>
        </w:tc>
      </w:tr>
      <w:tr w:rsidR="004D0C4D" w14:paraId="085EF80A" w14:textId="77777777" w:rsidTr="3D187D06">
        <w:tc>
          <w:tcPr>
            <w:tcW w:w="1998" w:type="dxa"/>
            <w:tcBorders>
              <w:right w:val="single" w:sz="24" w:space="0" w:color="FFA40B"/>
            </w:tcBorders>
            <w:shd w:val="clear" w:color="auto" w:fill="003B9F"/>
          </w:tcPr>
          <w:p w14:paraId="78364AB2" w14:textId="4DE0D129" w:rsidR="004D0C4D" w:rsidRDefault="004D0C4D" w:rsidP="004D0C4D">
            <w:pPr>
              <w:rPr>
                <w:color w:val="FFFFFF" w:themeColor="background1"/>
              </w:rPr>
            </w:pPr>
            <w:r>
              <w:rPr>
                <w:color w:val="FFFFFF" w:themeColor="background1"/>
              </w:rPr>
              <w:t>Step #2</w:t>
            </w:r>
          </w:p>
        </w:tc>
        <w:tc>
          <w:tcPr>
            <w:tcW w:w="8072" w:type="dxa"/>
            <w:tcBorders>
              <w:left w:val="single" w:sz="24" w:space="0" w:color="FFA40B"/>
            </w:tcBorders>
          </w:tcPr>
          <w:p w14:paraId="3DA2152E" w14:textId="77777777" w:rsidR="004D0C4D" w:rsidRPr="006E22D2" w:rsidRDefault="004D0C4D" w:rsidP="004D0C4D">
            <w:r w:rsidRPr="006E22D2">
              <w:t>Retain the following elements:</w:t>
            </w:r>
          </w:p>
          <w:p w14:paraId="0E136878" w14:textId="77777777" w:rsidR="004D0C4D" w:rsidRDefault="004D0C4D" w:rsidP="004D0C4D">
            <w:pPr>
              <w:pStyle w:val="ListParagraph"/>
              <w:numPr>
                <w:ilvl w:val="0"/>
                <w:numId w:val="36"/>
              </w:numPr>
              <w:spacing w:line="240" w:lineRule="auto"/>
            </w:pPr>
            <w:r>
              <w:t>Maternal county of residence</w:t>
            </w:r>
            <w:r w:rsidRPr="00BA186A">
              <w:t xml:space="preserve"> </w:t>
            </w:r>
          </w:p>
          <w:p w14:paraId="199B8682" w14:textId="77777777" w:rsidR="004D0C4D" w:rsidRPr="00FD1A5F" w:rsidRDefault="004D0C4D" w:rsidP="004D0C4D">
            <w:pPr>
              <w:pStyle w:val="ListParagraph"/>
              <w:numPr>
                <w:ilvl w:val="0"/>
                <w:numId w:val="36"/>
              </w:numPr>
              <w:spacing w:line="240" w:lineRule="auto"/>
            </w:pPr>
            <w:r w:rsidRPr="006E22D2">
              <w:t xml:space="preserve">Year of birth </w:t>
            </w:r>
            <w:r>
              <w:t xml:space="preserve"> </w:t>
            </w:r>
          </w:p>
          <w:p w14:paraId="7E83E491" w14:textId="77777777" w:rsidR="004D0C4D" w:rsidRPr="006E22D2" w:rsidRDefault="004D0C4D" w:rsidP="004D0C4D">
            <w:pPr>
              <w:pStyle w:val="ListParagraph"/>
              <w:numPr>
                <w:ilvl w:val="0"/>
                <w:numId w:val="36"/>
              </w:numPr>
              <w:spacing w:line="240" w:lineRule="auto"/>
            </w:pPr>
            <w:r>
              <w:t>Birth defect category</w:t>
            </w:r>
          </w:p>
          <w:p w14:paraId="24E4897C" w14:textId="77777777" w:rsidR="004D0C4D" w:rsidRPr="00BA186A" w:rsidRDefault="004D0C4D" w:rsidP="004D0C4D">
            <w:pPr>
              <w:pStyle w:val="ListParagraph"/>
              <w:numPr>
                <w:ilvl w:val="0"/>
                <w:numId w:val="36"/>
              </w:numPr>
              <w:spacing w:line="240" w:lineRule="auto"/>
            </w:pPr>
            <w:r w:rsidRPr="00BA186A">
              <w:t>Maternal</w:t>
            </w:r>
            <w:r>
              <w:t xml:space="preserve"> </w:t>
            </w:r>
            <w:r w:rsidRPr="00BA186A">
              <w:t>age</w:t>
            </w:r>
            <w:r>
              <w:t xml:space="preserve"> </w:t>
            </w:r>
            <w:r w:rsidRPr="00BA186A">
              <w:t>group</w:t>
            </w:r>
          </w:p>
          <w:p w14:paraId="6E7B28CB" w14:textId="77777777" w:rsidR="004D0C4D" w:rsidRPr="00BA186A" w:rsidRDefault="004D0C4D" w:rsidP="004D0C4D">
            <w:pPr>
              <w:pStyle w:val="ListParagraph"/>
              <w:numPr>
                <w:ilvl w:val="0"/>
                <w:numId w:val="36"/>
              </w:numPr>
              <w:spacing w:line="240" w:lineRule="auto"/>
            </w:pPr>
            <w:r w:rsidRPr="00BA186A">
              <w:t xml:space="preserve">Maternal state of residence </w:t>
            </w:r>
          </w:p>
          <w:p w14:paraId="05D8F048" w14:textId="77777777" w:rsidR="004D0C4D" w:rsidRPr="00BA186A" w:rsidRDefault="004D0C4D" w:rsidP="004D0C4D">
            <w:pPr>
              <w:pStyle w:val="ListParagraph"/>
              <w:numPr>
                <w:ilvl w:val="0"/>
                <w:numId w:val="36"/>
              </w:numPr>
              <w:spacing w:line="240" w:lineRule="auto"/>
            </w:pPr>
            <w:r w:rsidRPr="00BA186A">
              <w:t>Maternal</w:t>
            </w:r>
            <w:r>
              <w:t xml:space="preserve"> </w:t>
            </w:r>
            <w:r w:rsidRPr="00BA186A">
              <w:t>ethnicity</w:t>
            </w:r>
          </w:p>
          <w:p w14:paraId="6E86A96F" w14:textId="77777777" w:rsidR="004D0C4D" w:rsidRPr="00BA186A" w:rsidRDefault="004D0C4D" w:rsidP="004D0C4D">
            <w:pPr>
              <w:pStyle w:val="ListParagraph"/>
              <w:numPr>
                <w:ilvl w:val="0"/>
                <w:numId w:val="36"/>
              </w:numPr>
              <w:spacing w:line="240" w:lineRule="auto"/>
            </w:pPr>
            <w:r w:rsidRPr="00BA186A">
              <w:t>Maternal</w:t>
            </w:r>
            <w:r>
              <w:t xml:space="preserve"> </w:t>
            </w:r>
            <w:r w:rsidRPr="00BA186A">
              <w:t>race</w:t>
            </w:r>
          </w:p>
          <w:p w14:paraId="55DC881F" w14:textId="47AE58D6" w:rsidR="004D0C4D" w:rsidRPr="003325A8" w:rsidRDefault="004D0C4D" w:rsidP="004D0C4D">
            <w:pPr>
              <w:pStyle w:val="ListParagraph"/>
              <w:numPr>
                <w:ilvl w:val="0"/>
                <w:numId w:val="36"/>
              </w:numPr>
              <w:spacing w:line="240" w:lineRule="auto"/>
              <w:rPr>
                <w:rFonts w:ascii="Times New Roman" w:hAnsi="Times New Roman" w:cs="Times New Roman"/>
              </w:rPr>
            </w:pPr>
            <w:r w:rsidRPr="00BA186A">
              <w:t>Infant</w:t>
            </w:r>
            <w:r>
              <w:t xml:space="preserve"> </w:t>
            </w:r>
            <w:r w:rsidRPr="00BA186A">
              <w:t>sex</w:t>
            </w:r>
          </w:p>
        </w:tc>
      </w:tr>
      <w:tr w:rsidR="004D0C4D" w14:paraId="639EE510" w14:textId="77777777" w:rsidTr="3D187D06">
        <w:tc>
          <w:tcPr>
            <w:tcW w:w="1998" w:type="dxa"/>
            <w:tcBorders>
              <w:right w:val="single" w:sz="24" w:space="0" w:color="FFA40B"/>
            </w:tcBorders>
            <w:shd w:val="clear" w:color="auto" w:fill="003B9F"/>
          </w:tcPr>
          <w:p w14:paraId="49B255E3" w14:textId="532539AE" w:rsidR="004D0C4D" w:rsidRDefault="004D0C4D" w:rsidP="004D0C4D">
            <w:pPr>
              <w:rPr>
                <w:color w:val="FFFFFF" w:themeColor="background1"/>
              </w:rPr>
            </w:pPr>
            <w:r>
              <w:rPr>
                <w:color w:val="FFFFFF" w:themeColor="background1"/>
              </w:rPr>
              <w:t>Step #3</w:t>
            </w:r>
          </w:p>
        </w:tc>
        <w:tc>
          <w:tcPr>
            <w:tcW w:w="8072" w:type="dxa"/>
            <w:tcBorders>
              <w:left w:val="single" w:sz="24" w:space="0" w:color="FFA40B"/>
            </w:tcBorders>
          </w:tcPr>
          <w:p w14:paraId="223A5158" w14:textId="77777777" w:rsidR="004D0C4D" w:rsidRPr="006E22D2" w:rsidRDefault="004D0C4D" w:rsidP="004D0C4D">
            <w:r w:rsidRPr="006E22D2">
              <w:t>Use the data elements retained to create the following variables as described in the data dictionary</w:t>
            </w:r>
            <w:r>
              <w:t>:</w:t>
            </w:r>
          </w:p>
          <w:p w14:paraId="2AC1F513" w14:textId="77777777" w:rsidR="004D0C4D" w:rsidRPr="00BA186A" w:rsidRDefault="004D0C4D" w:rsidP="004D0C4D">
            <w:pPr>
              <w:pStyle w:val="ListParagraph"/>
              <w:numPr>
                <w:ilvl w:val="0"/>
                <w:numId w:val="37"/>
              </w:numPr>
              <w:spacing w:line="240" w:lineRule="auto"/>
            </w:pPr>
            <w:r w:rsidRPr="00BA186A">
              <w:t>County</w:t>
            </w:r>
          </w:p>
          <w:p w14:paraId="6DE3A9A0" w14:textId="77777777" w:rsidR="004D0C4D" w:rsidRPr="006E22D2" w:rsidRDefault="004D0C4D" w:rsidP="004D0C4D">
            <w:pPr>
              <w:pStyle w:val="ListParagraph"/>
              <w:numPr>
                <w:ilvl w:val="0"/>
                <w:numId w:val="37"/>
              </w:numPr>
              <w:spacing w:line="240" w:lineRule="auto"/>
            </w:pPr>
            <w:r w:rsidRPr="006E22D2">
              <w:t>StartDate</w:t>
            </w:r>
          </w:p>
          <w:p w14:paraId="51EF4327" w14:textId="77777777" w:rsidR="004D0C4D" w:rsidRPr="006E22D2" w:rsidRDefault="004D0C4D" w:rsidP="004D0C4D">
            <w:pPr>
              <w:pStyle w:val="ListParagraph"/>
              <w:numPr>
                <w:ilvl w:val="0"/>
                <w:numId w:val="37"/>
              </w:numPr>
              <w:spacing w:line="240" w:lineRule="auto"/>
            </w:pPr>
            <w:r w:rsidRPr="006E22D2">
              <w:t>EndDate</w:t>
            </w:r>
          </w:p>
          <w:p w14:paraId="62F01BE3" w14:textId="77777777" w:rsidR="004D0C4D" w:rsidRPr="006E22D2" w:rsidRDefault="004D0C4D" w:rsidP="004D0C4D">
            <w:pPr>
              <w:pStyle w:val="ListParagraph"/>
              <w:numPr>
                <w:ilvl w:val="0"/>
                <w:numId w:val="37"/>
              </w:numPr>
              <w:spacing w:line="240" w:lineRule="auto"/>
            </w:pPr>
            <w:r w:rsidRPr="006E22D2">
              <w:t>BirthDefect</w:t>
            </w:r>
          </w:p>
          <w:p w14:paraId="306AC2CF" w14:textId="77777777" w:rsidR="004D0C4D" w:rsidRPr="006E22D2" w:rsidRDefault="004D0C4D" w:rsidP="004D0C4D">
            <w:pPr>
              <w:pStyle w:val="ListParagraph"/>
              <w:numPr>
                <w:ilvl w:val="0"/>
                <w:numId w:val="37"/>
              </w:numPr>
              <w:spacing w:line="240" w:lineRule="auto"/>
            </w:pPr>
            <w:r w:rsidRPr="006E22D2">
              <w:t>MaternalAgeGroup</w:t>
            </w:r>
          </w:p>
          <w:p w14:paraId="0AC055E5" w14:textId="77777777" w:rsidR="004D0C4D" w:rsidRPr="006E22D2" w:rsidRDefault="004D0C4D" w:rsidP="004D0C4D">
            <w:pPr>
              <w:pStyle w:val="ListParagraph"/>
              <w:numPr>
                <w:ilvl w:val="0"/>
                <w:numId w:val="37"/>
              </w:numPr>
              <w:spacing w:line="240" w:lineRule="auto"/>
            </w:pPr>
            <w:r w:rsidRPr="006E22D2">
              <w:t>MaternalEthnicity</w:t>
            </w:r>
          </w:p>
          <w:p w14:paraId="0FABEBBD" w14:textId="77777777" w:rsidR="004D0C4D" w:rsidRDefault="004D0C4D" w:rsidP="004D0C4D">
            <w:pPr>
              <w:pStyle w:val="ListParagraph"/>
              <w:numPr>
                <w:ilvl w:val="0"/>
                <w:numId w:val="37"/>
              </w:numPr>
              <w:spacing w:line="240" w:lineRule="auto"/>
            </w:pPr>
            <w:r w:rsidRPr="006E22D2">
              <w:t xml:space="preserve">MaternalRace </w:t>
            </w:r>
          </w:p>
          <w:p w14:paraId="5995D1CF" w14:textId="0692E456" w:rsidR="004D0C4D" w:rsidRPr="003325A8" w:rsidRDefault="004D0C4D" w:rsidP="004D0C4D">
            <w:pPr>
              <w:pStyle w:val="ListParagraph"/>
              <w:numPr>
                <w:ilvl w:val="0"/>
                <w:numId w:val="37"/>
              </w:numPr>
              <w:spacing w:line="240" w:lineRule="auto"/>
              <w:rPr>
                <w:rFonts w:ascii="Times New Roman" w:hAnsi="Times New Roman" w:cs="Times New Roman"/>
              </w:rPr>
            </w:pPr>
            <w:r w:rsidRPr="006E22D2">
              <w:t>InfantSex</w:t>
            </w:r>
          </w:p>
        </w:tc>
      </w:tr>
      <w:tr w:rsidR="004D0C4D" w14:paraId="4C0368D4" w14:textId="77777777" w:rsidTr="3D187D06">
        <w:tc>
          <w:tcPr>
            <w:tcW w:w="1998" w:type="dxa"/>
            <w:tcBorders>
              <w:right w:val="single" w:sz="24" w:space="0" w:color="FFA40B"/>
            </w:tcBorders>
            <w:shd w:val="clear" w:color="auto" w:fill="003B9F"/>
          </w:tcPr>
          <w:p w14:paraId="361CFFAA" w14:textId="2BE2567E" w:rsidR="004D0C4D" w:rsidRDefault="004D0C4D" w:rsidP="004D0C4D">
            <w:pPr>
              <w:rPr>
                <w:color w:val="FFFFFF" w:themeColor="background1"/>
              </w:rPr>
            </w:pPr>
            <w:r>
              <w:rPr>
                <w:color w:val="FFFFFF" w:themeColor="background1"/>
              </w:rPr>
              <w:t>Step #4a</w:t>
            </w:r>
          </w:p>
        </w:tc>
        <w:tc>
          <w:tcPr>
            <w:tcW w:w="8072" w:type="dxa"/>
            <w:tcBorders>
              <w:left w:val="single" w:sz="24" w:space="0" w:color="FFA40B"/>
            </w:tcBorders>
          </w:tcPr>
          <w:p w14:paraId="1188E69A" w14:textId="67487A43" w:rsidR="004D0C4D" w:rsidRPr="003325A8" w:rsidRDefault="004D0C4D" w:rsidP="004D0C4D">
            <w:pPr>
              <w:rPr>
                <w:rFonts w:ascii="Times New Roman" w:hAnsi="Times New Roman" w:cs="Times New Roman"/>
              </w:rPr>
            </w:pPr>
            <w:r w:rsidRPr="006E22D2">
              <w:t xml:space="preserve">StartDate and Enddate will most often be </w:t>
            </w:r>
            <w:r w:rsidRPr="006E22D2">
              <w:rPr>
                <w:i/>
              </w:rPr>
              <w:t>YYYY</w:t>
            </w:r>
            <w:r w:rsidRPr="006E22D2">
              <w:t xml:space="preserve">0101 and </w:t>
            </w:r>
            <w:r w:rsidRPr="006E22D2">
              <w:rPr>
                <w:i/>
              </w:rPr>
              <w:t>YYYY</w:t>
            </w:r>
            <w:r w:rsidRPr="006E22D2">
              <w:t>1231 as these represent the start and end date of year YYYY over which you are aggregating cases of birth defects. If a birth defect (either in a county or across the state) was not collected the entire year, then your StartDate variable should reflect the day collection for that defect began that year or EndDate variable should reflect the day collection stopped that year.</w:t>
            </w:r>
          </w:p>
        </w:tc>
      </w:tr>
      <w:tr w:rsidR="004D0C4D" w14:paraId="3B336B3A" w14:textId="77777777" w:rsidTr="3D187D06">
        <w:tc>
          <w:tcPr>
            <w:tcW w:w="1998" w:type="dxa"/>
            <w:tcBorders>
              <w:right w:val="single" w:sz="24" w:space="0" w:color="FFA40B"/>
            </w:tcBorders>
            <w:shd w:val="clear" w:color="auto" w:fill="003B9F"/>
          </w:tcPr>
          <w:p w14:paraId="39D96069" w14:textId="6361908D" w:rsidR="004D0C4D" w:rsidRDefault="004D0C4D" w:rsidP="004D0C4D">
            <w:pPr>
              <w:rPr>
                <w:color w:val="FFFFFF" w:themeColor="background1"/>
              </w:rPr>
            </w:pPr>
            <w:r>
              <w:rPr>
                <w:color w:val="FFFFFF" w:themeColor="background1"/>
              </w:rPr>
              <w:t>Step #4b</w:t>
            </w:r>
          </w:p>
        </w:tc>
        <w:tc>
          <w:tcPr>
            <w:tcW w:w="8072" w:type="dxa"/>
            <w:tcBorders>
              <w:left w:val="single" w:sz="24" w:space="0" w:color="FFA40B"/>
            </w:tcBorders>
          </w:tcPr>
          <w:p w14:paraId="40D6C131" w14:textId="77777777" w:rsidR="004D0C4D" w:rsidRPr="006E22D2" w:rsidRDefault="004D0C4D" w:rsidP="004D0C4D">
            <w:r w:rsidRPr="006E22D2">
              <w:t>Maternal Ethnicity and Race can be reported in two ways depending on how your system collects this information</w:t>
            </w:r>
            <w:r>
              <w:t xml:space="preserve"> (Appendix B)</w:t>
            </w:r>
            <w:r w:rsidRPr="006E22D2">
              <w:t>.</w:t>
            </w:r>
            <w:r>
              <w:t xml:space="preserve"> Please see the data dictionary for explanations of the abbreviations used below.</w:t>
            </w:r>
          </w:p>
          <w:p w14:paraId="09BE53BD" w14:textId="77777777" w:rsidR="004D0C4D" w:rsidRDefault="004D0C4D" w:rsidP="004D0C4D"/>
          <w:p w14:paraId="659F3274" w14:textId="77777777" w:rsidR="004D0C4D" w:rsidRPr="006E22D2" w:rsidRDefault="004D0C4D" w:rsidP="004D0C4D">
            <w:r w:rsidRPr="006E22D2">
              <w:t xml:space="preserve">1 – Ethnicity </w:t>
            </w:r>
            <w:r w:rsidRPr="006E22D2">
              <w:rPr>
                <w:b/>
              </w:rPr>
              <w:t>and</w:t>
            </w:r>
            <w:r w:rsidRPr="006E22D2">
              <w:t xml:space="preserve"> Race specified</w:t>
            </w:r>
          </w:p>
          <w:tbl>
            <w:tblPr>
              <w:tblStyle w:val="TableGrid"/>
              <w:tblW w:w="0" w:type="auto"/>
              <w:tblLook w:val="04A0" w:firstRow="1" w:lastRow="0" w:firstColumn="1" w:lastColumn="0" w:noHBand="0" w:noVBand="1"/>
            </w:tblPr>
            <w:tblGrid>
              <w:gridCol w:w="3889"/>
              <w:gridCol w:w="3890"/>
            </w:tblGrid>
            <w:tr w:rsidR="004D0C4D" w:rsidRPr="006E22D2" w14:paraId="76ECF878" w14:textId="77777777" w:rsidTr="00667ACB">
              <w:trPr>
                <w:cnfStyle w:val="100000000000" w:firstRow="1" w:lastRow="0" w:firstColumn="0" w:lastColumn="0" w:oddVBand="0" w:evenVBand="0" w:oddHBand="0" w:evenHBand="0" w:firstRowFirstColumn="0" w:firstRowLastColumn="0" w:lastRowFirstColumn="0" w:lastRowLastColumn="0"/>
              </w:trPr>
              <w:tc>
                <w:tcPr>
                  <w:tcW w:w="3889" w:type="dxa"/>
                  <w:tcBorders>
                    <w:bottom w:val="single" w:sz="4" w:space="0" w:color="D9D9D9" w:themeColor="background1" w:themeShade="D9"/>
                  </w:tcBorders>
                </w:tcPr>
                <w:p w14:paraId="15C63298" w14:textId="77777777" w:rsidR="004D0C4D" w:rsidRPr="00F47155" w:rsidRDefault="004D0C4D" w:rsidP="004D0C4D">
                  <w:pPr>
                    <w:rPr>
                      <w:b w:val="0"/>
                      <w:color w:val="FFFFFF" w:themeColor="background1"/>
                    </w:rPr>
                  </w:pPr>
                  <w:r w:rsidRPr="00F47155">
                    <w:rPr>
                      <w:color w:val="FFFFFF" w:themeColor="background1"/>
                    </w:rPr>
                    <w:t>MaternalEthnicity</w:t>
                  </w:r>
                </w:p>
              </w:tc>
              <w:tc>
                <w:tcPr>
                  <w:tcW w:w="3890" w:type="dxa"/>
                  <w:tcBorders>
                    <w:bottom w:val="single" w:sz="4" w:space="0" w:color="D9D9D9" w:themeColor="background1" w:themeShade="D9"/>
                  </w:tcBorders>
                </w:tcPr>
                <w:p w14:paraId="6F8FB3AD" w14:textId="77777777" w:rsidR="004D0C4D" w:rsidRPr="00F47155" w:rsidRDefault="004D0C4D" w:rsidP="004D0C4D">
                  <w:pPr>
                    <w:rPr>
                      <w:b w:val="0"/>
                      <w:color w:val="FFFFFF" w:themeColor="background1"/>
                    </w:rPr>
                  </w:pPr>
                  <w:r w:rsidRPr="00F47155">
                    <w:rPr>
                      <w:color w:val="FFFFFF" w:themeColor="background1"/>
                    </w:rPr>
                    <w:t>MaternalRace</w:t>
                  </w:r>
                </w:p>
              </w:tc>
            </w:tr>
            <w:tr w:rsidR="004D0C4D" w:rsidRPr="006E22D2" w14:paraId="2955578C" w14:textId="77777777" w:rsidTr="00667ACB">
              <w:tc>
                <w:tcPr>
                  <w:tcW w:w="3889" w:type="dxa"/>
                  <w:tcBorders>
                    <w:top w:val="single" w:sz="4" w:space="0" w:color="D9D9D9" w:themeColor="background1" w:themeShade="D9"/>
                  </w:tcBorders>
                </w:tcPr>
                <w:p w14:paraId="7C0500E9" w14:textId="77777777" w:rsidR="004D0C4D" w:rsidRPr="006E22D2" w:rsidRDefault="004D0C4D" w:rsidP="004D0C4D">
                  <w:r w:rsidRPr="006E22D2">
                    <w:t>H</w:t>
                  </w:r>
                </w:p>
              </w:tc>
              <w:tc>
                <w:tcPr>
                  <w:tcW w:w="3890" w:type="dxa"/>
                  <w:tcBorders>
                    <w:top w:val="single" w:sz="4" w:space="0" w:color="D9D9D9" w:themeColor="background1" w:themeShade="D9"/>
                  </w:tcBorders>
                </w:tcPr>
                <w:p w14:paraId="6700EB72" w14:textId="77777777" w:rsidR="004D0C4D" w:rsidRPr="006E22D2" w:rsidRDefault="004D0C4D" w:rsidP="004D0C4D">
                  <w:r w:rsidRPr="006E22D2">
                    <w:t>W, B, O, U</w:t>
                  </w:r>
                </w:p>
              </w:tc>
            </w:tr>
            <w:tr w:rsidR="004D0C4D" w:rsidRPr="006E22D2" w14:paraId="6E846403" w14:textId="77777777" w:rsidTr="00047067">
              <w:tc>
                <w:tcPr>
                  <w:tcW w:w="3889" w:type="dxa"/>
                </w:tcPr>
                <w:p w14:paraId="4A0C5540" w14:textId="77777777" w:rsidR="004D0C4D" w:rsidRPr="006E22D2" w:rsidRDefault="004D0C4D" w:rsidP="004D0C4D">
                  <w:r w:rsidRPr="006E22D2">
                    <w:t>NH</w:t>
                  </w:r>
                </w:p>
              </w:tc>
              <w:tc>
                <w:tcPr>
                  <w:tcW w:w="3890" w:type="dxa"/>
                </w:tcPr>
                <w:p w14:paraId="562F455A" w14:textId="77777777" w:rsidR="004D0C4D" w:rsidRPr="006E22D2" w:rsidRDefault="004D0C4D" w:rsidP="004D0C4D">
                  <w:r w:rsidRPr="006E22D2">
                    <w:t>W, B, O, U</w:t>
                  </w:r>
                </w:p>
              </w:tc>
            </w:tr>
            <w:tr w:rsidR="004D0C4D" w:rsidRPr="006E22D2" w14:paraId="16916F9F" w14:textId="77777777" w:rsidTr="00047067">
              <w:tc>
                <w:tcPr>
                  <w:tcW w:w="3889" w:type="dxa"/>
                </w:tcPr>
                <w:p w14:paraId="67FDAA85" w14:textId="77777777" w:rsidR="004D0C4D" w:rsidRPr="006E22D2" w:rsidRDefault="004D0C4D" w:rsidP="004D0C4D">
                  <w:r w:rsidRPr="006E22D2">
                    <w:t>U</w:t>
                  </w:r>
                </w:p>
              </w:tc>
              <w:tc>
                <w:tcPr>
                  <w:tcW w:w="3890" w:type="dxa"/>
                </w:tcPr>
                <w:p w14:paraId="09838BA8" w14:textId="77777777" w:rsidR="004D0C4D" w:rsidRPr="006E22D2" w:rsidRDefault="004D0C4D" w:rsidP="004D0C4D">
                  <w:r w:rsidRPr="006E22D2">
                    <w:t>W, B, O, U</w:t>
                  </w:r>
                </w:p>
              </w:tc>
            </w:tr>
          </w:tbl>
          <w:p w14:paraId="6473D417" w14:textId="77777777" w:rsidR="004D0C4D" w:rsidRDefault="004D0C4D" w:rsidP="004D0C4D"/>
          <w:p w14:paraId="7CC57629" w14:textId="62875C2A" w:rsidR="004D0C4D" w:rsidRPr="006E22D2" w:rsidRDefault="004D0C4D" w:rsidP="004D0C4D">
            <w:r w:rsidRPr="006E22D2">
              <w:t>2 - Race not specified when ethnicity is Hispanic</w:t>
            </w:r>
          </w:p>
          <w:tbl>
            <w:tblPr>
              <w:tblStyle w:val="TableGrid"/>
              <w:tblW w:w="0" w:type="auto"/>
              <w:tblLook w:val="04A0" w:firstRow="1" w:lastRow="0" w:firstColumn="1" w:lastColumn="0" w:noHBand="0" w:noVBand="1"/>
            </w:tblPr>
            <w:tblGrid>
              <w:gridCol w:w="3889"/>
              <w:gridCol w:w="3890"/>
            </w:tblGrid>
            <w:tr w:rsidR="004D0C4D" w:rsidRPr="006E22D2" w14:paraId="0A100F31" w14:textId="77777777" w:rsidTr="00667ACB">
              <w:trPr>
                <w:cnfStyle w:val="100000000000" w:firstRow="1" w:lastRow="0" w:firstColumn="0" w:lastColumn="0" w:oddVBand="0" w:evenVBand="0" w:oddHBand="0" w:evenHBand="0" w:firstRowFirstColumn="0" w:firstRowLastColumn="0" w:lastRowFirstColumn="0" w:lastRowLastColumn="0"/>
              </w:trPr>
              <w:tc>
                <w:tcPr>
                  <w:tcW w:w="3889" w:type="dxa"/>
                  <w:tcBorders>
                    <w:bottom w:val="single" w:sz="4" w:space="0" w:color="D9D9D9" w:themeColor="background1" w:themeShade="D9"/>
                  </w:tcBorders>
                </w:tcPr>
                <w:p w14:paraId="3E530964" w14:textId="77777777" w:rsidR="004D0C4D" w:rsidRPr="00F47155" w:rsidRDefault="004D0C4D" w:rsidP="004D0C4D">
                  <w:pPr>
                    <w:rPr>
                      <w:b w:val="0"/>
                      <w:color w:val="FFFFFF" w:themeColor="background1"/>
                    </w:rPr>
                  </w:pPr>
                  <w:r w:rsidRPr="00F47155">
                    <w:rPr>
                      <w:color w:val="FFFFFF" w:themeColor="background1"/>
                    </w:rPr>
                    <w:t>MaternalEthnicity</w:t>
                  </w:r>
                </w:p>
              </w:tc>
              <w:tc>
                <w:tcPr>
                  <w:tcW w:w="3890" w:type="dxa"/>
                  <w:tcBorders>
                    <w:bottom w:val="single" w:sz="4" w:space="0" w:color="D9D9D9" w:themeColor="background1" w:themeShade="D9"/>
                  </w:tcBorders>
                </w:tcPr>
                <w:p w14:paraId="129C1CF8" w14:textId="77777777" w:rsidR="004D0C4D" w:rsidRPr="00F47155" w:rsidRDefault="004D0C4D" w:rsidP="004D0C4D">
                  <w:pPr>
                    <w:rPr>
                      <w:b w:val="0"/>
                      <w:color w:val="FFFFFF" w:themeColor="background1"/>
                    </w:rPr>
                  </w:pPr>
                  <w:r w:rsidRPr="00F47155">
                    <w:rPr>
                      <w:color w:val="FFFFFF" w:themeColor="background1"/>
                    </w:rPr>
                    <w:t>MaternalRace</w:t>
                  </w:r>
                </w:p>
              </w:tc>
            </w:tr>
            <w:tr w:rsidR="004D0C4D" w:rsidRPr="006E22D2" w14:paraId="42A8FAA9" w14:textId="77777777" w:rsidTr="00667ACB">
              <w:tc>
                <w:tcPr>
                  <w:tcW w:w="3889" w:type="dxa"/>
                  <w:tcBorders>
                    <w:top w:val="single" w:sz="4" w:space="0" w:color="D9D9D9" w:themeColor="background1" w:themeShade="D9"/>
                  </w:tcBorders>
                </w:tcPr>
                <w:p w14:paraId="25238E03" w14:textId="77777777" w:rsidR="004D0C4D" w:rsidRPr="006E22D2" w:rsidRDefault="004D0C4D" w:rsidP="004D0C4D">
                  <w:r w:rsidRPr="006E22D2">
                    <w:t>H</w:t>
                  </w:r>
                </w:p>
              </w:tc>
              <w:tc>
                <w:tcPr>
                  <w:tcW w:w="3890" w:type="dxa"/>
                  <w:tcBorders>
                    <w:top w:val="single" w:sz="4" w:space="0" w:color="D9D9D9" w:themeColor="background1" w:themeShade="D9"/>
                  </w:tcBorders>
                </w:tcPr>
                <w:p w14:paraId="600BE04E" w14:textId="77777777" w:rsidR="004D0C4D" w:rsidRPr="006E22D2" w:rsidRDefault="004D0C4D" w:rsidP="004D0C4D">
                  <w:r w:rsidRPr="006E22D2">
                    <w:t>NS*</w:t>
                  </w:r>
                </w:p>
              </w:tc>
            </w:tr>
            <w:tr w:rsidR="004D0C4D" w:rsidRPr="006E22D2" w14:paraId="0F18E317" w14:textId="77777777" w:rsidTr="00047067">
              <w:tc>
                <w:tcPr>
                  <w:tcW w:w="3889" w:type="dxa"/>
                </w:tcPr>
                <w:p w14:paraId="67A4F591" w14:textId="77777777" w:rsidR="004D0C4D" w:rsidRPr="006E22D2" w:rsidRDefault="004D0C4D" w:rsidP="004D0C4D">
                  <w:r w:rsidRPr="006E22D2">
                    <w:t>NH</w:t>
                  </w:r>
                </w:p>
              </w:tc>
              <w:tc>
                <w:tcPr>
                  <w:tcW w:w="3890" w:type="dxa"/>
                </w:tcPr>
                <w:p w14:paraId="3E6DA327" w14:textId="77777777" w:rsidR="004D0C4D" w:rsidRPr="006E22D2" w:rsidRDefault="004D0C4D" w:rsidP="004D0C4D">
                  <w:r w:rsidRPr="006E22D2">
                    <w:t>W, B, O, U</w:t>
                  </w:r>
                </w:p>
              </w:tc>
            </w:tr>
            <w:tr w:rsidR="004D0C4D" w:rsidRPr="006E22D2" w14:paraId="37CC989F" w14:textId="77777777" w:rsidTr="00047067">
              <w:tc>
                <w:tcPr>
                  <w:tcW w:w="3889" w:type="dxa"/>
                </w:tcPr>
                <w:p w14:paraId="48CCAD9D" w14:textId="77777777" w:rsidR="004D0C4D" w:rsidRPr="006E22D2" w:rsidRDefault="004D0C4D" w:rsidP="004D0C4D">
                  <w:r w:rsidRPr="006E22D2">
                    <w:t>U</w:t>
                  </w:r>
                </w:p>
              </w:tc>
              <w:tc>
                <w:tcPr>
                  <w:tcW w:w="3890" w:type="dxa"/>
                </w:tcPr>
                <w:p w14:paraId="6F2D4C14" w14:textId="77777777" w:rsidR="004D0C4D" w:rsidRPr="006E22D2" w:rsidRDefault="004D0C4D" w:rsidP="004D0C4D">
                  <w:r w:rsidRPr="006E22D2">
                    <w:t>W, B, O, U</w:t>
                  </w:r>
                </w:p>
              </w:tc>
            </w:tr>
          </w:tbl>
          <w:p w14:paraId="3F07E141" w14:textId="77777777" w:rsidR="004D0C4D" w:rsidRPr="006E22D2" w:rsidRDefault="004D0C4D" w:rsidP="004D0C4D"/>
          <w:p w14:paraId="2C595E1F" w14:textId="77777777" w:rsidR="004D0C4D" w:rsidRPr="006E22D2" w:rsidRDefault="004D0C4D" w:rsidP="004D0C4D">
            <w:r w:rsidRPr="006E22D2">
              <w:t xml:space="preserve">*NS = not specified. </w:t>
            </w:r>
          </w:p>
          <w:p w14:paraId="7B7C8720" w14:textId="77777777" w:rsidR="004D0C4D" w:rsidRPr="00383063" w:rsidRDefault="004D0C4D" w:rsidP="004D0C4D">
            <w:r>
              <w:t xml:space="preserve"> </w:t>
            </w:r>
            <w:r w:rsidRPr="00383063">
              <w:t>Invalid entry: Ethnicity Unknown (</w:t>
            </w:r>
            <w:r>
              <w:t xml:space="preserve">U) and </w:t>
            </w:r>
            <w:r w:rsidRPr="00383063">
              <w:t xml:space="preserve">Race Not Specified </w:t>
            </w:r>
            <w:r>
              <w:t>(</w:t>
            </w:r>
            <w:r w:rsidRPr="00383063">
              <w:t>NS)</w:t>
            </w:r>
          </w:p>
          <w:p w14:paraId="63547C5A" w14:textId="69A23789" w:rsidR="004D0C4D" w:rsidRPr="003325A8" w:rsidRDefault="004D0C4D" w:rsidP="004D0C4D">
            <w:pPr>
              <w:rPr>
                <w:rFonts w:ascii="Times New Roman" w:hAnsi="Times New Roman" w:cs="Times New Roman"/>
              </w:rPr>
            </w:pPr>
            <w:r w:rsidRPr="00383063">
              <w:t xml:space="preserve">             </w:t>
            </w:r>
            <w:r>
              <w:t xml:space="preserve">  </w:t>
            </w:r>
            <w:r w:rsidRPr="00383063">
              <w:t xml:space="preserve">           Ethnicity Not Hispanic </w:t>
            </w:r>
            <w:r>
              <w:t xml:space="preserve">(NH) and </w:t>
            </w:r>
            <w:r w:rsidRPr="00383063">
              <w:t>Race Not Specified (NS)</w:t>
            </w:r>
          </w:p>
        </w:tc>
      </w:tr>
      <w:tr w:rsidR="004D0C4D" w14:paraId="44A887CC" w14:textId="77777777" w:rsidTr="3D187D06">
        <w:tc>
          <w:tcPr>
            <w:tcW w:w="1998" w:type="dxa"/>
            <w:tcBorders>
              <w:right w:val="single" w:sz="24" w:space="0" w:color="FFA40B"/>
            </w:tcBorders>
            <w:shd w:val="clear" w:color="auto" w:fill="003B9F"/>
          </w:tcPr>
          <w:p w14:paraId="3EA56471" w14:textId="30F3588D" w:rsidR="004D0C4D" w:rsidRDefault="004D0C4D" w:rsidP="004D0C4D">
            <w:pPr>
              <w:rPr>
                <w:color w:val="FFFFFF" w:themeColor="background1"/>
              </w:rPr>
            </w:pPr>
            <w:r>
              <w:rPr>
                <w:color w:val="FFFFFF" w:themeColor="background1"/>
              </w:rPr>
              <w:t>Step #5</w:t>
            </w:r>
          </w:p>
        </w:tc>
        <w:tc>
          <w:tcPr>
            <w:tcW w:w="8072" w:type="dxa"/>
            <w:tcBorders>
              <w:left w:val="single" w:sz="24" w:space="0" w:color="FFA40B"/>
            </w:tcBorders>
          </w:tcPr>
          <w:p w14:paraId="6A0B0AC1" w14:textId="6F670227" w:rsidR="004D0C4D" w:rsidRPr="003325A8" w:rsidRDefault="004D0C4D" w:rsidP="004D0C4D">
            <w:pPr>
              <w:rPr>
                <w:rFonts w:ascii="Times New Roman" w:hAnsi="Times New Roman" w:cs="Times New Roman"/>
              </w:rPr>
            </w:pPr>
            <w:r w:rsidRPr="006E22D2">
              <w:t xml:space="preserve">Create the denominator variable ‘TLB’ as the total number of live births which correspond to your numerator in step </w:t>
            </w:r>
            <w:r>
              <w:t>5</w:t>
            </w:r>
            <w:r w:rsidRPr="006E22D2">
              <w:t>, i.e., summarized over the same combinations of infant sex, maternal age group, maternal ethnicity, maternal race, start date, end date, and county or state.</w:t>
            </w:r>
            <w:r>
              <w:t xml:space="preserve"> Refer to the “Clarifications” section under “</w:t>
            </w:r>
            <w:r w:rsidR="00CC6439">
              <w:t>How-To Guide</w:t>
            </w:r>
            <w:r w:rsidRPr="00EE6382">
              <w:t xml:space="preserve"> Requirements and Cautions</w:t>
            </w:r>
            <w:r>
              <w:t>” for further information.</w:t>
            </w:r>
          </w:p>
        </w:tc>
      </w:tr>
      <w:tr w:rsidR="004D0C4D" w14:paraId="673B5500" w14:textId="77777777" w:rsidTr="3D187D06">
        <w:tc>
          <w:tcPr>
            <w:tcW w:w="1998" w:type="dxa"/>
            <w:tcBorders>
              <w:right w:val="single" w:sz="24" w:space="0" w:color="FFA40B"/>
            </w:tcBorders>
            <w:shd w:val="clear" w:color="auto" w:fill="003B9F"/>
          </w:tcPr>
          <w:p w14:paraId="567B098A" w14:textId="0298DF36" w:rsidR="004D0C4D" w:rsidRDefault="004D0C4D" w:rsidP="004D0C4D">
            <w:pPr>
              <w:rPr>
                <w:color w:val="FFFFFF" w:themeColor="background1"/>
              </w:rPr>
            </w:pPr>
            <w:r>
              <w:rPr>
                <w:color w:val="FFFFFF" w:themeColor="background1"/>
              </w:rPr>
              <w:t>Step #6</w:t>
            </w:r>
          </w:p>
        </w:tc>
        <w:tc>
          <w:tcPr>
            <w:tcW w:w="8072" w:type="dxa"/>
            <w:tcBorders>
              <w:left w:val="single" w:sz="24" w:space="0" w:color="FFA40B"/>
            </w:tcBorders>
          </w:tcPr>
          <w:p w14:paraId="4929E4CC" w14:textId="3DA92BEB" w:rsidR="004D0C4D" w:rsidRPr="003325A8" w:rsidRDefault="004D0C4D" w:rsidP="004D0C4D">
            <w:pPr>
              <w:rPr>
                <w:rFonts w:ascii="Times New Roman" w:hAnsi="Times New Roman" w:cs="Times New Roman"/>
              </w:rPr>
            </w:pPr>
            <w:r w:rsidRPr="006E22D2">
              <w:t>Create variable ‘LBWBD’ for the number of live births with the specified birth defects. Aggregate the dataset by summarizing the number of live births with each birth defect</w:t>
            </w:r>
            <w:r>
              <w:t xml:space="preserve"> </w:t>
            </w:r>
            <w:r w:rsidRPr="006E22D2">
              <w:t>by the variables described in the data dictionary for the dataset you are creating.</w:t>
            </w:r>
            <w:r>
              <w:t xml:space="preserve"> Refer to the “Clarifications” section under “</w:t>
            </w:r>
            <w:r w:rsidR="00CC6439">
              <w:t>How-To Guide</w:t>
            </w:r>
            <w:r w:rsidRPr="00EE6382">
              <w:t xml:space="preserve"> Requirements and Cautions</w:t>
            </w:r>
            <w:r>
              <w:t xml:space="preserve">” for further information. </w:t>
            </w:r>
          </w:p>
        </w:tc>
      </w:tr>
      <w:tr w:rsidR="004D0C4D" w14:paraId="5C585C52" w14:textId="77777777" w:rsidTr="3D187D06">
        <w:tc>
          <w:tcPr>
            <w:tcW w:w="1998" w:type="dxa"/>
            <w:tcBorders>
              <w:right w:val="single" w:sz="24" w:space="0" w:color="FFA40B"/>
            </w:tcBorders>
            <w:shd w:val="clear" w:color="auto" w:fill="003B9F"/>
          </w:tcPr>
          <w:p w14:paraId="6A38DA9B" w14:textId="4D6A976A" w:rsidR="004D0C4D" w:rsidRDefault="004D0C4D" w:rsidP="004D0C4D">
            <w:pPr>
              <w:rPr>
                <w:color w:val="FFFFFF" w:themeColor="background1"/>
              </w:rPr>
            </w:pPr>
            <w:r>
              <w:rPr>
                <w:color w:val="FFFFFF" w:themeColor="background1"/>
              </w:rPr>
              <w:t>Step #6a</w:t>
            </w:r>
          </w:p>
        </w:tc>
        <w:tc>
          <w:tcPr>
            <w:tcW w:w="8072" w:type="dxa"/>
            <w:tcBorders>
              <w:left w:val="single" w:sz="24" w:space="0" w:color="FFA40B"/>
            </w:tcBorders>
          </w:tcPr>
          <w:p w14:paraId="222764F2" w14:textId="44D2776B" w:rsidR="004D0C4D" w:rsidRPr="003325A8" w:rsidRDefault="004D0C4D" w:rsidP="004D0C4D">
            <w:pPr>
              <w:rPr>
                <w:rFonts w:ascii="Times New Roman" w:hAnsi="Times New Roman" w:cs="Times New Roman"/>
              </w:rPr>
            </w:pPr>
            <w:r w:rsidRPr="006E22D2">
              <w:t>Optional: Create the variable ‘LBFDTWD’ for number of live birth</w:t>
            </w:r>
            <w:r>
              <w:t>s</w:t>
            </w:r>
            <w:r w:rsidRPr="006E22D2">
              <w:t>, fetal death</w:t>
            </w:r>
            <w:r>
              <w:t>s,</w:t>
            </w:r>
            <w:r w:rsidRPr="006E22D2">
              <w:t xml:space="preserve"> or pregnancy termination</w:t>
            </w:r>
            <w:r>
              <w:t>s</w:t>
            </w:r>
            <w:r w:rsidRPr="006E22D2">
              <w:t xml:space="preserve"> with the specified birth defect</w:t>
            </w:r>
            <w:r>
              <w:t>s</w:t>
            </w:r>
            <w:r w:rsidRPr="006E22D2">
              <w:t xml:space="preserve">. </w:t>
            </w:r>
            <w:r>
              <w:t xml:space="preserve">This is an optional variable. </w:t>
            </w:r>
            <w:r w:rsidRPr="006E22D2">
              <w:t>Only include this variable if your state collects these birth outcomes.</w:t>
            </w:r>
            <w:r>
              <w:t xml:space="preserve"> Refer to the “Clarifications” section under “</w:t>
            </w:r>
            <w:r w:rsidR="00CC6439">
              <w:t>How-To Guide</w:t>
            </w:r>
            <w:r w:rsidRPr="00EE6382">
              <w:t xml:space="preserve"> Requirements and Cautions</w:t>
            </w:r>
            <w:r>
              <w:t xml:space="preserve">” for further information. </w:t>
            </w:r>
          </w:p>
        </w:tc>
      </w:tr>
      <w:tr w:rsidR="004D0C4D" w14:paraId="5B97A261" w14:textId="77777777" w:rsidTr="3D187D06">
        <w:tc>
          <w:tcPr>
            <w:tcW w:w="1998" w:type="dxa"/>
            <w:tcBorders>
              <w:right w:val="single" w:sz="24" w:space="0" w:color="FFA40B"/>
            </w:tcBorders>
            <w:shd w:val="clear" w:color="auto" w:fill="003B9F"/>
          </w:tcPr>
          <w:p w14:paraId="44DAAFC6" w14:textId="057E454C" w:rsidR="004D0C4D" w:rsidRDefault="004D0C4D" w:rsidP="004D0C4D">
            <w:pPr>
              <w:rPr>
                <w:color w:val="FFFFFF" w:themeColor="background1"/>
              </w:rPr>
            </w:pPr>
            <w:r w:rsidRPr="00EA4598">
              <w:rPr>
                <w:color w:val="FFFFFF" w:themeColor="background1"/>
              </w:rPr>
              <w:t>Step #</w:t>
            </w:r>
            <w:r>
              <w:rPr>
                <w:color w:val="FFFFFF" w:themeColor="background1"/>
              </w:rPr>
              <w:t>7</w:t>
            </w:r>
          </w:p>
        </w:tc>
        <w:tc>
          <w:tcPr>
            <w:tcW w:w="8072" w:type="dxa"/>
            <w:tcBorders>
              <w:left w:val="single" w:sz="24" w:space="0" w:color="FFA40B"/>
            </w:tcBorders>
          </w:tcPr>
          <w:p w14:paraId="5FC265CB" w14:textId="77777777" w:rsidR="004D0C4D" w:rsidRPr="00FF30D4" w:rsidRDefault="004D0C4D" w:rsidP="004D0C4D">
            <w:pPr>
              <w:rPr>
                <w:rFonts w:cstheme="minorHAnsi"/>
              </w:rPr>
            </w:pPr>
            <w:r w:rsidRPr="00FF30D4">
              <w:rPr>
                <w:rFonts w:cstheme="minorHAnsi"/>
              </w:rPr>
              <w:t>Order the variables according to the schema:</w:t>
            </w:r>
          </w:p>
          <w:p w14:paraId="3FC808F1"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County</w:t>
            </w:r>
          </w:p>
          <w:p w14:paraId="780BEA7A"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StartDate</w:t>
            </w:r>
          </w:p>
          <w:p w14:paraId="7C2F3DDB"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EndDate</w:t>
            </w:r>
          </w:p>
          <w:p w14:paraId="3B64FE5C"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BirthDefect</w:t>
            </w:r>
          </w:p>
          <w:p w14:paraId="2C7ED661"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MaternalAgeGroup</w:t>
            </w:r>
          </w:p>
          <w:p w14:paraId="18F3219B"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MaternalEthnicity</w:t>
            </w:r>
          </w:p>
          <w:p w14:paraId="425CED08"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MaternalRace</w:t>
            </w:r>
          </w:p>
          <w:p w14:paraId="01FE2ED1"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InfantSex</w:t>
            </w:r>
          </w:p>
          <w:p w14:paraId="0F56B26A" w14:textId="77777777" w:rsidR="004D0C4D" w:rsidRPr="00FF30D4" w:rsidRDefault="004D0C4D" w:rsidP="004D0C4D">
            <w:pPr>
              <w:pStyle w:val="ListParagraph"/>
              <w:numPr>
                <w:ilvl w:val="0"/>
                <w:numId w:val="38"/>
              </w:numPr>
              <w:spacing w:line="240" w:lineRule="auto"/>
              <w:rPr>
                <w:rFonts w:cstheme="minorHAnsi"/>
              </w:rPr>
            </w:pPr>
            <w:r w:rsidRPr="00FF30D4">
              <w:rPr>
                <w:rFonts w:cstheme="minorHAnsi"/>
              </w:rPr>
              <w:t>TLB</w:t>
            </w:r>
          </w:p>
          <w:p w14:paraId="0EC79D99" w14:textId="77777777" w:rsidR="00100B33" w:rsidRDefault="004D0C4D" w:rsidP="00100B33">
            <w:pPr>
              <w:pStyle w:val="ListParagraph"/>
              <w:numPr>
                <w:ilvl w:val="0"/>
                <w:numId w:val="38"/>
              </w:numPr>
              <w:spacing w:line="240" w:lineRule="auto"/>
              <w:rPr>
                <w:rFonts w:cstheme="minorHAnsi"/>
              </w:rPr>
            </w:pPr>
            <w:r w:rsidRPr="00FF30D4">
              <w:rPr>
                <w:rFonts w:cstheme="minorHAnsi"/>
              </w:rPr>
              <w:t>LBWBD</w:t>
            </w:r>
          </w:p>
          <w:p w14:paraId="14960DAF" w14:textId="2CFD5C38" w:rsidR="004D0C4D" w:rsidRPr="00FF30D4" w:rsidRDefault="004D0C4D" w:rsidP="00100B33">
            <w:pPr>
              <w:pStyle w:val="ListParagraph"/>
              <w:numPr>
                <w:ilvl w:val="0"/>
                <w:numId w:val="38"/>
              </w:numPr>
              <w:spacing w:line="240" w:lineRule="auto"/>
              <w:rPr>
                <w:rFonts w:cstheme="minorHAnsi"/>
              </w:rPr>
            </w:pPr>
            <w:r w:rsidRPr="00FF30D4">
              <w:rPr>
                <w:rFonts w:cstheme="minorHAnsi"/>
              </w:rPr>
              <w:t>LBFDTWD</w:t>
            </w:r>
          </w:p>
        </w:tc>
      </w:tr>
      <w:tr w:rsidR="004D0C4D" w14:paraId="70F947EA" w14:textId="77777777" w:rsidTr="3D187D06">
        <w:tc>
          <w:tcPr>
            <w:tcW w:w="1998" w:type="dxa"/>
            <w:tcBorders>
              <w:right w:val="single" w:sz="24" w:space="0" w:color="FFA40B"/>
            </w:tcBorders>
            <w:shd w:val="clear" w:color="auto" w:fill="003B9F"/>
          </w:tcPr>
          <w:p w14:paraId="633D38BB" w14:textId="58353978" w:rsidR="004D0C4D" w:rsidRDefault="004D0C4D" w:rsidP="004D0C4D">
            <w:pPr>
              <w:rPr>
                <w:color w:val="FFFFFF" w:themeColor="background1"/>
              </w:rPr>
            </w:pPr>
            <w:r w:rsidRPr="00EA4598">
              <w:rPr>
                <w:color w:val="FFFFFF" w:themeColor="background1"/>
              </w:rPr>
              <w:t>Step #</w:t>
            </w:r>
            <w:r>
              <w:rPr>
                <w:color w:val="FFFFFF" w:themeColor="background1"/>
              </w:rPr>
              <w:t>8</w:t>
            </w:r>
          </w:p>
        </w:tc>
        <w:tc>
          <w:tcPr>
            <w:tcW w:w="8072" w:type="dxa"/>
            <w:tcBorders>
              <w:left w:val="single" w:sz="24" w:space="0" w:color="FFA40B"/>
            </w:tcBorders>
          </w:tcPr>
          <w:p w14:paraId="26D93C94" w14:textId="77777777" w:rsidR="004D0C4D" w:rsidRPr="00FF30D4" w:rsidRDefault="004D0C4D" w:rsidP="004D0C4D">
            <w:pPr>
              <w:pStyle w:val="Default"/>
              <w:spacing w:after="120"/>
              <w:rPr>
                <w:rFonts w:asciiTheme="minorHAnsi" w:hAnsiTheme="minorHAnsi" w:cstheme="minorHAnsi"/>
                <w:sz w:val="22"/>
                <w:szCs w:val="22"/>
              </w:rPr>
            </w:pPr>
            <w:r w:rsidRPr="00FF30D4">
              <w:rPr>
                <w:rFonts w:asciiTheme="minorHAnsi" w:hAnsiTheme="minorHAnsi" w:cstheme="minorHAnsi"/>
                <w:sz w:val="22"/>
                <w:szCs w:val="22"/>
              </w:rPr>
              <w:t>Create a variable called “RowIdentifier”.</w:t>
            </w:r>
          </w:p>
          <w:p w14:paraId="3EB64170" w14:textId="76F5C6F0" w:rsidR="004D0C4D" w:rsidRPr="00FF30D4" w:rsidRDefault="004D0C4D" w:rsidP="004D0C4D">
            <w:pPr>
              <w:rPr>
                <w:rFonts w:cstheme="minorHAnsi"/>
              </w:rPr>
            </w:pPr>
            <w:r w:rsidRPr="00FF30D4">
              <w:rPr>
                <w:rFonts w:cstheme="minorHAnsi"/>
              </w:rPr>
              <w:t>RowIdentifier should be a sequence of numbers from one to the number of rows in your dataset.</w:t>
            </w:r>
          </w:p>
        </w:tc>
      </w:tr>
      <w:tr w:rsidR="004D0C4D" w14:paraId="665AC7B0" w14:textId="77777777" w:rsidTr="3D187D06">
        <w:tc>
          <w:tcPr>
            <w:tcW w:w="1998" w:type="dxa"/>
            <w:tcBorders>
              <w:right w:val="single" w:sz="24" w:space="0" w:color="FFA40B"/>
            </w:tcBorders>
            <w:shd w:val="clear" w:color="auto" w:fill="003B9F"/>
          </w:tcPr>
          <w:p w14:paraId="2648E13B" w14:textId="0CEA87AA" w:rsidR="004D0C4D" w:rsidRDefault="004D0C4D" w:rsidP="004D0C4D">
            <w:pPr>
              <w:rPr>
                <w:color w:val="FFFFFF" w:themeColor="background1"/>
              </w:rPr>
            </w:pPr>
            <w:r w:rsidRPr="00EA4598">
              <w:rPr>
                <w:color w:val="FFFFFF" w:themeColor="background1"/>
              </w:rPr>
              <w:t>Step #</w:t>
            </w:r>
            <w:r>
              <w:rPr>
                <w:color w:val="FFFFFF" w:themeColor="background1"/>
              </w:rPr>
              <w:t>9</w:t>
            </w:r>
          </w:p>
        </w:tc>
        <w:tc>
          <w:tcPr>
            <w:tcW w:w="8072" w:type="dxa"/>
            <w:tcBorders>
              <w:left w:val="single" w:sz="24" w:space="0" w:color="FFA40B"/>
            </w:tcBorders>
          </w:tcPr>
          <w:p w14:paraId="54F56CC6" w14:textId="4DDDE8D6" w:rsidR="004D0C4D" w:rsidRPr="00FF30D4" w:rsidRDefault="004D0C4D" w:rsidP="004D0C4D">
            <w:pPr>
              <w:rPr>
                <w:rFonts w:cstheme="minorHAnsi"/>
              </w:rPr>
            </w:pPr>
            <w:r w:rsidRPr="00FF30D4">
              <w:rPr>
                <w:rFonts w:cstheme="minorHAnsi"/>
              </w:rPr>
              <w:t>Convert file to XML according to the corresponding schema.</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3404F1">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080" w:bottom="720" w:left="1080" w:header="720" w:footer="720" w:gutter="0"/>
          <w:cols w:space="720"/>
          <w:docGrid w:linePitch="360"/>
        </w:sectPr>
      </w:pPr>
    </w:p>
    <w:p w14:paraId="09361EB6" w14:textId="77777777" w:rsidR="004D0C4D" w:rsidRDefault="0000353C" w:rsidP="0000353C">
      <w:pPr>
        <w:pStyle w:val="Heading1"/>
        <w:spacing w:before="0" w:after="0" w:line="276" w:lineRule="auto"/>
        <w:rPr>
          <w:caps w:val="0"/>
        </w:rPr>
      </w:pPr>
      <w:r>
        <w:t>Appendix</w:t>
      </w:r>
      <w:r w:rsidRPr="614E78C3">
        <w:t xml:space="preserve"> </w:t>
      </w:r>
      <w:r>
        <w:t xml:space="preserve">A – </w:t>
      </w:r>
      <w:r w:rsidR="004D0C4D" w:rsidRPr="004D0C4D">
        <w:rPr>
          <w:caps w:val="0"/>
        </w:rPr>
        <w:t>Birth Defect Case Definitions </w:t>
      </w:r>
    </w:p>
    <w:p w14:paraId="3A72C2A0" w14:textId="77777777" w:rsidR="004D0C4D" w:rsidRPr="00526360" w:rsidRDefault="004D0C4D" w:rsidP="004D0C4D">
      <w:pPr>
        <w:rPr>
          <w:rFonts w:cstheme="minorHAnsi"/>
        </w:rPr>
      </w:pPr>
      <w:r w:rsidRPr="00526360">
        <w:rPr>
          <w:rFonts w:cstheme="minorHAnsi"/>
        </w:rPr>
        <w:t xml:space="preserve">Additional information and guidance for these birth defects can be found in Appendix 3.1 of the National Birth Defects Prevention Network’s “Guidelines for Conducting Birth Defects Surveillance (updated March 2021)”. </w:t>
      </w:r>
    </w:p>
    <w:p w14:paraId="5FA155C1" w14:textId="77777777" w:rsidR="004D0C4D" w:rsidRPr="00526360" w:rsidRDefault="00CA1DD9" w:rsidP="004D0C4D">
      <w:pPr>
        <w:rPr>
          <w:rFonts w:cstheme="minorHAnsi"/>
        </w:rPr>
      </w:pPr>
      <w:hyperlink r:id="rId17" w:history="1">
        <w:r w:rsidR="004D0C4D" w:rsidRPr="00526360">
          <w:rPr>
            <w:rStyle w:val="Hyperlink"/>
            <w:rFonts w:cstheme="minorHAnsi"/>
          </w:rPr>
          <w:t>https://www.nbdpn.org/docs/Appendix_3_1_BirthDefectsDescriptions_2021MAR12_Rev.pdf</w:t>
        </w:r>
      </w:hyperlink>
    </w:p>
    <w:tbl>
      <w:tblPr>
        <w:tblW w:w="10000" w:type="dxa"/>
        <w:tblInd w:w="-5" w:type="dxa"/>
        <w:tblLook w:val="04A0" w:firstRow="1" w:lastRow="0" w:firstColumn="1" w:lastColumn="0" w:noHBand="0" w:noVBand="1"/>
      </w:tblPr>
      <w:tblGrid>
        <w:gridCol w:w="520"/>
        <w:gridCol w:w="2400"/>
        <w:gridCol w:w="2360"/>
        <w:gridCol w:w="2360"/>
        <w:gridCol w:w="2360"/>
      </w:tblGrid>
      <w:tr w:rsidR="004D0C4D" w:rsidRPr="00526360" w14:paraId="15E46F9D" w14:textId="77777777" w:rsidTr="00FF30D4">
        <w:trPr>
          <w:trHeight w:val="350"/>
        </w:trPr>
        <w:tc>
          <w:tcPr>
            <w:tcW w:w="5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D24E83" w14:textId="77777777" w:rsidR="004D0C4D" w:rsidRPr="00526360" w:rsidRDefault="004D0C4D" w:rsidP="00FF30D4">
            <w:pPr>
              <w:spacing w:after="0"/>
              <w:jc w:val="center"/>
              <w:rPr>
                <w:rFonts w:cstheme="minorHAnsi"/>
                <w:color w:val="000000"/>
              </w:rPr>
            </w:pPr>
            <w:r w:rsidRPr="00526360">
              <w:rPr>
                <w:rFonts w:cstheme="minorHAnsi"/>
                <w:color w:val="000000"/>
              </w:rPr>
              <w:t> </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D1AD4BA" w14:textId="77777777" w:rsidR="004D0C4D" w:rsidRPr="00526360" w:rsidRDefault="004D0C4D" w:rsidP="00FF30D4">
            <w:pPr>
              <w:spacing w:after="0"/>
              <w:rPr>
                <w:rFonts w:cstheme="minorHAnsi"/>
                <w:b/>
                <w:bCs/>
                <w:color w:val="000000"/>
              </w:rPr>
            </w:pPr>
            <w:r w:rsidRPr="00526360">
              <w:rPr>
                <w:rFonts w:cstheme="minorHAnsi"/>
                <w:b/>
                <w:bCs/>
                <w:color w:val="000000"/>
              </w:rPr>
              <w:t>Birth Defect</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795FB4F0" w14:textId="77777777" w:rsidR="004D0C4D" w:rsidRPr="00526360" w:rsidRDefault="004D0C4D" w:rsidP="00FF30D4">
            <w:pPr>
              <w:spacing w:after="0"/>
              <w:rPr>
                <w:rFonts w:cstheme="minorHAnsi"/>
                <w:b/>
                <w:bCs/>
                <w:color w:val="000000"/>
              </w:rPr>
            </w:pPr>
            <w:r w:rsidRPr="00526360">
              <w:rPr>
                <w:rFonts w:cstheme="minorHAnsi"/>
                <w:b/>
                <w:bCs/>
                <w:color w:val="000000"/>
              </w:rPr>
              <w:t>ICD-9-CM</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67AD656E" w14:textId="77777777" w:rsidR="004D0C4D" w:rsidRPr="00526360" w:rsidRDefault="004D0C4D" w:rsidP="00FF30D4">
            <w:pPr>
              <w:spacing w:after="0"/>
              <w:rPr>
                <w:rFonts w:cstheme="minorHAnsi"/>
                <w:b/>
                <w:bCs/>
                <w:color w:val="000000"/>
              </w:rPr>
            </w:pPr>
            <w:r w:rsidRPr="00526360">
              <w:rPr>
                <w:rFonts w:cstheme="minorHAnsi"/>
                <w:b/>
                <w:bCs/>
                <w:color w:val="000000"/>
              </w:rPr>
              <w:t>CDC/BPA</w:t>
            </w:r>
          </w:p>
        </w:tc>
        <w:tc>
          <w:tcPr>
            <w:tcW w:w="2360" w:type="dxa"/>
            <w:tcBorders>
              <w:top w:val="single" w:sz="4" w:space="0" w:color="auto"/>
              <w:left w:val="nil"/>
              <w:bottom w:val="single" w:sz="4" w:space="0" w:color="auto"/>
              <w:right w:val="single" w:sz="4" w:space="0" w:color="auto"/>
            </w:tcBorders>
            <w:shd w:val="clear" w:color="auto" w:fill="auto"/>
            <w:vAlign w:val="center"/>
            <w:hideMark/>
          </w:tcPr>
          <w:p w14:paraId="02190BC0" w14:textId="77777777" w:rsidR="004D0C4D" w:rsidRPr="00526360" w:rsidRDefault="004D0C4D" w:rsidP="00FF30D4">
            <w:pPr>
              <w:spacing w:after="0"/>
              <w:rPr>
                <w:rFonts w:cstheme="minorHAnsi"/>
                <w:b/>
                <w:bCs/>
                <w:color w:val="000000"/>
              </w:rPr>
            </w:pPr>
            <w:r w:rsidRPr="00526360">
              <w:rPr>
                <w:rFonts w:cstheme="minorHAnsi"/>
                <w:b/>
                <w:bCs/>
                <w:color w:val="000000"/>
              </w:rPr>
              <w:t>ICD-10-CM</w:t>
            </w:r>
          </w:p>
        </w:tc>
      </w:tr>
      <w:tr w:rsidR="004D0C4D" w:rsidRPr="00526360" w14:paraId="39169486" w14:textId="77777777" w:rsidTr="00047067">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79A899D" w14:textId="77777777" w:rsidR="004D0C4D" w:rsidRPr="00526360" w:rsidRDefault="004D0C4D" w:rsidP="00FF30D4">
            <w:pPr>
              <w:spacing w:after="0"/>
              <w:jc w:val="center"/>
              <w:rPr>
                <w:rFonts w:cstheme="minorHAnsi"/>
                <w:color w:val="000000"/>
              </w:rPr>
            </w:pPr>
            <w:r w:rsidRPr="00526360">
              <w:rPr>
                <w:rFonts w:cstheme="minorHAnsi"/>
                <w:color w:val="000000"/>
              </w:rPr>
              <w:t>21</w:t>
            </w:r>
          </w:p>
        </w:tc>
        <w:tc>
          <w:tcPr>
            <w:tcW w:w="2400" w:type="dxa"/>
            <w:tcBorders>
              <w:top w:val="nil"/>
              <w:left w:val="nil"/>
              <w:bottom w:val="single" w:sz="4" w:space="0" w:color="auto"/>
              <w:right w:val="single" w:sz="4" w:space="0" w:color="auto"/>
            </w:tcBorders>
            <w:shd w:val="clear" w:color="auto" w:fill="auto"/>
            <w:vAlign w:val="center"/>
            <w:hideMark/>
          </w:tcPr>
          <w:p w14:paraId="7E9E49FC" w14:textId="77777777" w:rsidR="004D0C4D" w:rsidRPr="00526360" w:rsidRDefault="004D0C4D" w:rsidP="00FF30D4">
            <w:pPr>
              <w:spacing w:after="0"/>
              <w:rPr>
                <w:rFonts w:cstheme="minorHAnsi"/>
                <w:color w:val="000000"/>
              </w:rPr>
            </w:pPr>
            <w:r w:rsidRPr="00526360">
              <w:rPr>
                <w:rFonts w:cstheme="minorHAnsi"/>
                <w:color w:val="000000"/>
              </w:rPr>
              <w:t>Anencephaly</w:t>
            </w:r>
          </w:p>
        </w:tc>
        <w:tc>
          <w:tcPr>
            <w:tcW w:w="2360" w:type="dxa"/>
            <w:tcBorders>
              <w:top w:val="nil"/>
              <w:left w:val="nil"/>
              <w:bottom w:val="single" w:sz="4" w:space="0" w:color="auto"/>
              <w:right w:val="single" w:sz="4" w:space="0" w:color="auto"/>
            </w:tcBorders>
            <w:shd w:val="clear" w:color="auto" w:fill="auto"/>
            <w:vAlign w:val="center"/>
            <w:hideMark/>
          </w:tcPr>
          <w:p w14:paraId="198955CA" w14:textId="77777777" w:rsidR="004D0C4D" w:rsidRPr="00526360" w:rsidRDefault="004D0C4D" w:rsidP="00FF30D4">
            <w:pPr>
              <w:spacing w:after="0"/>
              <w:rPr>
                <w:rFonts w:cstheme="minorHAnsi"/>
                <w:color w:val="000000"/>
              </w:rPr>
            </w:pPr>
            <w:r w:rsidRPr="00526360">
              <w:rPr>
                <w:rFonts w:cstheme="minorHAnsi"/>
                <w:bCs/>
                <w:color w:val="000000"/>
              </w:rPr>
              <w:t>740.0-740.1</w:t>
            </w:r>
          </w:p>
        </w:tc>
        <w:tc>
          <w:tcPr>
            <w:tcW w:w="2360" w:type="dxa"/>
            <w:tcBorders>
              <w:top w:val="nil"/>
              <w:left w:val="nil"/>
              <w:bottom w:val="single" w:sz="4" w:space="0" w:color="auto"/>
              <w:right w:val="single" w:sz="4" w:space="0" w:color="auto"/>
            </w:tcBorders>
            <w:shd w:val="clear" w:color="auto" w:fill="auto"/>
            <w:vAlign w:val="center"/>
            <w:hideMark/>
          </w:tcPr>
          <w:p w14:paraId="44ACE8FE" w14:textId="77777777" w:rsidR="004D0C4D" w:rsidRPr="00526360" w:rsidRDefault="004D0C4D" w:rsidP="00FF30D4">
            <w:pPr>
              <w:spacing w:after="0"/>
              <w:rPr>
                <w:rFonts w:cstheme="minorHAnsi"/>
                <w:color w:val="000000"/>
              </w:rPr>
            </w:pPr>
            <w:r w:rsidRPr="00526360">
              <w:rPr>
                <w:rFonts w:cstheme="minorHAnsi"/>
                <w:color w:val="000000"/>
              </w:rPr>
              <w:t>740.00-740.10</w:t>
            </w:r>
          </w:p>
        </w:tc>
        <w:tc>
          <w:tcPr>
            <w:tcW w:w="2360" w:type="dxa"/>
            <w:tcBorders>
              <w:top w:val="nil"/>
              <w:left w:val="nil"/>
              <w:bottom w:val="single" w:sz="4" w:space="0" w:color="auto"/>
              <w:right w:val="single" w:sz="4" w:space="0" w:color="auto"/>
            </w:tcBorders>
            <w:shd w:val="clear" w:color="auto" w:fill="auto"/>
            <w:vAlign w:val="center"/>
            <w:hideMark/>
          </w:tcPr>
          <w:p w14:paraId="38734478" w14:textId="77777777" w:rsidR="004D0C4D" w:rsidRPr="00526360" w:rsidRDefault="004D0C4D" w:rsidP="00FF30D4">
            <w:pPr>
              <w:spacing w:after="0"/>
              <w:rPr>
                <w:rFonts w:cstheme="minorHAnsi"/>
                <w:color w:val="000000"/>
              </w:rPr>
            </w:pPr>
            <w:r w:rsidRPr="00526360">
              <w:rPr>
                <w:rFonts w:cstheme="minorHAnsi"/>
                <w:color w:val="000000"/>
              </w:rPr>
              <w:t>Q00.0 - Q00.1</w:t>
            </w:r>
          </w:p>
        </w:tc>
      </w:tr>
      <w:tr w:rsidR="004D0C4D" w:rsidRPr="00526360" w14:paraId="115D9AE5" w14:textId="77777777" w:rsidTr="00047067">
        <w:trPr>
          <w:trHeight w:val="57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324CA5DB" w14:textId="77777777" w:rsidR="004D0C4D" w:rsidRPr="00526360" w:rsidRDefault="004D0C4D" w:rsidP="00FF30D4">
            <w:pPr>
              <w:spacing w:after="0"/>
              <w:jc w:val="center"/>
              <w:rPr>
                <w:rFonts w:cstheme="minorHAnsi"/>
                <w:color w:val="000000"/>
              </w:rPr>
            </w:pPr>
            <w:r w:rsidRPr="00526360">
              <w:rPr>
                <w:rFonts w:cstheme="minorHAnsi"/>
                <w:color w:val="000000"/>
              </w:rPr>
              <w:t>22</w:t>
            </w:r>
          </w:p>
        </w:tc>
        <w:tc>
          <w:tcPr>
            <w:tcW w:w="2400" w:type="dxa"/>
            <w:tcBorders>
              <w:top w:val="nil"/>
              <w:left w:val="nil"/>
              <w:bottom w:val="single" w:sz="4" w:space="0" w:color="auto"/>
              <w:right w:val="single" w:sz="4" w:space="0" w:color="auto"/>
            </w:tcBorders>
            <w:shd w:val="clear" w:color="auto" w:fill="auto"/>
            <w:vAlign w:val="center"/>
            <w:hideMark/>
          </w:tcPr>
          <w:p w14:paraId="41839FD8" w14:textId="77777777" w:rsidR="004D0C4D" w:rsidRPr="00526360" w:rsidRDefault="004D0C4D" w:rsidP="00FF30D4">
            <w:pPr>
              <w:spacing w:after="0"/>
              <w:rPr>
                <w:rFonts w:cstheme="minorHAnsi"/>
                <w:color w:val="000000"/>
              </w:rPr>
            </w:pPr>
            <w:r w:rsidRPr="00526360">
              <w:rPr>
                <w:rFonts w:cstheme="minorHAnsi"/>
                <w:color w:val="000000"/>
              </w:rPr>
              <w:t>Cleft Lip with Cleft Palate</w:t>
            </w:r>
          </w:p>
        </w:tc>
        <w:tc>
          <w:tcPr>
            <w:tcW w:w="2360" w:type="dxa"/>
            <w:tcBorders>
              <w:top w:val="nil"/>
              <w:left w:val="nil"/>
              <w:bottom w:val="single" w:sz="4" w:space="0" w:color="auto"/>
              <w:right w:val="single" w:sz="4" w:space="0" w:color="auto"/>
            </w:tcBorders>
            <w:shd w:val="clear" w:color="auto" w:fill="auto"/>
            <w:vAlign w:val="center"/>
            <w:hideMark/>
          </w:tcPr>
          <w:p w14:paraId="719800C6" w14:textId="77777777" w:rsidR="004D0C4D" w:rsidRPr="00526360" w:rsidRDefault="004D0C4D" w:rsidP="00FF30D4">
            <w:pPr>
              <w:spacing w:after="0"/>
              <w:rPr>
                <w:rFonts w:cstheme="minorHAnsi"/>
                <w:color w:val="000000"/>
              </w:rPr>
            </w:pPr>
            <w:r w:rsidRPr="00526360">
              <w:rPr>
                <w:rFonts w:cstheme="minorHAnsi"/>
              </w:rPr>
              <w:t>749.20 - 749.25</w:t>
            </w:r>
          </w:p>
        </w:tc>
        <w:tc>
          <w:tcPr>
            <w:tcW w:w="2360" w:type="dxa"/>
            <w:tcBorders>
              <w:top w:val="nil"/>
              <w:left w:val="nil"/>
              <w:bottom w:val="single" w:sz="4" w:space="0" w:color="auto"/>
              <w:right w:val="single" w:sz="4" w:space="0" w:color="auto"/>
            </w:tcBorders>
            <w:shd w:val="clear" w:color="auto" w:fill="auto"/>
            <w:vAlign w:val="center"/>
            <w:hideMark/>
          </w:tcPr>
          <w:p w14:paraId="6F62ADED" w14:textId="77777777" w:rsidR="004D0C4D" w:rsidRPr="00526360" w:rsidRDefault="004D0C4D" w:rsidP="00FF30D4">
            <w:pPr>
              <w:spacing w:after="0"/>
              <w:rPr>
                <w:rFonts w:cstheme="minorHAnsi"/>
                <w:color w:val="000000"/>
              </w:rPr>
            </w:pPr>
            <w:r w:rsidRPr="00526360">
              <w:rPr>
                <w:rFonts w:cstheme="minorHAnsi"/>
                <w:color w:val="000000"/>
              </w:rPr>
              <w:t>749.20-749.29</w:t>
            </w:r>
          </w:p>
        </w:tc>
        <w:tc>
          <w:tcPr>
            <w:tcW w:w="2360" w:type="dxa"/>
            <w:tcBorders>
              <w:top w:val="nil"/>
              <w:left w:val="nil"/>
              <w:bottom w:val="single" w:sz="4" w:space="0" w:color="auto"/>
              <w:right w:val="single" w:sz="4" w:space="0" w:color="auto"/>
            </w:tcBorders>
            <w:shd w:val="clear" w:color="auto" w:fill="auto"/>
            <w:vAlign w:val="center"/>
            <w:hideMark/>
          </w:tcPr>
          <w:p w14:paraId="37B762FF" w14:textId="77777777" w:rsidR="004D0C4D" w:rsidRPr="00526360" w:rsidRDefault="004D0C4D" w:rsidP="00FF30D4">
            <w:pPr>
              <w:spacing w:after="0"/>
              <w:rPr>
                <w:rFonts w:cstheme="minorHAnsi"/>
                <w:color w:val="000000"/>
              </w:rPr>
            </w:pPr>
            <w:r w:rsidRPr="00526360">
              <w:rPr>
                <w:rFonts w:cstheme="minorHAnsi"/>
                <w:color w:val="000000"/>
              </w:rPr>
              <w:t>Q37.0-Q37.9</w:t>
            </w:r>
          </w:p>
        </w:tc>
      </w:tr>
      <w:tr w:rsidR="004D0C4D" w:rsidRPr="00526360" w14:paraId="4101AE08" w14:textId="77777777" w:rsidTr="00047067">
        <w:trPr>
          <w:trHeight w:val="57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4F0BF6E4" w14:textId="77777777" w:rsidR="004D0C4D" w:rsidRPr="00526360" w:rsidRDefault="004D0C4D" w:rsidP="00FF30D4">
            <w:pPr>
              <w:spacing w:after="0"/>
              <w:jc w:val="center"/>
              <w:rPr>
                <w:rFonts w:cstheme="minorHAnsi"/>
                <w:color w:val="000000"/>
              </w:rPr>
            </w:pPr>
            <w:r w:rsidRPr="00526360">
              <w:rPr>
                <w:rFonts w:cstheme="minorHAnsi"/>
                <w:color w:val="000000"/>
              </w:rPr>
              <w:t>23</w:t>
            </w:r>
          </w:p>
        </w:tc>
        <w:tc>
          <w:tcPr>
            <w:tcW w:w="2400" w:type="dxa"/>
            <w:tcBorders>
              <w:top w:val="nil"/>
              <w:left w:val="nil"/>
              <w:bottom w:val="single" w:sz="4" w:space="0" w:color="auto"/>
              <w:right w:val="single" w:sz="4" w:space="0" w:color="auto"/>
            </w:tcBorders>
            <w:shd w:val="clear" w:color="auto" w:fill="auto"/>
            <w:vAlign w:val="center"/>
            <w:hideMark/>
          </w:tcPr>
          <w:p w14:paraId="190B6F68" w14:textId="77777777" w:rsidR="004D0C4D" w:rsidRPr="00526360" w:rsidRDefault="004D0C4D" w:rsidP="00FF30D4">
            <w:pPr>
              <w:spacing w:after="0"/>
              <w:rPr>
                <w:rFonts w:cstheme="minorHAnsi"/>
                <w:color w:val="000000"/>
              </w:rPr>
            </w:pPr>
            <w:r w:rsidRPr="00526360">
              <w:rPr>
                <w:rFonts w:cstheme="minorHAnsi"/>
                <w:color w:val="000000"/>
              </w:rPr>
              <w:t>Cleft Lip without Cleft Palate</w:t>
            </w:r>
          </w:p>
        </w:tc>
        <w:tc>
          <w:tcPr>
            <w:tcW w:w="2360" w:type="dxa"/>
            <w:tcBorders>
              <w:top w:val="nil"/>
              <w:left w:val="nil"/>
              <w:bottom w:val="single" w:sz="4" w:space="0" w:color="auto"/>
              <w:right w:val="single" w:sz="4" w:space="0" w:color="auto"/>
            </w:tcBorders>
            <w:shd w:val="clear" w:color="auto" w:fill="auto"/>
            <w:vAlign w:val="center"/>
            <w:hideMark/>
          </w:tcPr>
          <w:p w14:paraId="66BDB5CE" w14:textId="77777777" w:rsidR="004D0C4D" w:rsidRPr="00526360" w:rsidRDefault="004D0C4D" w:rsidP="00FF30D4">
            <w:pPr>
              <w:spacing w:after="0"/>
              <w:rPr>
                <w:rFonts w:cstheme="minorHAnsi"/>
                <w:color w:val="000000"/>
              </w:rPr>
            </w:pPr>
            <w:r w:rsidRPr="00526360">
              <w:rPr>
                <w:rFonts w:cstheme="minorHAnsi"/>
                <w:color w:val="000000"/>
              </w:rPr>
              <w:t>749.1</w:t>
            </w:r>
          </w:p>
        </w:tc>
        <w:tc>
          <w:tcPr>
            <w:tcW w:w="2360" w:type="dxa"/>
            <w:tcBorders>
              <w:top w:val="nil"/>
              <w:left w:val="nil"/>
              <w:bottom w:val="single" w:sz="4" w:space="0" w:color="auto"/>
              <w:right w:val="single" w:sz="4" w:space="0" w:color="auto"/>
            </w:tcBorders>
            <w:shd w:val="clear" w:color="auto" w:fill="auto"/>
            <w:vAlign w:val="center"/>
            <w:hideMark/>
          </w:tcPr>
          <w:p w14:paraId="16F4958D" w14:textId="77777777" w:rsidR="004D0C4D" w:rsidRPr="00526360" w:rsidRDefault="004D0C4D" w:rsidP="00FF30D4">
            <w:pPr>
              <w:spacing w:after="0"/>
              <w:rPr>
                <w:rFonts w:cstheme="minorHAnsi"/>
                <w:color w:val="000000"/>
              </w:rPr>
            </w:pPr>
            <w:r w:rsidRPr="00526360">
              <w:rPr>
                <w:rFonts w:cstheme="minorHAnsi"/>
                <w:color w:val="000000"/>
              </w:rPr>
              <w:t>749.10-749.19</w:t>
            </w:r>
          </w:p>
        </w:tc>
        <w:tc>
          <w:tcPr>
            <w:tcW w:w="2360" w:type="dxa"/>
            <w:tcBorders>
              <w:top w:val="nil"/>
              <w:left w:val="nil"/>
              <w:bottom w:val="single" w:sz="4" w:space="0" w:color="auto"/>
              <w:right w:val="single" w:sz="4" w:space="0" w:color="auto"/>
            </w:tcBorders>
            <w:shd w:val="clear" w:color="auto" w:fill="auto"/>
            <w:vAlign w:val="center"/>
            <w:hideMark/>
          </w:tcPr>
          <w:p w14:paraId="401A0369" w14:textId="77777777" w:rsidR="004D0C4D" w:rsidRPr="00526360" w:rsidRDefault="004D0C4D" w:rsidP="00FF30D4">
            <w:pPr>
              <w:spacing w:after="0"/>
              <w:rPr>
                <w:rFonts w:cstheme="minorHAnsi"/>
                <w:color w:val="000000"/>
              </w:rPr>
            </w:pPr>
            <w:r w:rsidRPr="00526360">
              <w:rPr>
                <w:rFonts w:cstheme="minorHAnsi"/>
                <w:color w:val="000000"/>
              </w:rPr>
              <w:t>Q36.0-Q36.9</w:t>
            </w:r>
          </w:p>
        </w:tc>
      </w:tr>
      <w:tr w:rsidR="004D0C4D" w:rsidRPr="00526360" w14:paraId="4EEA3F09" w14:textId="77777777" w:rsidTr="00047067">
        <w:trPr>
          <w:trHeight w:val="57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87E4F68" w14:textId="77777777" w:rsidR="004D0C4D" w:rsidRPr="00526360" w:rsidRDefault="004D0C4D" w:rsidP="00FF30D4">
            <w:pPr>
              <w:spacing w:after="0"/>
              <w:jc w:val="center"/>
              <w:rPr>
                <w:rFonts w:cstheme="minorHAnsi"/>
                <w:color w:val="000000"/>
              </w:rPr>
            </w:pPr>
            <w:r w:rsidRPr="00526360">
              <w:rPr>
                <w:rFonts w:cstheme="minorHAnsi"/>
                <w:color w:val="000000"/>
              </w:rPr>
              <w:t>24</w:t>
            </w:r>
          </w:p>
        </w:tc>
        <w:tc>
          <w:tcPr>
            <w:tcW w:w="2400" w:type="dxa"/>
            <w:tcBorders>
              <w:top w:val="nil"/>
              <w:left w:val="nil"/>
              <w:bottom w:val="single" w:sz="4" w:space="0" w:color="auto"/>
              <w:right w:val="single" w:sz="4" w:space="0" w:color="auto"/>
            </w:tcBorders>
            <w:shd w:val="clear" w:color="auto" w:fill="auto"/>
            <w:vAlign w:val="center"/>
            <w:hideMark/>
          </w:tcPr>
          <w:p w14:paraId="20B93534" w14:textId="77777777" w:rsidR="004D0C4D" w:rsidRPr="00526360" w:rsidRDefault="004D0C4D" w:rsidP="00FF30D4">
            <w:pPr>
              <w:spacing w:after="0"/>
              <w:rPr>
                <w:rFonts w:cstheme="minorHAnsi"/>
                <w:color w:val="000000"/>
              </w:rPr>
            </w:pPr>
            <w:r w:rsidRPr="00526360">
              <w:rPr>
                <w:rFonts w:cstheme="minorHAnsi"/>
                <w:color w:val="000000"/>
              </w:rPr>
              <w:t>Cleft Palate without Cleft Lip</w:t>
            </w:r>
          </w:p>
        </w:tc>
        <w:tc>
          <w:tcPr>
            <w:tcW w:w="2360" w:type="dxa"/>
            <w:tcBorders>
              <w:top w:val="nil"/>
              <w:left w:val="nil"/>
              <w:bottom w:val="single" w:sz="4" w:space="0" w:color="auto"/>
              <w:right w:val="single" w:sz="4" w:space="0" w:color="auto"/>
            </w:tcBorders>
            <w:shd w:val="clear" w:color="auto" w:fill="auto"/>
            <w:vAlign w:val="center"/>
            <w:hideMark/>
          </w:tcPr>
          <w:p w14:paraId="7C3ADF6F" w14:textId="77777777" w:rsidR="004D0C4D" w:rsidRPr="00526360" w:rsidRDefault="004D0C4D" w:rsidP="00FF30D4">
            <w:pPr>
              <w:spacing w:after="0"/>
              <w:rPr>
                <w:rFonts w:cstheme="minorHAnsi"/>
                <w:color w:val="000000"/>
              </w:rPr>
            </w:pPr>
            <w:r w:rsidRPr="00526360">
              <w:rPr>
                <w:rFonts w:cstheme="minorHAnsi"/>
                <w:color w:val="000000"/>
              </w:rPr>
              <w:t>749.0</w:t>
            </w:r>
          </w:p>
        </w:tc>
        <w:tc>
          <w:tcPr>
            <w:tcW w:w="2360" w:type="dxa"/>
            <w:tcBorders>
              <w:top w:val="nil"/>
              <w:left w:val="nil"/>
              <w:bottom w:val="single" w:sz="4" w:space="0" w:color="auto"/>
              <w:right w:val="single" w:sz="4" w:space="0" w:color="auto"/>
            </w:tcBorders>
            <w:shd w:val="clear" w:color="auto" w:fill="auto"/>
            <w:vAlign w:val="center"/>
            <w:hideMark/>
          </w:tcPr>
          <w:p w14:paraId="799A9377" w14:textId="77777777" w:rsidR="004D0C4D" w:rsidRPr="00526360" w:rsidRDefault="004D0C4D" w:rsidP="00FF30D4">
            <w:pPr>
              <w:spacing w:after="0"/>
              <w:rPr>
                <w:rFonts w:cstheme="minorHAnsi"/>
                <w:color w:val="000000"/>
              </w:rPr>
            </w:pPr>
            <w:r w:rsidRPr="00526360">
              <w:rPr>
                <w:rFonts w:cstheme="minorHAnsi"/>
                <w:color w:val="000000"/>
              </w:rPr>
              <w:t>749.00-749.09</w:t>
            </w:r>
          </w:p>
        </w:tc>
        <w:tc>
          <w:tcPr>
            <w:tcW w:w="2360" w:type="dxa"/>
            <w:tcBorders>
              <w:top w:val="nil"/>
              <w:left w:val="nil"/>
              <w:bottom w:val="single" w:sz="4" w:space="0" w:color="auto"/>
              <w:right w:val="single" w:sz="4" w:space="0" w:color="auto"/>
            </w:tcBorders>
            <w:shd w:val="clear" w:color="auto" w:fill="auto"/>
            <w:vAlign w:val="center"/>
            <w:hideMark/>
          </w:tcPr>
          <w:p w14:paraId="3A183D08" w14:textId="77777777" w:rsidR="004D0C4D" w:rsidRPr="00526360" w:rsidRDefault="004D0C4D" w:rsidP="00FF30D4">
            <w:pPr>
              <w:spacing w:after="0"/>
              <w:rPr>
                <w:rFonts w:cstheme="minorHAnsi"/>
                <w:color w:val="000000"/>
              </w:rPr>
            </w:pPr>
            <w:r w:rsidRPr="00526360">
              <w:rPr>
                <w:rFonts w:cstheme="minorHAnsi"/>
                <w:color w:val="000000"/>
              </w:rPr>
              <w:t>Q35.1 – Q35.9</w:t>
            </w:r>
          </w:p>
        </w:tc>
      </w:tr>
      <w:tr w:rsidR="004D0C4D" w:rsidRPr="00526360" w14:paraId="6AA58B33" w14:textId="77777777" w:rsidTr="00047067">
        <w:trPr>
          <w:trHeight w:val="1061"/>
        </w:trPr>
        <w:tc>
          <w:tcPr>
            <w:tcW w:w="520" w:type="dxa"/>
            <w:vMerge w:val="restart"/>
            <w:tcBorders>
              <w:top w:val="nil"/>
              <w:left w:val="single" w:sz="4" w:space="0" w:color="auto"/>
              <w:right w:val="single" w:sz="4" w:space="0" w:color="auto"/>
            </w:tcBorders>
            <w:shd w:val="clear" w:color="auto" w:fill="auto"/>
            <w:noWrap/>
            <w:vAlign w:val="center"/>
          </w:tcPr>
          <w:p w14:paraId="0B812207" w14:textId="77777777" w:rsidR="004D0C4D" w:rsidRPr="00526360" w:rsidRDefault="004D0C4D" w:rsidP="00FF30D4">
            <w:pPr>
              <w:spacing w:after="0"/>
              <w:jc w:val="center"/>
              <w:rPr>
                <w:rFonts w:cstheme="minorHAnsi"/>
                <w:color w:val="000000"/>
              </w:rPr>
            </w:pPr>
            <w:r w:rsidRPr="00526360">
              <w:rPr>
                <w:rFonts w:cstheme="minorHAnsi"/>
                <w:color w:val="000000"/>
              </w:rPr>
              <w:t>25</w:t>
            </w:r>
          </w:p>
        </w:tc>
        <w:tc>
          <w:tcPr>
            <w:tcW w:w="2400" w:type="dxa"/>
            <w:tcBorders>
              <w:top w:val="nil"/>
              <w:left w:val="nil"/>
              <w:bottom w:val="single" w:sz="4" w:space="0" w:color="auto"/>
              <w:right w:val="single" w:sz="4" w:space="0" w:color="auto"/>
            </w:tcBorders>
            <w:shd w:val="clear" w:color="auto" w:fill="auto"/>
            <w:vAlign w:val="center"/>
          </w:tcPr>
          <w:p w14:paraId="74030D47" w14:textId="77777777" w:rsidR="004D0C4D" w:rsidRPr="00526360" w:rsidRDefault="004D0C4D" w:rsidP="00FF30D4">
            <w:pPr>
              <w:spacing w:after="0"/>
              <w:rPr>
                <w:rFonts w:cstheme="minorHAnsi"/>
                <w:color w:val="000000"/>
              </w:rPr>
            </w:pPr>
            <w:r w:rsidRPr="00526360">
              <w:rPr>
                <w:rFonts w:cstheme="minorHAnsi"/>
                <w:color w:val="000000"/>
              </w:rPr>
              <w:t>Gastroschisis (prior to 10/01/2009)</w:t>
            </w:r>
          </w:p>
        </w:tc>
        <w:tc>
          <w:tcPr>
            <w:tcW w:w="2360" w:type="dxa"/>
            <w:tcBorders>
              <w:top w:val="nil"/>
              <w:left w:val="nil"/>
              <w:bottom w:val="single" w:sz="4" w:space="0" w:color="auto"/>
              <w:right w:val="single" w:sz="4" w:space="0" w:color="auto"/>
            </w:tcBorders>
            <w:shd w:val="clear" w:color="auto" w:fill="auto"/>
            <w:vAlign w:val="center"/>
          </w:tcPr>
          <w:p w14:paraId="3421597A" w14:textId="77777777" w:rsidR="004D0C4D" w:rsidRPr="00526360" w:rsidRDefault="004D0C4D" w:rsidP="00FF30D4">
            <w:pPr>
              <w:spacing w:after="0"/>
              <w:rPr>
                <w:rFonts w:cstheme="minorHAnsi"/>
                <w:color w:val="000000"/>
              </w:rPr>
            </w:pPr>
            <w:r w:rsidRPr="00526360">
              <w:rPr>
                <w:rFonts w:cstheme="minorHAnsi"/>
                <w:color w:val="000000"/>
              </w:rPr>
              <w:t>756.79 (This is a shared code with omphalocele. If your state uses ICD-9 codes, please indicate in your metadata if you have another method to distinguish these two conditions. If not, you do not have to report the data.)</w:t>
            </w:r>
          </w:p>
        </w:tc>
        <w:tc>
          <w:tcPr>
            <w:tcW w:w="2360" w:type="dxa"/>
            <w:tcBorders>
              <w:top w:val="nil"/>
              <w:left w:val="nil"/>
              <w:bottom w:val="single" w:sz="4" w:space="0" w:color="auto"/>
              <w:right w:val="single" w:sz="4" w:space="0" w:color="auto"/>
            </w:tcBorders>
            <w:shd w:val="clear" w:color="auto" w:fill="auto"/>
            <w:vAlign w:val="center"/>
          </w:tcPr>
          <w:p w14:paraId="7E725A62" w14:textId="77777777" w:rsidR="004D0C4D" w:rsidRPr="00526360" w:rsidRDefault="004D0C4D" w:rsidP="00FF30D4">
            <w:pPr>
              <w:spacing w:after="0"/>
              <w:rPr>
                <w:rFonts w:cstheme="minorHAnsi"/>
                <w:color w:val="000000"/>
              </w:rPr>
            </w:pPr>
            <w:r w:rsidRPr="00526360">
              <w:rPr>
                <w:rFonts w:cstheme="minorHAnsi"/>
                <w:color w:val="000000"/>
              </w:rPr>
              <w:t>756.71</w:t>
            </w:r>
          </w:p>
        </w:tc>
        <w:tc>
          <w:tcPr>
            <w:tcW w:w="2360" w:type="dxa"/>
            <w:tcBorders>
              <w:top w:val="nil"/>
              <w:left w:val="nil"/>
              <w:bottom w:val="single" w:sz="4" w:space="0" w:color="auto"/>
              <w:right w:val="single" w:sz="4" w:space="0" w:color="auto"/>
            </w:tcBorders>
            <w:shd w:val="clear" w:color="auto" w:fill="auto"/>
            <w:vAlign w:val="center"/>
          </w:tcPr>
          <w:p w14:paraId="0402633B" w14:textId="77777777" w:rsidR="004D0C4D" w:rsidRPr="00526360" w:rsidRDefault="004D0C4D" w:rsidP="00FF30D4">
            <w:pPr>
              <w:spacing w:after="0"/>
              <w:rPr>
                <w:rFonts w:cstheme="minorHAnsi"/>
                <w:color w:val="000000"/>
              </w:rPr>
            </w:pPr>
            <w:r w:rsidRPr="00526360">
              <w:rPr>
                <w:rFonts w:cstheme="minorHAnsi"/>
                <w:color w:val="000000"/>
              </w:rPr>
              <w:t>NA</w:t>
            </w:r>
          </w:p>
        </w:tc>
      </w:tr>
      <w:tr w:rsidR="004D0C4D" w:rsidRPr="00526360" w14:paraId="5AF06B5B" w14:textId="77777777" w:rsidTr="00047067">
        <w:trPr>
          <w:trHeight w:val="300"/>
        </w:trPr>
        <w:tc>
          <w:tcPr>
            <w:tcW w:w="520" w:type="dxa"/>
            <w:vMerge/>
            <w:tcBorders>
              <w:left w:val="single" w:sz="4" w:space="0" w:color="auto"/>
              <w:bottom w:val="single" w:sz="4" w:space="0" w:color="auto"/>
              <w:right w:val="single" w:sz="4" w:space="0" w:color="auto"/>
            </w:tcBorders>
            <w:shd w:val="clear" w:color="auto" w:fill="auto"/>
            <w:noWrap/>
            <w:vAlign w:val="center"/>
            <w:hideMark/>
          </w:tcPr>
          <w:p w14:paraId="6BDA0947" w14:textId="77777777" w:rsidR="004D0C4D" w:rsidRPr="00526360" w:rsidRDefault="004D0C4D" w:rsidP="00FF30D4">
            <w:pPr>
              <w:spacing w:after="0"/>
              <w:jc w:val="center"/>
              <w:rPr>
                <w:rFonts w:cstheme="minorHAnsi"/>
                <w:color w:val="000000"/>
              </w:rPr>
            </w:pPr>
          </w:p>
        </w:tc>
        <w:tc>
          <w:tcPr>
            <w:tcW w:w="2400" w:type="dxa"/>
            <w:tcBorders>
              <w:top w:val="nil"/>
              <w:left w:val="nil"/>
              <w:bottom w:val="single" w:sz="4" w:space="0" w:color="auto"/>
              <w:right w:val="single" w:sz="4" w:space="0" w:color="auto"/>
            </w:tcBorders>
            <w:shd w:val="clear" w:color="auto" w:fill="auto"/>
            <w:vAlign w:val="center"/>
            <w:hideMark/>
          </w:tcPr>
          <w:p w14:paraId="26A2DC42" w14:textId="77777777" w:rsidR="004D0C4D" w:rsidRPr="00526360" w:rsidRDefault="004D0C4D" w:rsidP="00FF30D4">
            <w:pPr>
              <w:spacing w:after="0"/>
              <w:rPr>
                <w:rFonts w:cstheme="minorHAnsi"/>
                <w:color w:val="000000"/>
              </w:rPr>
            </w:pPr>
            <w:r w:rsidRPr="00526360">
              <w:rPr>
                <w:rFonts w:cstheme="minorHAnsi"/>
                <w:color w:val="000000"/>
              </w:rPr>
              <w:t>Gastroschisis (starting on 10/01/2009)</w:t>
            </w:r>
          </w:p>
        </w:tc>
        <w:tc>
          <w:tcPr>
            <w:tcW w:w="2360" w:type="dxa"/>
            <w:tcBorders>
              <w:top w:val="nil"/>
              <w:left w:val="nil"/>
              <w:bottom w:val="single" w:sz="4" w:space="0" w:color="auto"/>
              <w:right w:val="single" w:sz="4" w:space="0" w:color="auto"/>
            </w:tcBorders>
            <w:shd w:val="clear" w:color="auto" w:fill="auto"/>
            <w:vAlign w:val="center"/>
            <w:hideMark/>
          </w:tcPr>
          <w:p w14:paraId="50E8A65E" w14:textId="77777777" w:rsidR="004D0C4D" w:rsidRPr="00526360" w:rsidRDefault="004D0C4D" w:rsidP="00FF30D4">
            <w:pPr>
              <w:spacing w:after="0"/>
              <w:rPr>
                <w:rFonts w:cstheme="minorHAnsi"/>
                <w:color w:val="000000"/>
              </w:rPr>
            </w:pPr>
            <w:r w:rsidRPr="00526360">
              <w:rPr>
                <w:rFonts w:cstheme="minorHAnsi"/>
                <w:color w:val="000000"/>
              </w:rPr>
              <w:t>756.73</w:t>
            </w:r>
          </w:p>
        </w:tc>
        <w:tc>
          <w:tcPr>
            <w:tcW w:w="2360" w:type="dxa"/>
            <w:tcBorders>
              <w:top w:val="nil"/>
              <w:left w:val="nil"/>
              <w:bottom w:val="single" w:sz="4" w:space="0" w:color="auto"/>
              <w:right w:val="single" w:sz="4" w:space="0" w:color="auto"/>
            </w:tcBorders>
            <w:shd w:val="clear" w:color="auto" w:fill="auto"/>
            <w:vAlign w:val="center"/>
            <w:hideMark/>
          </w:tcPr>
          <w:p w14:paraId="08434E8D" w14:textId="77777777" w:rsidR="004D0C4D" w:rsidRPr="00526360" w:rsidRDefault="004D0C4D" w:rsidP="00FF30D4">
            <w:pPr>
              <w:spacing w:after="0"/>
              <w:rPr>
                <w:rFonts w:cstheme="minorHAnsi"/>
                <w:color w:val="000000"/>
              </w:rPr>
            </w:pPr>
            <w:r w:rsidRPr="00526360">
              <w:rPr>
                <w:rFonts w:cstheme="minorHAnsi"/>
                <w:color w:val="000000"/>
              </w:rPr>
              <w:t>756.71</w:t>
            </w:r>
          </w:p>
        </w:tc>
        <w:tc>
          <w:tcPr>
            <w:tcW w:w="2360" w:type="dxa"/>
            <w:tcBorders>
              <w:top w:val="nil"/>
              <w:left w:val="nil"/>
              <w:bottom w:val="single" w:sz="4" w:space="0" w:color="auto"/>
              <w:right w:val="single" w:sz="4" w:space="0" w:color="auto"/>
            </w:tcBorders>
            <w:shd w:val="clear" w:color="auto" w:fill="auto"/>
            <w:vAlign w:val="center"/>
            <w:hideMark/>
          </w:tcPr>
          <w:p w14:paraId="19292801" w14:textId="77777777" w:rsidR="004D0C4D" w:rsidRPr="00526360" w:rsidRDefault="004D0C4D" w:rsidP="00FF30D4">
            <w:pPr>
              <w:spacing w:after="0"/>
              <w:rPr>
                <w:rFonts w:cstheme="minorHAnsi"/>
                <w:color w:val="000000"/>
              </w:rPr>
            </w:pPr>
            <w:r w:rsidRPr="00526360">
              <w:rPr>
                <w:rFonts w:cstheme="minorHAnsi"/>
                <w:color w:val="000000"/>
              </w:rPr>
              <w:t>Q79.3</w:t>
            </w:r>
          </w:p>
        </w:tc>
      </w:tr>
      <w:tr w:rsidR="004D0C4D" w:rsidRPr="00526360" w14:paraId="14C999DC" w14:textId="77777777" w:rsidTr="00047067">
        <w:trPr>
          <w:trHeight w:val="57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5453565A" w14:textId="77777777" w:rsidR="004D0C4D" w:rsidRPr="00526360" w:rsidRDefault="004D0C4D" w:rsidP="00FF30D4">
            <w:pPr>
              <w:spacing w:after="0"/>
              <w:jc w:val="center"/>
              <w:rPr>
                <w:rFonts w:cstheme="minorHAnsi"/>
                <w:color w:val="000000"/>
              </w:rPr>
            </w:pPr>
            <w:r w:rsidRPr="00526360">
              <w:rPr>
                <w:rFonts w:cstheme="minorHAnsi"/>
                <w:color w:val="000000"/>
              </w:rPr>
              <w:t>26</w:t>
            </w:r>
          </w:p>
        </w:tc>
        <w:tc>
          <w:tcPr>
            <w:tcW w:w="2400" w:type="dxa"/>
            <w:tcBorders>
              <w:top w:val="nil"/>
              <w:left w:val="nil"/>
              <w:bottom w:val="single" w:sz="4" w:space="0" w:color="auto"/>
              <w:right w:val="single" w:sz="4" w:space="0" w:color="auto"/>
            </w:tcBorders>
            <w:shd w:val="clear" w:color="auto" w:fill="auto"/>
            <w:vAlign w:val="center"/>
            <w:hideMark/>
          </w:tcPr>
          <w:p w14:paraId="1C24A1CD" w14:textId="77777777" w:rsidR="004D0C4D" w:rsidRPr="00526360" w:rsidRDefault="004D0C4D" w:rsidP="00FF30D4">
            <w:pPr>
              <w:spacing w:after="0"/>
              <w:rPr>
                <w:rFonts w:cstheme="minorHAnsi"/>
                <w:color w:val="000000"/>
              </w:rPr>
            </w:pPr>
            <w:r w:rsidRPr="00526360">
              <w:rPr>
                <w:rFonts w:cstheme="minorHAnsi"/>
                <w:color w:val="000000"/>
              </w:rPr>
              <w:t>Hypoplastic Left Heart Syndrome</w:t>
            </w:r>
          </w:p>
        </w:tc>
        <w:tc>
          <w:tcPr>
            <w:tcW w:w="2360" w:type="dxa"/>
            <w:tcBorders>
              <w:top w:val="nil"/>
              <w:left w:val="nil"/>
              <w:bottom w:val="single" w:sz="4" w:space="0" w:color="auto"/>
              <w:right w:val="single" w:sz="4" w:space="0" w:color="auto"/>
            </w:tcBorders>
            <w:shd w:val="clear" w:color="auto" w:fill="auto"/>
            <w:vAlign w:val="center"/>
            <w:hideMark/>
          </w:tcPr>
          <w:p w14:paraId="445FE68D" w14:textId="77777777" w:rsidR="004D0C4D" w:rsidRPr="00526360" w:rsidRDefault="004D0C4D" w:rsidP="00FF30D4">
            <w:pPr>
              <w:spacing w:after="0"/>
              <w:rPr>
                <w:rFonts w:cstheme="minorHAnsi"/>
                <w:color w:val="000000"/>
              </w:rPr>
            </w:pPr>
            <w:r w:rsidRPr="00526360">
              <w:rPr>
                <w:rFonts w:cstheme="minorHAnsi"/>
                <w:color w:val="000000"/>
              </w:rPr>
              <w:t>746.7</w:t>
            </w:r>
          </w:p>
        </w:tc>
        <w:tc>
          <w:tcPr>
            <w:tcW w:w="2360" w:type="dxa"/>
            <w:tcBorders>
              <w:top w:val="nil"/>
              <w:left w:val="nil"/>
              <w:bottom w:val="single" w:sz="4" w:space="0" w:color="auto"/>
              <w:right w:val="single" w:sz="4" w:space="0" w:color="auto"/>
            </w:tcBorders>
            <w:shd w:val="clear" w:color="auto" w:fill="auto"/>
            <w:vAlign w:val="center"/>
            <w:hideMark/>
          </w:tcPr>
          <w:p w14:paraId="2E1C8817" w14:textId="77777777" w:rsidR="004D0C4D" w:rsidRPr="00526360" w:rsidRDefault="004D0C4D" w:rsidP="00FF30D4">
            <w:pPr>
              <w:spacing w:after="0"/>
              <w:rPr>
                <w:rFonts w:cstheme="minorHAnsi"/>
                <w:color w:val="000000"/>
              </w:rPr>
            </w:pPr>
            <w:r w:rsidRPr="00526360">
              <w:rPr>
                <w:rFonts w:cstheme="minorHAnsi"/>
                <w:color w:val="000000"/>
              </w:rPr>
              <w:t>746.70</w:t>
            </w:r>
          </w:p>
        </w:tc>
        <w:tc>
          <w:tcPr>
            <w:tcW w:w="2360" w:type="dxa"/>
            <w:tcBorders>
              <w:top w:val="nil"/>
              <w:left w:val="nil"/>
              <w:bottom w:val="single" w:sz="4" w:space="0" w:color="auto"/>
              <w:right w:val="single" w:sz="4" w:space="0" w:color="auto"/>
            </w:tcBorders>
            <w:shd w:val="clear" w:color="auto" w:fill="auto"/>
            <w:vAlign w:val="center"/>
            <w:hideMark/>
          </w:tcPr>
          <w:p w14:paraId="179D9E2B" w14:textId="77777777" w:rsidR="004D0C4D" w:rsidRPr="00526360" w:rsidRDefault="004D0C4D" w:rsidP="00FF30D4">
            <w:pPr>
              <w:spacing w:after="0"/>
              <w:rPr>
                <w:rFonts w:cstheme="minorHAnsi"/>
                <w:color w:val="000000"/>
              </w:rPr>
            </w:pPr>
            <w:r w:rsidRPr="00526360">
              <w:rPr>
                <w:rFonts w:cstheme="minorHAnsi"/>
                <w:color w:val="000000"/>
              </w:rPr>
              <w:t>Q23.4</w:t>
            </w:r>
          </w:p>
        </w:tc>
      </w:tr>
      <w:tr w:rsidR="004D0C4D" w:rsidRPr="00526360" w14:paraId="5B7ACC1D" w14:textId="77777777" w:rsidTr="00047067">
        <w:trPr>
          <w:trHeight w:val="855"/>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15205648" w14:textId="77777777" w:rsidR="004D0C4D" w:rsidRPr="00526360" w:rsidRDefault="004D0C4D" w:rsidP="00FF30D4">
            <w:pPr>
              <w:spacing w:after="0"/>
              <w:jc w:val="center"/>
              <w:rPr>
                <w:rFonts w:cstheme="minorHAnsi"/>
                <w:color w:val="000000"/>
              </w:rPr>
            </w:pPr>
            <w:r w:rsidRPr="00526360">
              <w:rPr>
                <w:rFonts w:cstheme="minorHAnsi"/>
                <w:color w:val="000000"/>
              </w:rPr>
              <w:t>27</w:t>
            </w:r>
          </w:p>
        </w:tc>
        <w:tc>
          <w:tcPr>
            <w:tcW w:w="2400" w:type="dxa"/>
            <w:tcBorders>
              <w:top w:val="nil"/>
              <w:left w:val="nil"/>
              <w:bottom w:val="single" w:sz="4" w:space="0" w:color="auto"/>
              <w:right w:val="single" w:sz="4" w:space="0" w:color="auto"/>
            </w:tcBorders>
            <w:shd w:val="clear" w:color="auto" w:fill="auto"/>
            <w:vAlign w:val="center"/>
            <w:hideMark/>
          </w:tcPr>
          <w:p w14:paraId="149AB4F7" w14:textId="77777777" w:rsidR="004D0C4D" w:rsidRPr="00526360" w:rsidRDefault="004D0C4D" w:rsidP="00FF30D4">
            <w:pPr>
              <w:spacing w:after="0"/>
              <w:rPr>
                <w:rFonts w:cstheme="minorHAnsi"/>
                <w:color w:val="000000"/>
              </w:rPr>
            </w:pPr>
            <w:r w:rsidRPr="00526360">
              <w:rPr>
                <w:rFonts w:cstheme="minorHAnsi"/>
                <w:color w:val="000000"/>
              </w:rPr>
              <w:t>Hypospadias</w:t>
            </w:r>
          </w:p>
        </w:tc>
        <w:tc>
          <w:tcPr>
            <w:tcW w:w="2360" w:type="dxa"/>
            <w:tcBorders>
              <w:top w:val="nil"/>
              <w:left w:val="nil"/>
              <w:bottom w:val="single" w:sz="4" w:space="0" w:color="auto"/>
              <w:right w:val="single" w:sz="4" w:space="0" w:color="auto"/>
            </w:tcBorders>
            <w:shd w:val="clear" w:color="auto" w:fill="auto"/>
            <w:vAlign w:val="center"/>
            <w:hideMark/>
          </w:tcPr>
          <w:p w14:paraId="0E1D3309" w14:textId="77777777" w:rsidR="004D0C4D" w:rsidRPr="00526360" w:rsidRDefault="004D0C4D" w:rsidP="00FF30D4">
            <w:pPr>
              <w:spacing w:after="0"/>
              <w:rPr>
                <w:rFonts w:cstheme="minorHAnsi"/>
                <w:color w:val="000000"/>
              </w:rPr>
            </w:pPr>
            <w:r w:rsidRPr="00526360">
              <w:rPr>
                <w:rFonts w:cstheme="minorHAnsi"/>
                <w:color w:val="000000"/>
              </w:rPr>
              <w:t>752.61</w:t>
            </w:r>
          </w:p>
        </w:tc>
        <w:tc>
          <w:tcPr>
            <w:tcW w:w="2360" w:type="dxa"/>
            <w:tcBorders>
              <w:top w:val="nil"/>
              <w:left w:val="nil"/>
              <w:bottom w:val="single" w:sz="4" w:space="0" w:color="auto"/>
              <w:right w:val="single" w:sz="4" w:space="0" w:color="auto"/>
            </w:tcBorders>
            <w:shd w:val="clear" w:color="auto" w:fill="auto"/>
            <w:vAlign w:val="center"/>
            <w:hideMark/>
          </w:tcPr>
          <w:p w14:paraId="113BA8CE" w14:textId="77777777" w:rsidR="004D0C4D" w:rsidRPr="00526360" w:rsidRDefault="004D0C4D" w:rsidP="00FF30D4">
            <w:pPr>
              <w:spacing w:after="0"/>
              <w:rPr>
                <w:rFonts w:cstheme="minorHAnsi"/>
                <w:color w:val="000000"/>
              </w:rPr>
            </w:pPr>
            <w:r w:rsidRPr="00526360">
              <w:rPr>
                <w:rFonts w:cstheme="minorHAnsi"/>
                <w:color w:val="000000"/>
              </w:rPr>
              <w:t>752.60 – 752.62 (excluding 752.61 and 752.621)</w:t>
            </w:r>
          </w:p>
        </w:tc>
        <w:tc>
          <w:tcPr>
            <w:tcW w:w="2360" w:type="dxa"/>
            <w:tcBorders>
              <w:top w:val="nil"/>
              <w:left w:val="nil"/>
              <w:bottom w:val="single" w:sz="4" w:space="0" w:color="auto"/>
              <w:right w:val="single" w:sz="4" w:space="0" w:color="auto"/>
            </w:tcBorders>
            <w:shd w:val="clear" w:color="auto" w:fill="auto"/>
            <w:vAlign w:val="center"/>
            <w:hideMark/>
          </w:tcPr>
          <w:p w14:paraId="38C793B8" w14:textId="77777777" w:rsidR="004D0C4D" w:rsidRPr="00526360" w:rsidRDefault="004D0C4D" w:rsidP="00FF30D4">
            <w:pPr>
              <w:spacing w:after="0"/>
              <w:rPr>
                <w:rFonts w:cstheme="minorHAnsi"/>
                <w:color w:val="000000"/>
              </w:rPr>
            </w:pPr>
            <w:r w:rsidRPr="00526360">
              <w:rPr>
                <w:rFonts w:cstheme="minorHAnsi"/>
                <w:color w:val="000000"/>
              </w:rPr>
              <w:t>Q54.0 – Q54.9 (excluding Q54.4)</w:t>
            </w:r>
          </w:p>
        </w:tc>
      </w:tr>
      <w:tr w:rsidR="004D0C4D" w:rsidRPr="00526360" w14:paraId="4590D47A" w14:textId="77777777" w:rsidTr="00047067">
        <w:trPr>
          <w:trHeight w:val="855"/>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10F55F50" w14:textId="77777777" w:rsidR="004D0C4D" w:rsidRPr="00526360" w:rsidRDefault="004D0C4D" w:rsidP="00FF30D4">
            <w:pPr>
              <w:spacing w:after="0"/>
              <w:jc w:val="center"/>
              <w:rPr>
                <w:rFonts w:cstheme="minorHAnsi"/>
                <w:color w:val="000000"/>
              </w:rPr>
            </w:pPr>
            <w:r w:rsidRPr="00526360">
              <w:rPr>
                <w:rFonts w:cstheme="minorHAnsi"/>
                <w:color w:val="000000"/>
              </w:rPr>
              <w:t>28</w:t>
            </w:r>
          </w:p>
        </w:tc>
        <w:tc>
          <w:tcPr>
            <w:tcW w:w="2400" w:type="dxa"/>
            <w:tcBorders>
              <w:top w:val="nil"/>
              <w:left w:val="nil"/>
              <w:bottom w:val="single" w:sz="4" w:space="0" w:color="auto"/>
              <w:right w:val="single" w:sz="4" w:space="0" w:color="auto"/>
            </w:tcBorders>
            <w:shd w:val="clear" w:color="auto" w:fill="auto"/>
            <w:vAlign w:val="center"/>
            <w:hideMark/>
          </w:tcPr>
          <w:p w14:paraId="30562D52" w14:textId="77777777" w:rsidR="004D0C4D" w:rsidRPr="00526360" w:rsidRDefault="004D0C4D" w:rsidP="00FF30D4">
            <w:pPr>
              <w:spacing w:after="0"/>
              <w:rPr>
                <w:rFonts w:cstheme="minorHAnsi"/>
                <w:color w:val="000000"/>
              </w:rPr>
            </w:pPr>
            <w:r w:rsidRPr="00526360">
              <w:rPr>
                <w:rFonts w:cstheme="minorHAnsi"/>
                <w:color w:val="000000"/>
              </w:rPr>
              <w:t>Limb Deficiencies</w:t>
            </w:r>
          </w:p>
        </w:tc>
        <w:tc>
          <w:tcPr>
            <w:tcW w:w="2360" w:type="dxa"/>
            <w:tcBorders>
              <w:top w:val="nil"/>
              <w:left w:val="nil"/>
              <w:bottom w:val="single" w:sz="4" w:space="0" w:color="auto"/>
              <w:right w:val="single" w:sz="4" w:space="0" w:color="auto"/>
            </w:tcBorders>
            <w:shd w:val="clear" w:color="auto" w:fill="auto"/>
            <w:vAlign w:val="center"/>
            <w:hideMark/>
          </w:tcPr>
          <w:p w14:paraId="75157189" w14:textId="77777777" w:rsidR="004D0C4D" w:rsidRPr="00526360" w:rsidRDefault="004D0C4D" w:rsidP="00FF30D4">
            <w:pPr>
              <w:spacing w:after="0"/>
              <w:rPr>
                <w:rFonts w:cstheme="minorHAnsi"/>
                <w:color w:val="000000"/>
              </w:rPr>
            </w:pPr>
            <w:r w:rsidRPr="00526360">
              <w:rPr>
                <w:rFonts w:cstheme="minorHAnsi"/>
                <w:color w:val="000000"/>
              </w:rPr>
              <w:t>755.2 – 755.4</w:t>
            </w:r>
          </w:p>
        </w:tc>
        <w:tc>
          <w:tcPr>
            <w:tcW w:w="2360" w:type="dxa"/>
            <w:tcBorders>
              <w:top w:val="nil"/>
              <w:left w:val="nil"/>
              <w:bottom w:val="single" w:sz="4" w:space="0" w:color="auto"/>
              <w:right w:val="single" w:sz="4" w:space="0" w:color="auto"/>
            </w:tcBorders>
            <w:shd w:val="clear" w:color="auto" w:fill="auto"/>
            <w:vAlign w:val="center"/>
            <w:hideMark/>
          </w:tcPr>
          <w:p w14:paraId="52B1914D" w14:textId="77777777" w:rsidR="004D0C4D" w:rsidRPr="00526360" w:rsidRDefault="004D0C4D" w:rsidP="00FF30D4">
            <w:pPr>
              <w:spacing w:after="0"/>
              <w:rPr>
                <w:rFonts w:cstheme="minorHAnsi"/>
                <w:color w:val="000000"/>
              </w:rPr>
            </w:pPr>
            <w:r w:rsidRPr="00526360">
              <w:rPr>
                <w:rFonts w:cstheme="minorHAnsi"/>
                <w:color w:val="000000"/>
              </w:rPr>
              <w:t>755.20 – 755.49</w:t>
            </w:r>
          </w:p>
        </w:tc>
        <w:tc>
          <w:tcPr>
            <w:tcW w:w="2360" w:type="dxa"/>
            <w:tcBorders>
              <w:top w:val="nil"/>
              <w:left w:val="nil"/>
              <w:bottom w:val="single" w:sz="4" w:space="0" w:color="auto"/>
              <w:right w:val="single" w:sz="4" w:space="0" w:color="auto"/>
            </w:tcBorders>
            <w:shd w:val="clear" w:color="auto" w:fill="auto"/>
            <w:vAlign w:val="center"/>
            <w:hideMark/>
          </w:tcPr>
          <w:p w14:paraId="01200C9F" w14:textId="77777777" w:rsidR="004D0C4D" w:rsidRPr="00526360" w:rsidRDefault="004D0C4D" w:rsidP="00FF30D4">
            <w:pPr>
              <w:spacing w:after="0"/>
              <w:rPr>
                <w:rFonts w:cstheme="minorHAnsi"/>
                <w:color w:val="000000"/>
              </w:rPr>
            </w:pPr>
            <w:r w:rsidRPr="00526360">
              <w:rPr>
                <w:rFonts w:cstheme="minorHAnsi"/>
                <w:color w:val="000000"/>
              </w:rPr>
              <w:t>Q71.0 – Q71.9, Q72.0 – Q72.9, Q73.0 – Q73.8</w:t>
            </w:r>
          </w:p>
        </w:tc>
      </w:tr>
      <w:tr w:rsidR="004D0C4D" w:rsidRPr="00526360" w14:paraId="1974B93D" w14:textId="77777777" w:rsidTr="00047067">
        <w:trPr>
          <w:trHeight w:val="114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034264F" w14:textId="77777777" w:rsidR="004D0C4D" w:rsidRPr="00526360" w:rsidRDefault="004D0C4D" w:rsidP="00FF30D4">
            <w:pPr>
              <w:spacing w:after="0"/>
              <w:jc w:val="center"/>
              <w:rPr>
                <w:rFonts w:cstheme="minorHAnsi"/>
                <w:color w:val="000000"/>
              </w:rPr>
            </w:pPr>
            <w:r w:rsidRPr="00526360">
              <w:rPr>
                <w:rFonts w:cstheme="minorHAnsi"/>
                <w:color w:val="000000"/>
              </w:rPr>
              <w:t>29</w:t>
            </w:r>
          </w:p>
        </w:tc>
        <w:tc>
          <w:tcPr>
            <w:tcW w:w="2400" w:type="dxa"/>
            <w:tcBorders>
              <w:top w:val="nil"/>
              <w:left w:val="nil"/>
              <w:bottom w:val="single" w:sz="4" w:space="0" w:color="auto"/>
              <w:right w:val="single" w:sz="4" w:space="0" w:color="auto"/>
            </w:tcBorders>
            <w:shd w:val="clear" w:color="auto" w:fill="auto"/>
            <w:vAlign w:val="center"/>
            <w:hideMark/>
          </w:tcPr>
          <w:p w14:paraId="4BAE8FC5" w14:textId="77777777" w:rsidR="004D0C4D" w:rsidRPr="00526360" w:rsidRDefault="004D0C4D" w:rsidP="00FF30D4">
            <w:pPr>
              <w:spacing w:after="0"/>
              <w:rPr>
                <w:rFonts w:cstheme="minorHAnsi"/>
                <w:color w:val="000000"/>
              </w:rPr>
            </w:pPr>
            <w:r w:rsidRPr="00526360">
              <w:rPr>
                <w:rFonts w:cstheme="minorHAnsi"/>
                <w:color w:val="000000"/>
              </w:rPr>
              <w:t>Spina Bifida (w/out anencephaly)</w:t>
            </w:r>
          </w:p>
        </w:tc>
        <w:tc>
          <w:tcPr>
            <w:tcW w:w="2360" w:type="dxa"/>
            <w:tcBorders>
              <w:top w:val="nil"/>
              <w:left w:val="nil"/>
              <w:bottom w:val="single" w:sz="4" w:space="0" w:color="auto"/>
              <w:right w:val="single" w:sz="4" w:space="0" w:color="auto"/>
            </w:tcBorders>
            <w:shd w:val="clear" w:color="auto" w:fill="auto"/>
            <w:vAlign w:val="center"/>
            <w:hideMark/>
          </w:tcPr>
          <w:p w14:paraId="02CE6810" w14:textId="77777777" w:rsidR="004D0C4D" w:rsidRPr="00526360" w:rsidRDefault="004D0C4D" w:rsidP="00FF30D4">
            <w:pPr>
              <w:spacing w:after="0"/>
              <w:rPr>
                <w:rFonts w:cstheme="minorHAnsi"/>
                <w:color w:val="000000"/>
              </w:rPr>
            </w:pPr>
            <w:r w:rsidRPr="00526360">
              <w:rPr>
                <w:rFonts w:cstheme="minorHAnsi"/>
                <w:color w:val="000000"/>
              </w:rPr>
              <w:t>741.0, 741.9 without 740.0-740.1</w:t>
            </w:r>
          </w:p>
        </w:tc>
        <w:tc>
          <w:tcPr>
            <w:tcW w:w="2360" w:type="dxa"/>
            <w:tcBorders>
              <w:top w:val="nil"/>
              <w:left w:val="nil"/>
              <w:bottom w:val="single" w:sz="4" w:space="0" w:color="auto"/>
              <w:right w:val="single" w:sz="4" w:space="0" w:color="auto"/>
            </w:tcBorders>
            <w:shd w:val="clear" w:color="auto" w:fill="auto"/>
            <w:vAlign w:val="center"/>
            <w:hideMark/>
          </w:tcPr>
          <w:p w14:paraId="437AEC14" w14:textId="77777777" w:rsidR="004D0C4D" w:rsidRPr="00526360" w:rsidRDefault="004D0C4D" w:rsidP="00FF30D4">
            <w:pPr>
              <w:spacing w:after="0"/>
              <w:rPr>
                <w:rFonts w:cstheme="minorHAnsi"/>
                <w:color w:val="000000"/>
              </w:rPr>
            </w:pPr>
            <w:r w:rsidRPr="00526360">
              <w:rPr>
                <w:rFonts w:cstheme="minorHAnsi"/>
                <w:color w:val="000000"/>
              </w:rPr>
              <w:t>741.00-741.99 without 740.00-740.10</w:t>
            </w:r>
          </w:p>
        </w:tc>
        <w:tc>
          <w:tcPr>
            <w:tcW w:w="2360" w:type="dxa"/>
            <w:tcBorders>
              <w:top w:val="nil"/>
              <w:left w:val="nil"/>
              <w:bottom w:val="single" w:sz="4" w:space="0" w:color="auto"/>
              <w:right w:val="single" w:sz="4" w:space="0" w:color="auto"/>
            </w:tcBorders>
            <w:shd w:val="clear" w:color="auto" w:fill="auto"/>
            <w:vAlign w:val="center"/>
            <w:hideMark/>
          </w:tcPr>
          <w:p w14:paraId="5DBF92EF" w14:textId="77777777" w:rsidR="004D0C4D" w:rsidRPr="00526360" w:rsidRDefault="004D0C4D" w:rsidP="00FF30D4">
            <w:pPr>
              <w:spacing w:after="0"/>
              <w:rPr>
                <w:rFonts w:cstheme="minorHAnsi"/>
                <w:color w:val="000000"/>
              </w:rPr>
            </w:pPr>
            <w:r w:rsidRPr="00526360">
              <w:rPr>
                <w:rFonts w:cstheme="minorHAnsi"/>
                <w:color w:val="000000"/>
              </w:rPr>
              <w:t>Q05.0 - Q05.9, Q07.01, Q07.03 without Q00.0 - Q00.1</w:t>
            </w:r>
          </w:p>
        </w:tc>
      </w:tr>
      <w:tr w:rsidR="004D0C4D" w:rsidRPr="00526360" w14:paraId="23469645" w14:textId="77777777" w:rsidTr="00047067">
        <w:trPr>
          <w:trHeight w:val="57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2DF3078B" w14:textId="77777777" w:rsidR="004D0C4D" w:rsidRPr="00526360" w:rsidRDefault="004D0C4D" w:rsidP="00FF30D4">
            <w:pPr>
              <w:spacing w:after="0"/>
              <w:jc w:val="center"/>
              <w:rPr>
                <w:rFonts w:cstheme="minorHAnsi"/>
                <w:color w:val="000000"/>
              </w:rPr>
            </w:pPr>
            <w:r w:rsidRPr="00526360">
              <w:rPr>
                <w:rFonts w:cstheme="minorHAnsi"/>
                <w:color w:val="000000"/>
              </w:rPr>
              <w:t>30</w:t>
            </w:r>
          </w:p>
        </w:tc>
        <w:tc>
          <w:tcPr>
            <w:tcW w:w="2400" w:type="dxa"/>
            <w:tcBorders>
              <w:top w:val="nil"/>
              <w:left w:val="nil"/>
              <w:bottom w:val="single" w:sz="4" w:space="0" w:color="auto"/>
              <w:right w:val="single" w:sz="4" w:space="0" w:color="auto"/>
            </w:tcBorders>
            <w:shd w:val="clear" w:color="auto" w:fill="auto"/>
            <w:vAlign w:val="center"/>
            <w:hideMark/>
          </w:tcPr>
          <w:p w14:paraId="5F7523AE" w14:textId="77777777" w:rsidR="004D0C4D" w:rsidRPr="00526360" w:rsidRDefault="004D0C4D" w:rsidP="00FF30D4">
            <w:pPr>
              <w:spacing w:after="0"/>
              <w:rPr>
                <w:rFonts w:cstheme="minorHAnsi"/>
                <w:color w:val="000000"/>
              </w:rPr>
            </w:pPr>
            <w:r w:rsidRPr="00526360">
              <w:rPr>
                <w:rFonts w:cstheme="minorHAnsi"/>
                <w:color w:val="000000"/>
              </w:rPr>
              <w:t>Tetralogy of Fallot</w:t>
            </w:r>
          </w:p>
        </w:tc>
        <w:tc>
          <w:tcPr>
            <w:tcW w:w="2360" w:type="dxa"/>
            <w:tcBorders>
              <w:top w:val="nil"/>
              <w:left w:val="nil"/>
              <w:bottom w:val="single" w:sz="4" w:space="0" w:color="auto"/>
              <w:right w:val="single" w:sz="4" w:space="0" w:color="auto"/>
            </w:tcBorders>
            <w:shd w:val="clear" w:color="auto" w:fill="auto"/>
            <w:vAlign w:val="center"/>
            <w:hideMark/>
          </w:tcPr>
          <w:p w14:paraId="2BE6AF4A" w14:textId="77777777" w:rsidR="004D0C4D" w:rsidRPr="00526360" w:rsidRDefault="004D0C4D" w:rsidP="00FF30D4">
            <w:pPr>
              <w:spacing w:after="0"/>
              <w:rPr>
                <w:rFonts w:cstheme="minorHAnsi"/>
                <w:color w:val="000000"/>
              </w:rPr>
            </w:pPr>
            <w:r w:rsidRPr="00526360">
              <w:rPr>
                <w:rFonts w:cstheme="minorHAnsi"/>
                <w:color w:val="000000"/>
              </w:rPr>
              <w:t>745.2</w:t>
            </w:r>
          </w:p>
        </w:tc>
        <w:tc>
          <w:tcPr>
            <w:tcW w:w="2360" w:type="dxa"/>
            <w:tcBorders>
              <w:top w:val="nil"/>
              <w:left w:val="nil"/>
              <w:bottom w:val="single" w:sz="4" w:space="0" w:color="auto"/>
              <w:right w:val="single" w:sz="4" w:space="0" w:color="auto"/>
            </w:tcBorders>
            <w:shd w:val="clear" w:color="auto" w:fill="auto"/>
            <w:vAlign w:val="center"/>
            <w:hideMark/>
          </w:tcPr>
          <w:p w14:paraId="4BDF84FF" w14:textId="77777777" w:rsidR="004D0C4D" w:rsidRPr="00526360" w:rsidRDefault="004D0C4D" w:rsidP="00FF30D4">
            <w:pPr>
              <w:spacing w:after="0"/>
              <w:rPr>
                <w:rFonts w:cstheme="minorHAnsi"/>
                <w:color w:val="000000"/>
              </w:rPr>
            </w:pPr>
            <w:r w:rsidRPr="00526360">
              <w:rPr>
                <w:rFonts w:cstheme="minorHAnsi"/>
                <w:color w:val="000000"/>
              </w:rPr>
              <w:t>745.20 – 745.21, 747.31</w:t>
            </w:r>
          </w:p>
        </w:tc>
        <w:tc>
          <w:tcPr>
            <w:tcW w:w="2360" w:type="dxa"/>
            <w:tcBorders>
              <w:top w:val="nil"/>
              <w:left w:val="nil"/>
              <w:bottom w:val="single" w:sz="4" w:space="0" w:color="auto"/>
              <w:right w:val="single" w:sz="4" w:space="0" w:color="auto"/>
            </w:tcBorders>
            <w:shd w:val="clear" w:color="auto" w:fill="auto"/>
            <w:vAlign w:val="center"/>
            <w:hideMark/>
          </w:tcPr>
          <w:p w14:paraId="58FDFFAE" w14:textId="77777777" w:rsidR="004D0C4D" w:rsidRPr="00526360" w:rsidRDefault="004D0C4D" w:rsidP="00FF30D4">
            <w:pPr>
              <w:spacing w:after="0"/>
              <w:rPr>
                <w:rFonts w:cstheme="minorHAnsi"/>
                <w:color w:val="000000"/>
              </w:rPr>
            </w:pPr>
            <w:r w:rsidRPr="00526360">
              <w:rPr>
                <w:rFonts w:cstheme="minorHAnsi"/>
                <w:color w:val="000000"/>
              </w:rPr>
              <w:t>Q21.3</w:t>
            </w:r>
          </w:p>
        </w:tc>
      </w:tr>
      <w:tr w:rsidR="004D0C4D" w:rsidRPr="00526360" w14:paraId="0D3CF657" w14:textId="77777777" w:rsidTr="00047067">
        <w:trPr>
          <w:trHeight w:val="62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65FFA9A9" w14:textId="77777777" w:rsidR="004D0C4D" w:rsidRPr="00526360" w:rsidRDefault="004D0C4D" w:rsidP="00FF30D4">
            <w:pPr>
              <w:spacing w:after="0"/>
              <w:jc w:val="center"/>
              <w:rPr>
                <w:rFonts w:cstheme="minorHAnsi"/>
                <w:color w:val="000000"/>
              </w:rPr>
            </w:pPr>
            <w:r w:rsidRPr="00526360">
              <w:rPr>
                <w:rFonts w:cstheme="minorHAnsi"/>
                <w:color w:val="000000"/>
              </w:rPr>
              <w:t>31</w:t>
            </w:r>
          </w:p>
        </w:tc>
        <w:tc>
          <w:tcPr>
            <w:tcW w:w="2400" w:type="dxa"/>
            <w:tcBorders>
              <w:top w:val="nil"/>
              <w:left w:val="nil"/>
              <w:bottom w:val="single" w:sz="4" w:space="0" w:color="auto"/>
              <w:right w:val="single" w:sz="4" w:space="0" w:color="auto"/>
            </w:tcBorders>
            <w:shd w:val="clear" w:color="auto" w:fill="auto"/>
            <w:vAlign w:val="center"/>
            <w:hideMark/>
          </w:tcPr>
          <w:p w14:paraId="1C1C9502" w14:textId="77777777" w:rsidR="004D0C4D" w:rsidRPr="00526360" w:rsidRDefault="004D0C4D" w:rsidP="00FF30D4">
            <w:pPr>
              <w:spacing w:after="0"/>
              <w:rPr>
                <w:rFonts w:cstheme="minorHAnsi"/>
                <w:color w:val="000000"/>
              </w:rPr>
            </w:pPr>
            <w:r w:rsidRPr="00526360">
              <w:rPr>
                <w:rFonts w:cstheme="minorHAnsi"/>
                <w:color w:val="000000"/>
              </w:rPr>
              <w:t>Transposition of the Great Arteries</w:t>
            </w:r>
          </w:p>
        </w:tc>
        <w:tc>
          <w:tcPr>
            <w:tcW w:w="2360" w:type="dxa"/>
            <w:tcBorders>
              <w:top w:val="nil"/>
              <w:left w:val="nil"/>
              <w:bottom w:val="single" w:sz="4" w:space="0" w:color="auto"/>
              <w:right w:val="single" w:sz="4" w:space="0" w:color="auto"/>
            </w:tcBorders>
            <w:shd w:val="clear" w:color="auto" w:fill="auto"/>
            <w:vAlign w:val="center"/>
            <w:hideMark/>
          </w:tcPr>
          <w:p w14:paraId="0F8D34B0" w14:textId="77777777" w:rsidR="004D0C4D" w:rsidRPr="00526360" w:rsidRDefault="004D0C4D" w:rsidP="00FF30D4">
            <w:pPr>
              <w:spacing w:after="0"/>
              <w:rPr>
                <w:rFonts w:cstheme="minorHAnsi"/>
                <w:color w:val="000000"/>
              </w:rPr>
            </w:pPr>
            <w:r w:rsidRPr="00526360">
              <w:rPr>
                <w:rFonts w:cstheme="minorHAnsi"/>
                <w:color w:val="000000"/>
              </w:rPr>
              <w:t xml:space="preserve">745.10, 745.12, 745.19 </w:t>
            </w:r>
          </w:p>
        </w:tc>
        <w:tc>
          <w:tcPr>
            <w:tcW w:w="2360" w:type="dxa"/>
            <w:tcBorders>
              <w:top w:val="nil"/>
              <w:left w:val="nil"/>
              <w:bottom w:val="single" w:sz="4" w:space="0" w:color="auto"/>
              <w:right w:val="single" w:sz="4" w:space="0" w:color="auto"/>
            </w:tcBorders>
            <w:shd w:val="clear" w:color="auto" w:fill="auto"/>
            <w:vAlign w:val="center"/>
            <w:hideMark/>
          </w:tcPr>
          <w:p w14:paraId="372AF7F0" w14:textId="77777777" w:rsidR="004D0C4D" w:rsidRPr="00526360" w:rsidRDefault="004D0C4D" w:rsidP="00FF30D4">
            <w:pPr>
              <w:spacing w:after="0"/>
              <w:rPr>
                <w:rFonts w:cstheme="minorHAnsi"/>
                <w:color w:val="000000"/>
              </w:rPr>
            </w:pPr>
            <w:r w:rsidRPr="00526360">
              <w:rPr>
                <w:rFonts w:cstheme="minorHAnsi"/>
                <w:color w:val="000000"/>
              </w:rPr>
              <w:t xml:space="preserve">745.10 – 745.12, 745.18 – 745.19 </w:t>
            </w:r>
          </w:p>
        </w:tc>
        <w:tc>
          <w:tcPr>
            <w:tcW w:w="2360" w:type="dxa"/>
            <w:tcBorders>
              <w:top w:val="nil"/>
              <w:left w:val="nil"/>
              <w:bottom w:val="single" w:sz="4" w:space="0" w:color="auto"/>
              <w:right w:val="single" w:sz="4" w:space="0" w:color="auto"/>
            </w:tcBorders>
            <w:shd w:val="clear" w:color="auto" w:fill="auto"/>
            <w:vAlign w:val="center"/>
            <w:hideMark/>
          </w:tcPr>
          <w:p w14:paraId="06768E47" w14:textId="77777777" w:rsidR="004D0C4D" w:rsidRPr="00526360" w:rsidRDefault="004D0C4D" w:rsidP="00FF30D4">
            <w:pPr>
              <w:spacing w:after="0"/>
              <w:rPr>
                <w:rFonts w:cstheme="minorHAnsi"/>
                <w:color w:val="000000"/>
              </w:rPr>
            </w:pPr>
            <w:r w:rsidRPr="00526360">
              <w:rPr>
                <w:rFonts w:cstheme="minorHAnsi"/>
                <w:color w:val="000000"/>
              </w:rPr>
              <w:t xml:space="preserve">Q20.3, Q20.5 </w:t>
            </w:r>
          </w:p>
        </w:tc>
      </w:tr>
      <w:tr w:rsidR="004D0C4D" w:rsidRPr="00526360" w14:paraId="6BCEB714" w14:textId="77777777" w:rsidTr="00047067">
        <w:trPr>
          <w:trHeight w:val="300"/>
        </w:trPr>
        <w:tc>
          <w:tcPr>
            <w:tcW w:w="520" w:type="dxa"/>
            <w:tcBorders>
              <w:top w:val="nil"/>
              <w:left w:val="single" w:sz="4" w:space="0" w:color="auto"/>
              <w:bottom w:val="single" w:sz="4" w:space="0" w:color="auto"/>
              <w:right w:val="single" w:sz="4" w:space="0" w:color="auto"/>
            </w:tcBorders>
            <w:shd w:val="clear" w:color="auto" w:fill="auto"/>
            <w:noWrap/>
            <w:vAlign w:val="center"/>
            <w:hideMark/>
          </w:tcPr>
          <w:p w14:paraId="76C31216" w14:textId="77777777" w:rsidR="004D0C4D" w:rsidRPr="00526360" w:rsidRDefault="004D0C4D" w:rsidP="00D50614">
            <w:pPr>
              <w:spacing w:after="0"/>
              <w:jc w:val="center"/>
              <w:rPr>
                <w:rFonts w:cstheme="minorHAnsi"/>
                <w:color w:val="000000"/>
              </w:rPr>
            </w:pPr>
            <w:r w:rsidRPr="00526360">
              <w:rPr>
                <w:rFonts w:cstheme="minorHAnsi"/>
                <w:color w:val="000000"/>
              </w:rPr>
              <w:t>32</w:t>
            </w:r>
          </w:p>
        </w:tc>
        <w:tc>
          <w:tcPr>
            <w:tcW w:w="2400" w:type="dxa"/>
            <w:tcBorders>
              <w:top w:val="nil"/>
              <w:left w:val="nil"/>
              <w:bottom w:val="single" w:sz="4" w:space="0" w:color="auto"/>
              <w:right w:val="single" w:sz="4" w:space="0" w:color="auto"/>
            </w:tcBorders>
            <w:shd w:val="clear" w:color="auto" w:fill="auto"/>
            <w:vAlign w:val="center"/>
            <w:hideMark/>
          </w:tcPr>
          <w:p w14:paraId="3499D5D2" w14:textId="77777777" w:rsidR="004D0C4D" w:rsidRPr="00526360" w:rsidRDefault="004D0C4D" w:rsidP="00D50614">
            <w:pPr>
              <w:spacing w:after="0"/>
              <w:rPr>
                <w:rFonts w:cstheme="minorHAnsi"/>
                <w:color w:val="000000"/>
              </w:rPr>
            </w:pPr>
            <w:r w:rsidRPr="00526360">
              <w:rPr>
                <w:rFonts w:cstheme="minorHAnsi"/>
                <w:color w:val="000000"/>
              </w:rPr>
              <w:t>Trisomy 21</w:t>
            </w:r>
          </w:p>
        </w:tc>
        <w:tc>
          <w:tcPr>
            <w:tcW w:w="2360" w:type="dxa"/>
            <w:tcBorders>
              <w:top w:val="nil"/>
              <w:left w:val="nil"/>
              <w:bottom w:val="single" w:sz="4" w:space="0" w:color="auto"/>
              <w:right w:val="single" w:sz="4" w:space="0" w:color="auto"/>
            </w:tcBorders>
            <w:shd w:val="clear" w:color="auto" w:fill="auto"/>
            <w:vAlign w:val="center"/>
            <w:hideMark/>
          </w:tcPr>
          <w:p w14:paraId="0CACAEA3" w14:textId="77777777" w:rsidR="004D0C4D" w:rsidRPr="00526360" w:rsidRDefault="004D0C4D" w:rsidP="00D50614">
            <w:pPr>
              <w:spacing w:after="0"/>
              <w:rPr>
                <w:rFonts w:cstheme="minorHAnsi"/>
                <w:color w:val="000000"/>
              </w:rPr>
            </w:pPr>
            <w:r w:rsidRPr="00526360">
              <w:rPr>
                <w:rFonts w:cstheme="minorHAnsi"/>
                <w:color w:val="000000"/>
              </w:rPr>
              <w:t>758.0</w:t>
            </w:r>
          </w:p>
        </w:tc>
        <w:tc>
          <w:tcPr>
            <w:tcW w:w="2360" w:type="dxa"/>
            <w:tcBorders>
              <w:top w:val="nil"/>
              <w:left w:val="nil"/>
              <w:bottom w:val="single" w:sz="4" w:space="0" w:color="auto"/>
              <w:right w:val="single" w:sz="4" w:space="0" w:color="auto"/>
            </w:tcBorders>
            <w:shd w:val="clear" w:color="auto" w:fill="auto"/>
            <w:vAlign w:val="center"/>
            <w:hideMark/>
          </w:tcPr>
          <w:p w14:paraId="57B4526B" w14:textId="77777777" w:rsidR="004D0C4D" w:rsidRPr="00526360" w:rsidRDefault="004D0C4D" w:rsidP="00D50614">
            <w:pPr>
              <w:spacing w:after="0"/>
              <w:rPr>
                <w:rFonts w:cstheme="minorHAnsi"/>
                <w:color w:val="000000"/>
              </w:rPr>
            </w:pPr>
            <w:r w:rsidRPr="00526360">
              <w:rPr>
                <w:rFonts w:cstheme="minorHAnsi"/>
                <w:color w:val="000000"/>
              </w:rPr>
              <w:t>758.00-758.09</w:t>
            </w:r>
          </w:p>
        </w:tc>
        <w:tc>
          <w:tcPr>
            <w:tcW w:w="2360" w:type="dxa"/>
            <w:tcBorders>
              <w:top w:val="nil"/>
              <w:left w:val="nil"/>
              <w:bottom w:val="single" w:sz="4" w:space="0" w:color="auto"/>
              <w:right w:val="single" w:sz="4" w:space="0" w:color="auto"/>
            </w:tcBorders>
            <w:shd w:val="clear" w:color="auto" w:fill="auto"/>
            <w:vAlign w:val="center"/>
            <w:hideMark/>
          </w:tcPr>
          <w:p w14:paraId="3BCABD58" w14:textId="77777777" w:rsidR="004D0C4D" w:rsidRPr="00526360" w:rsidRDefault="004D0C4D" w:rsidP="00D50614">
            <w:pPr>
              <w:spacing w:after="0"/>
              <w:rPr>
                <w:rFonts w:cstheme="minorHAnsi"/>
                <w:color w:val="000000"/>
              </w:rPr>
            </w:pPr>
            <w:r w:rsidRPr="00526360">
              <w:rPr>
                <w:rFonts w:cstheme="minorHAnsi"/>
                <w:color w:val="000000"/>
              </w:rPr>
              <w:t>Q90.0 – Q90.9</w:t>
            </w:r>
          </w:p>
        </w:tc>
      </w:tr>
    </w:tbl>
    <w:p w14:paraId="15DF1C19" w14:textId="4C5DDA43" w:rsidR="00FF30D4" w:rsidRDefault="00FF30D4" w:rsidP="3D187D06">
      <w:pPr>
        <w:pStyle w:val="Heading1"/>
        <w:spacing w:before="0" w:after="0" w:line="276" w:lineRule="auto"/>
        <w:rPr>
          <w:caps w:val="0"/>
        </w:rPr>
      </w:pPr>
      <w:r>
        <w:t xml:space="preserve">Appendix </w:t>
      </w:r>
      <w:r w:rsidR="32C95A81">
        <w:t>B</w:t>
      </w:r>
      <w:r>
        <w:t xml:space="preserve"> – </w:t>
      </w:r>
      <w:r>
        <w:rPr>
          <w:caps w:val="0"/>
        </w:rPr>
        <w:t>Maternal Ethnicity and Race can be reported in two ways depending on how your system collects this information</w:t>
      </w:r>
    </w:p>
    <w:p w14:paraId="52590CD2" w14:textId="3D4DBCD1" w:rsidR="00FF30D4" w:rsidRDefault="00FF30D4" w:rsidP="00FF30D4"/>
    <w:tbl>
      <w:tblPr>
        <w:tblStyle w:val="TableGridLight"/>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6"/>
        <w:gridCol w:w="2916"/>
        <w:gridCol w:w="4108"/>
      </w:tblGrid>
      <w:tr w:rsidR="00FF30D4" w:rsidRPr="00526360" w14:paraId="65912ED1" w14:textId="77777777" w:rsidTr="00AD785F">
        <w:trPr>
          <w:trHeight w:val="204"/>
        </w:trPr>
        <w:tc>
          <w:tcPr>
            <w:tcW w:w="3236" w:type="dxa"/>
            <w:tcBorders>
              <w:bottom w:val="single" w:sz="4" w:space="0" w:color="auto"/>
            </w:tcBorders>
            <w:shd w:val="clear" w:color="auto" w:fill="FFFFFF" w:themeFill="background1"/>
            <w:noWrap/>
            <w:hideMark/>
          </w:tcPr>
          <w:p w14:paraId="1EE83D01" w14:textId="77777777" w:rsidR="00FF30D4" w:rsidRPr="00526360" w:rsidRDefault="00FF30D4" w:rsidP="00F9104E">
            <w:pPr>
              <w:ind w:left="-110"/>
              <w:rPr>
                <w:rFonts w:cstheme="minorHAnsi"/>
                <w:b/>
                <w:bCs/>
                <w:lang w:eastAsia="ko-KR"/>
              </w:rPr>
            </w:pPr>
            <w:r w:rsidRPr="00526360">
              <w:rPr>
                <w:rFonts w:cstheme="minorHAnsi"/>
                <w:b/>
                <w:bCs/>
                <w:lang w:eastAsia="ko-KR"/>
              </w:rPr>
              <w:t>Option 1:</w:t>
            </w:r>
          </w:p>
        </w:tc>
        <w:tc>
          <w:tcPr>
            <w:tcW w:w="2916" w:type="dxa"/>
            <w:tcBorders>
              <w:bottom w:val="single" w:sz="4" w:space="0" w:color="auto"/>
            </w:tcBorders>
            <w:shd w:val="clear" w:color="auto" w:fill="FFFFFF" w:themeFill="background1"/>
            <w:noWrap/>
            <w:hideMark/>
          </w:tcPr>
          <w:p w14:paraId="4E791B6A" w14:textId="77777777" w:rsidR="00FF30D4" w:rsidRPr="00526360" w:rsidRDefault="00FF30D4" w:rsidP="00047067">
            <w:pPr>
              <w:rPr>
                <w:rFonts w:cstheme="minorHAnsi"/>
                <w:b/>
                <w:bCs/>
                <w:lang w:eastAsia="ko-KR"/>
              </w:rPr>
            </w:pPr>
          </w:p>
        </w:tc>
        <w:tc>
          <w:tcPr>
            <w:tcW w:w="4108" w:type="dxa"/>
            <w:tcBorders>
              <w:bottom w:val="single" w:sz="4" w:space="0" w:color="auto"/>
            </w:tcBorders>
            <w:shd w:val="clear" w:color="auto" w:fill="FFFFFF" w:themeFill="background1"/>
            <w:noWrap/>
            <w:hideMark/>
          </w:tcPr>
          <w:p w14:paraId="171D995C" w14:textId="77777777" w:rsidR="00FF30D4" w:rsidRPr="00526360" w:rsidRDefault="00FF30D4" w:rsidP="00047067">
            <w:pPr>
              <w:rPr>
                <w:rFonts w:cstheme="minorHAnsi"/>
                <w:b/>
                <w:bCs/>
                <w:lang w:eastAsia="ko-KR"/>
              </w:rPr>
            </w:pPr>
          </w:p>
        </w:tc>
      </w:tr>
      <w:tr w:rsidR="00FF30D4" w:rsidRPr="00526360" w14:paraId="283C31E8"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0DBE044F" w14:textId="77777777" w:rsidR="00FF30D4" w:rsidRPr="00526360" w:rsidRDefault="00FF30D4" w:rsidP="00047067">
            <w:pPr>
              <w:rPr>
                <w:rFonts w:cstheme="minorHAnsi"/>
                <w:b/>
                <w:bCs/>
                <w:lang w:eastAsia="ko-KR"/>
              </w:rPr>
            </w:pPr>
            <w:r w:rsidRPr="00526360">
              <w:rPr>
                <w:rFonts w:cstheme="minorHAnsi"/>
                <w:b/>
                <w:bCs/>
                <w:lang w:eastAsia="ko-KR"/>
              </w:rPr>
              <w:t>Race</w:t>
            </w:r>
          </w:p>
        </w:tc>
        <w:tc>
          <w:tcPr>
            <w:tcW w:w="2916" w:type="dxa"/>
            <w:tcBorders>
              <w:top w:val="single" w:sz="4" w:space="0" w:color="auto"/>
              <w:left w:val="single" w:sz="4" w:space="0" w:color="auto"/>
              <w:bottom w:val="single" w:sz="4" w:space="0" w:color="auto"/>
              <w:right w:val="single" w:sz="4" w:space="0" w:color="auto"/>
            </w:tcBorders>
            <w:noWrap/>
            <w:hideMark/>
          </w:tcPr>
          <w:p w14:paraId="4DB81241" w14:textId="77777777" w:rsidR="00FF30D4" w:rsidRPr="00526360" w:rsidRDefault="00FF30D4" w:rsidP="00047067">
            <w:pPr>
              <w:rPr>
                <w:rFonts w:cstheme="minorHAnsi"/>
                <w:b/>
                <w:bCs/>
                <w:lang w:eastAsia="ko-KR"/>
              </w:rPr>
            </w:pPr>
            <w:r w:rsidRPr="00526360">
              <w:rPr>
                <w:rFonts w:cstheme="minorHAnsi"/>
                <w:b/>
                <w:bCs/>
                <w:lang w:eastAsia="ko-KR"/>
              </w:rPr>
              <w:t>Ethnicity</w:t>
            </w:r>
          </w:p>
        </w:tc>
        <w:tc>
          <w:tcPr>
            <w:tcW w:w="4108" w:type="dxa"/>
            <w:tcBorders>
              <w:top w:val="single" w:sz="4" w:space="0" w:color="auto"/>
              <w:left w:val="single" w:sz="4" w:space="0" w:color="auto"/>
              <w:bottom w:val="single" w:sz="4" w:space="0" w:color="auto"/>
              <w:right w:val="single" w:sz="4" w:space="0" w:color="auto"/>
            </w:tcBorders>
            <w:noWrap/>
            <w:hideMark/>
          </w:tcPr>
          <w:p w14:paraId="29A1335D" w14:textId="77777777" w:rsidR="00FF30D4" w:rsidRPr="00526360" w:rsidRDefault="00FF30D4" w:rsidP="00047067">
            <w:pPr>
              <w:rPr>
                <w:rFonts w:cstheme="minorHAnsi"/>
                <w:b/>
                <w:bCs/>
                <w:lang w:eastAsia="ko-KR"/>
              </w:rPr>
            </w:pPr>
            <w:r w:rsidRPr="00526360">
              <w:rPr>
                <w:rFonts w:cstheme="minorHAnsi"/>
                <w:b/>
                <w:bCs/>
                <w:lang w:eastAsia="ko-KR"/>
              </w:rPr>
              <w:t>Portal Display: Maternal Race Ethnicity</w:t>
            </w:r>
          </w:p>
        </w:tc>
      </w:tr>
      <w:tr w:rsidR="00FF30D4" w:rsidRPr="00526360" w14:paraId="0469940A"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285350D2" w14:textId="77777777" w:rsidR="00FF30D4" w:rsidRPr="00526360" w:rsidRDefault="00FF30D4" w:rsidP="00047067">
            <w:pPr>
              <w:rPr>
                <w:rFonts w:cstheme="minorHAnsi"/>
                <w:lang w:eastAsia="ko-KR"/>
              </w:rPr>
            </w:pPr>
            <w:r w:rsidRPr="00526360">
              <w:rPr>
                <w:rFonts w:cstheme="minorHAnsi"/>
                <w:lang w:eastAsia="ko-KR"/>
              </w:rPr>
              <w:t>W</w:t>
            </w:r>
          </w:p>
        </w:tc>
        <w:tc>
          <w:tcPr>
            <w:tcW w:w="2916" w:type="dxa"/>
            <w:tcBorders>
              <w:top w:val="single" w:sz="4" w:space="0" w:color="auto"/>
              <w:left w:val="single" w:sz="4" w:space="0" w:color="auto"/>
              <w:bottom w:val="single" w:sz="4" w:space="0" w:color="auto"/>
              <w:right w:val="single" w:sz="4" w:space="0" w:color="auto"/>
            </w:tcBorders>
            <w:noWrap/>
            <w:hideMark/>
          </w:tcPr>
          <w:p w14:paraId="1F506354" w14:textId="77777777" w:rsidR="00FF30D4" w:rsidRPr="00526360" w:rsidRDefault="00FF30D4" w:rsidP="00047067">
            <w:pPr>
              <w:rPr>
                <w:rFonts w:cstheme="minorHAnsi"/>
                <w:lang w:eastAsia="ko-KR"/>
              </w:rPr>
            </w:pPr>
            <w:r w:rsidRPr="00526360">
              <w:rPr>
                <w:rFonts w:cstheme="minorHAnsi"/>
                <w:lang w:eastAsia="ko-KR"/>
              </w:rPr>
              <w:t>H</w:t>
            </w:r>
          </w:p>
        </w:tc>
        <w:tc>
          <w:tcPr>
            <w:tcW w:w="4108" w:type="dxa"/>
            <w:tcBorders>
              <w:top w:val="single" w:sz="4" w:space="0" w:color="auto"/>
              <w:left w:val="single" w:sz="4" w:space="0" w:color="auto"/>
              <w:bottom w:val="single" w:sz="4" w:space="0" w:color="auto"/>
              <w:right w:val="single" w:sz="4" w:space="0" w:color="auto"/>
            </w:tcBorders>
            <w:noWrap/>
            <w:hideMark/>
          </w:tcPr>
          <w:p w14:paraId="69FF5B97" w14:textId="77777777" w:rsidR="00FF30D4" w:rsidRPr="00526360" w:rsidRDefault="00FF30D4" w:rsidP="00047067">
            <w:pPr>
              <w:rPr>
                <w:rFonts w:cstheme="minorHAnsi"/>
                <w:lang w:eastAsia="ko-KR"/>
              </w:rPr>
            </w:pPr>
            <w:r w:rsidRPr="00526360">
              <w:rPr>
                <w:rFonts w:cstheme="minorHAnsi"/>
                <w:lang w:eastAsia="ko-KR"/>
              </w:rPr>
              <w:t>Hispanic</w:t>
            </w:r>
          </w:p>
        </w:tc>
      </w:tr>
      <w:tr w:rsidR="00FF30D4" w:rsidRPr="00526360" w14:paraId="02D86FF2"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6160F17D" w14:textId="77777777" w:rsidR="00FF30D4" w:rsidRPr="00526360" w:rsidRDefault="00FF30D4" w:rsidP="00047067">
            <w:pPr>
              <w:rPr>
                <w:rFonts w:cstheme="minorHAnsi"/>
                <w:lang w:eastAsia="ko-KR"/>
              </w:rPr>
            </w:pPr>
            <w:r w:rsidRPr="00526360">
              <w:rPr>
                <w:rFonts w:cstheme="minorHAnsi"/>
                <w:lang w:eastAsia="ko-KR"/>
              </w:rPr>
              <w:t>B</w:t>
            </w:r>
          </w:p>
        </w:tc>
        <w:tc>
          <w:tcPr>
            <w:tcW w:w="2916" w:type="dxa"/>
            <w:tcBorders>
              <w:top w:val="single" w:sz="4" w:space="0" w:color="auto"/>
              <w:left w:val="single" w:sz="4" w:space="0" w:color="auto"/>
              <w:bottom w:val="single" w:sz="4" w:space="0" w:color="auto"/>
              <w:right w:val="single" w:sz="4" w:space="0" w:color="auto"/>
            </w:tcBorders>
            <w:noWrap/>
            <w:hideMark/>
          </w:tcPr>
          <w:p w14:paraId="5F1D288B" w14:textId="77777777" w:rsidR="00FF30D4" w:rsidRPr="00526360" w:rsidRDefault="00FF30D4" w:rsidP="00047067">
            <w:pPr>
              <w:rPr>
                <w:rFonts w:cstheme="minorHAnsi"/>
                <w:lang w:eastAsia="ko-KR"/>
              </w:rPr>
            </w:pPr>
            <w:r w:rsidRPr="00526360">
              <w:rPr>
                <w:rFonts w:cstheme="minorHAnsi"/>
                <w:lang w:eastAsia="ko-KR"/>
              </w:rPr>
              <w:t>H</w:t>
            </w:r>
          </w:p>
        </w:tc>
        <w:tc>
          <w:tcPr>
            <w:tcW w:w="4108" w:type="dxa"/>
            <w:tcBorders>
              <w:top w:val="single" w:sz="4" w:space="0" w:color="auto"/>
              <w:left w:val="single" w:sz="4" w:space="0" w:color="auto"/>
              <w:bottom w:val="single" w:sz="4" w:space="0" w:color="auto"/>
              <w:right w:val="single" w:sz="4" w:space="0" w:color="auto"/>
            </w:tcBorders>
            <w:noWrap/>
            <w:hideMark/>
          </w:tcPr>
          <w:p w14:paraId="7CA9380E" w14:textId="77777777" w:rsidR="00FF30D4" w:rsidRPr="00526360" w:rsidRDefault="00FF30D4" w:rsidP="00047067">
            <w:pPr>
              <w:rPr>
                <w:rFonts w:cstheme="minorHAnsi"/>
                <w:lang w:eastAsia="ko-KR"/>
              </w:rPr>
            </w:pPr>
            <w:r w:rsidRPr="00526360">
              <w:rPr>
                <w:rFonts w:cstheme="minorHAnsi"/>
                <w:lang w:eastAsia="ko-KR"/>
              </w:rPr>
              <w:t>Hispanic</w:t>
            </w:r>
          </w:p>
        </w:tc>
      </w:tr>
      <w:tr w:rsidR="00FF30D4" w:rsidRPr="00526360" w14:paraId="564D35F8"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444B37F5" w14:textId="77777777" w:rsidR="00FF30D4" w:rsidRPr="00526360" w:rsidRDefault="00FF30D4" w:rsidP="00047067">
            <w:pPr>
              <w:rPr>
                <w:rFonts w:cstheme="minorHAnsi"/>
                <w:lang w:eastAsia="ko-KR"/>
              </w:rPr>
            </w:pPr>
            <w:r w:rsidRPr="00526360">
              <w:rPr>
                <w:rFonts w:cstheme="minorHAnsi"/>
                <w:lang w:eastAsia="ko-KR"/>
              </w:rPr>
              <w:t xml:space="preserve">O </w:t>
            </w:r>
          </w:p>
        </w:tc>
        <w:tc>
          <w:tcPr>
            <w:tcW w:w="2916" w:type="dxa"/>
            <w:tcBorders>
              <w:top w:val="single" w:sz="4" w:space="0" w:color="auto"/>
              <w:left w:val="single" w:sz="4" w:space="0" w:color="auto"/>
              <w:bottom w:val="single" w:sz="4" w:space="0" w:color="auto"/>
              <w:right w:val="single" w:sz="4" w:space="0" w:color="auto"/>
            </w:tcBorders>
            <w:noWrap/>
            <w:hideMark/>
          </w:tcPr>
          <w:p w14:paraId="14AE8FD2" w14:textId="77777777" w:rsidR="00FF30D4" w:rsidRPr="00526360" w:rsidRDefault="00FF30D4" w:rsidP="00047067">
            <w:pPr>
              <w:rPr>
                <w:rFonts w:cstheme="minorHAnsi"/>
                <w:lang w:eastAsia="ko-KR"/>
              </w:rPr>
            </w:pPr>
            <w:r w:rsidRPr="00526360">
              <w:rPr>
                <w:rFonts w:cstheme="minorHAnsi"/>
                <w:lang w:eastAsia="ko-KR"/>
              </w:rPr>
              <w:t>H</w:t>
            </w:r>
          </w:p>
        </w:tc>
        <w:tc>
          <w:tcPr>
            <w:tcW w:w="4108" w:type="dxa"/>
            <w:tcBorders>
              <w:top w:val="single" w:sz="4" w:space="0" w:color="auto"/>
              <w:left w:val="single" w:sz="4" w:space="0" w:color="auto"/>
              <w:bottom w:val="single" w:sz="4" w:space="0" w:color="auto"/>
              <w:right w:val="single" w:sz="4" w:space="0" w:color="auto"/>
            </w:tcBorders>
            <w:noWrap/>
            <w:hideMark/>
          </w:tcPr>
          <w:p w14:paraId="07D01F4B" w14:textId="77777777" w:rsidR="00FF30D4" w:rsidRPr="00526360" w:rsidRDefault="00FF30D4" w:rsidP="00047067">
            <w:pPr>
              <w:rPr>
                <w:rFonts w:cstheme="minorHAnsi"/>
                <w:lang w:eastAsia="ko-KR"/>
              </w:rPr>
            </w:pPr>
            <w:r w:rsidRPr="00526360">
              <w:rPr>
                <w:rFonts w:cstheme="minorHAnsi"/>
                <w:lang w:eastAsia="ko-KR"/>
              </w:rPr>
              <w:t>Hispanic</w:t>
            </w:r>
          </w:p>
        </w:tc>
      </w:tr>
      <w:tr w:rsidR="00FF30D4" w:rsidRPr="00526360" w14:paraId="17A714AD"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6B1C4DFF" w14:textId="77777777" w:rsidR="00FF30D4" w:rsidRPr="00526360" w:rsidRDefault="00FF30D4" w:rsidP="00047067">
            <w:pPr>
              <w:rPr>
                <w:rFonts w:cstheme="minorHAnsi"/>
                <w:lang w:eastAsia="ko-KR"/>
              </w:rPr>
            </w:pPr>
            <w:r w:rsidRPr="00526360">
              <w:rPr>
                <w:rFonts w:cstheme="minorHAnsi"/>
                <w:lang w:eastAsia="ko-KR"/>
              </w:rPr>
              <w:t>U</w:t>
            </w:r>
          </w:p>
        </w:tc>
        <w:tc>
          <w:tcPr>
            <w:tcW w:w="2916" w:type="dxa"/>
            <w:tcBorders>
              <w:top w:val="single" w:sz="4" w:space="0" w:color="auto"/>
              <w:left w:val="single" w:sz="4" w:space="0" w:color="auto"/>
              <w:bottom w:val="single" w:sz="4" w:space="0" w:color="auto"/>
              <w:right w:val="single" w:sz="4" w:space="0" w:color="auto"/>
            </w:tcBorders>
            <w:noWrap/>
            <w:hideMark/>
          </w:tcPr>
          <w:p w14:paraId="37E926D9" w14:textId="77777777" w:rsidR="00FF30D4" w:rsidRPr="00526360" w:rsidRDefault="00FF30D4" w:rsidP="00047067">
            <w:pPr>
              <w:rPr>
                <w:rFonts w:cstheme="minorHAnsi"/>
                <w:lang w:eastAsia="ko-KR"/>
              </w:rPr>
            </w:pPr>
            <w:r w:rsidRPr="00526360">
              <w:rPr>
                <w:rFonts w:cstheme="minorHAnsi"/>
                <w:lang w:eastAsia="ko-KR"/>
              </w:rPr>
              <w:t>H</w:t>
            </w:r>
          </w:p>
        </w:tc>
        <w:tc>
          <w:tcPr>
            <w:tcW w:w="4108" w:type="dxa"/>
            <w:tcBorders>
              <w:top w:val="single" w:sz="4" w:space="0" w:color="auto"/>
              <w:left w:val="single" w:sz="4" w:space="0" w:color="auto"/>
              <w:bottom w:val="single" w:sz="4" w:space="0" w:color="auto"/>
              <w:right w:val="single" w:sz="4" w:space="0" w:color="auto"/>
            </w:tcBorders>
            <w:noWrap/>
            <w:hideMark/>
          </w:tcPr>
          <w:p w14:paraId="06842C60" w14:textId="77777777" w:rsidR="00FF30D4" w:rsidRPr="00526360" w:rsidRDefault="00FF30D4" w:rsidP="00047067">
            <w:pPr>
              <w:rPr>
                <w:rFonts w:cstheme="minorHAnsi"/>
                <w:lang w:eastAsia="ko-KR"/>
              </w:rPr>
            </w:pPr>
            <w:r w:rsidRPr="00526360">
              <w:rPr>
                <w:rFonts w:cstheme="minorHAnsi"/>
                <w:lang w:eastAsia="ko-KR"/>
              </w:rPr>
              <w:t>Hispanic</w:t>
            </w:r>
          </w:p>
        </w:tc>
      </w:tr>
      <w:tr w:rsidR="00FF30D4" w:rsidRPr="00526360" w14:paraId="5DD6949D"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7FD0F45B" w14:textId="77777777" w:rsidR="00FF30D4" w:rsidRPr="00526360" w:rsidRDefault="00FF30D4" w:rsidP="00047067">
            <w:pPr>
              <w:rPr>
                <w:rFonts w:cstheme="minorHAnsi"/>
                <w:lang w:eastAsia="ko-KR"/>
              </w:rPr>
            </w:pPr>
            <w:r w:rsidRPr="00526360">
              <w:rPr>
                <w:rFonts w:cstheme="minorHAnsi"/>
                <w:lang w:eastAsia="ko-KR"/>
              </w:rPr>
              <w:t>W</w:t>
            </w:r>
          </w:p>
        </w:tc>
        <w:tc>
          <w:tcPr>
            <w:tcW w:w="2916" w:type="dxa"/>
            <w:tcBorders>
              <w:top w:val="single" w:sz="4" w:space="0" w:color="auto"/>
              <w:left w:val="single" w:sz="4" w:space="0" w:color="auto"/>
              <w:bottom w:val="single" w:sz="4" w:space="0" w:color="auto"/>
              <w:right w:val="single" w:sz="4" w:space="0" w:color="auto"/>
            </w:tcBorders>
            <w:noWrap/>
            <w:hideMark/>
          </w:tcPr>
          <w:p w14:paraId="0E3B3A27" w14:textId="77777777" w:rsidR="00FF30D4" w:rsidRPr="00526360" w:rsidRDefault="00FF30D4" w:rsidP="00047067">
            <w:pPr>
              <w:rPr>
                <w:rFonts w:cstheme="minorHAnsi"/>
                <w:lang w:eastAsia="ko-KR"/>
              </w:rPr>
            </w:pPr>
            <w:r w:rsidRPr="00526360">
              <w:rPr>
                <w:rFonts w:cstheme="minorHAnsi"/>
                <w:lang w:eastAsia="ko-KR"/>
              </w:rPr>
              <w:t>NH</w:t>
            </w:r>
          </w:p>
        </w:tc>
        <w:tc>
          <w:tcPr>
            <w:tcW w:w="4108" w:type="dxa"/>
            <w:tcBorders>
              <w:top w:val="single" w:sz="4" w:space="0" w:color="auto"/>
              <w:left w:val="single" w:sz="4" w:space="0" w:color="auto"/>
              <w:bottom w:val="single" w:sz="4" w:space="0" w:color="auto"/>
              <w:right w:val="single" w:sz="4" w:space="0" w:color="auto"/>
            </w:tcBorders>
            <w:noWrap/>
            <w:hideMark/>
          </w:tcPr>
          <w:p w14:paraId="11329DA6" w14:textId="77777777" w:rsidR="00FF30D4" w:rsidRPr="00526360" w:rsidRDefault="00FF30D4" w:rsidP="00047067">
            <w:pPr>
              <w:rPr>
                <w:rFonts w:cstheme="minorHAnsi"/>
                <w:lang w:eastAsia="ko-KR"/>
              </w:rPr>
            </w:pPr>
            <w:r w:rsidRPr="00526360">
              <w:rPr>
                <w:rFonts w:cstheme="minorHAnsi"/>
                <w:lang w:eastAsia="ko-KR"/>
              </w:rPr>
              <w:t>White, Non-Hispanic</w:t>
            </w:r>
          </w:p>
        </w:tc>
      </w:tr>
      <w:tr w:rsidR="00FF30D4" w:rsidRPr="00526360" w14:paraId="002312C3"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0C10246E" w14:textId="77777777" w:rsidR="00FF30D4" w:rsidRPr="00526360" w:rsidRDefault="00FF30D4" w:rsidP="00047067">
            <w:pPr>
              <w:rPr>
                <w:rFonts w:cstheme="minorHAnsi"/>
                <w:lang w:eastAsia="ko-KR"/>
              </w:rPr>
            </w:pPr>
            <w:r w:rsidRPr="00526360">
              <w:rPr>
                <w:rFonts w:cstheme="minorHAnsi"/>
                <w:lang w:eastAsia="ko-KR"/>
              </w:rPr>
              <w:t>B</w:t>
            </w:r>
          </w:p>
        </w:tc>
        <w:tc>
          <w:tcPr>
            <w:tcW w:w="2916" w:type="dxa"/>
            <w:tcBorders>
              <w:top w:val="single" w:sz="4" w:space="0" w:color="auto"/>
              <w:left w:val="single" w:sz="4" w:space="0" w:color="auto"/>
              <w:bottom w:val="single" w:sz="4" w:space="0" w:color="auto"/>
              <w:right w:val="single" w:sz="4" w:space="0" w:color="auto"/>
            </w:tcBorders>
            <w:noWrap/>
            <w:hideMark/>
          </w:tcPr>
          <w:p w14:paraId="625237D2" w14:textId="77777777" w:rsidR="00FF30D4" w:rsidRPr="00526360" w:rsidRDefault="00FF30D4" w:rsidP="00047067">
            <w:pPr>
              <w:rPr>
                <w:rFonts w:cstheme="minorHAnsi"/>
                <w:lang w:eastAsia="ko-KR"/>
              </w:rPr>
            </w:pPr>
            <w:r w:rsidRPr="00526360">
              <w:rPr>
                <w:rFonts w:cstheme="minorHAnsi"/>
                <w:lang w:eastAsia="ko-KR"/>
              </w:rPr>
              <w:t>NH</w:t>
            </w:r>
          </w:p>
        </w:tc>
        <w:tc>
          <w:tcPr>
            <w:tcW w:w="4108" w:type="dxa"/>
            <w:tcBorders>
              <w:top w:val="single" w:sz="4" w:space="0" w:color="auto"/>
              <w:left w:val="single" w:sz="4" w:space="0" w:color="auto"/>
              <w:bottom w:val="single" w:sz="4" w:space="0" w:color="auto"/>
              <w:right w:val="single" w:sz="4" w:space="0" w:color="auto"/>
            </w:tcBorders>
            <w:noWrap/>
            <w:hideMark/>
          </w:tcPr>
          <w:p w14:paraId="07346569" w14:textId="77777777" w:rsidR="00FF30D4" w:rsidRPr="00526360" w:rsidRDefault="00FF30D4" w:rsidP="00047067">
            <w:pPr>
              <w:rPr>
                <w:rFonts w:cstheme="minorHAnsi"/>
                <w:lang w:eastAsia="ko-KR"/>
              </w:rPr>
            </w:pPr>
            <w:r w:rsidRPr="00526360">
              <w:rPr>
                <w:rFonts w:cstheme="minorHAnsi"/>
                <w:lang w:eastAsia="ko-KR"/>
              </w:rPr>
              <w:t>Black, Non-Hispanic</w:t>
            </w:r>
          </w:p>
        </w:tc>
      </w:tr>
      <w:tr w:rsidR="00FF30D4" w:rsidRPr="00526360" w14:paraId="626E2D69"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5C937D5C" w14:textId="77777777" w:rsidR="00FF30D4" w:rsidRPr="00526360" w:rsidRDefault="00FF30D4" w:rsidP="00047067">
            <w:pPr>
              <w:rPr>
                <w:rFonts w:cstheme="minorHAnsi"/>
                <w:lang w:eastAsia="ko-KR"/>
              </w:rPr>
            </w:pPr>
            <w:r w:rsidRPr="00526360">
              <w:rPr>
                <w:rFonts w:cstheme="minorHAnsi"/>
                <w:lang w:eastAsia="ko-KR"/>
              </w:rPr>
              <w:t xml:space="preserve">O </w:t>
            </w:r>
          </w:p>
        </w:tc>
        <w:tc>
          <w:tcPr>
            <w:tcW w:w="2916" w:type="dxa"/>
            <w:tcBorders>
              <w:top w:val="single" w:sz="4" w:space="0" w:color="auto"/>
              <w:left w:val="single" w:sz="4" w:space="0" w:color="auto"/>
              <w:bottom w:val="single" w:sz="4" w:space="0" w:color="auto"/>
              <w:right w:val="single" w:sz="4" w:space="0" w:color="auto"/>
            </w:tcBorders>
            <w:noWrap/>
            <w:hideMark/>
          </w:tcPr>
          <w:p w14:paraId="213D06F2" w14:textId="77777777" w:rsidR="00FF30D4" w:rsidRPr="00526360" w:rsidRDefault="00FF30D4" w:rsidP="00047067">
            <w:pPr>
              <w:rPr>
                <w:rFonts w:cstheme="minorHAnsi"/>
                <w:lang w:eastAsia="ko-KR"/>
              </w:rPr>
            </w:pPr>
            <w:r w:rsidRPr="00526360">
              <w:rPr>
                <w:rFonts w:cstheme="minorHAnsi"/>
                <w:lang w:eastAsia="ko-KR"/>
              </w:rPr>
              <w:t>NH</w:t>
            </w:r>
          </w:p>
        </w:tc>
        <w:tc>
          <w:tcPr>
            <w:tcW w:w="4108" w:type="dxa"/>
            <w:tcBorders>
              <w:top w:val="single" w:sz="4" w:space="0" w:color="auto"/>
              <w:left w:val="single" w:sz="4" w:space="0" w:color="auto"/>
              <w:bottom w:val="single" w:sz="4" w:space="0" w:color="auto"/>
              <w:right w:val="single" w:sz="4" w:space="0" w:color="auto"/>
            </w:tcBorders>
            <w:noWrap/>
            <w:hideMark/>
          </w:tcPr>
          <w:p w14:paraId="3D402F95" w14:textId="77777777" w:rsidR="00FF30D4" w:rsidRPr="00526360" w:rsidRDefault="00FF30D4" w:rsidP="00047067">
            <w:pPr>
              <w:rPr>
                <w:rFonts w:cstheme="minorHAnsi"/>
                <w:lang w:eastAsia="ko-KR"/>
              </w:rPr>
            </w:pPr>
            <w:r w:rsidRPr="00526360">
              <w:rPr>
                <w:rFonts w:cstheme="minorHAnsi"/>
                <w:lang w:eastAsia="ko-KR"/>
              </w:rPr>
              <w:t>Other, Non-Hispanic</w:t>
            </w:r>
          </w:p>
        </w:tc>
      </w:tr>
      <w:tr w:rsidR="00FF30D4" w:rsidRPr="00526360" w14:paraId="717F8DDB"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37D0FD85" w14:textId="77777777" w:rsidR="00FF30D4" w:rsidRPr="00526360" w:rsidRDefault="00FF30D4" w:rsidP="00047067">
            <w:pPr>
              <w:rPr>
                <w:rFonts w:cstheme="minorHAnsi"/>
                <w:lang w:eastAsia="ko-KR"/>
              </w:rPr>
            </w:pPr>
            <w:r w:rsidRPr="00526360">
              <w:rPr>
                <w:rFonts w:cstheme="minorHAnsi"/>
                <w:lang w:eastAsia="ko-KR"/>
              </w:rPr>
              <w:t>U</w:t>
            </w:r>
          </w:p>
        </w:tc>
        <w:tc>
          <w:tcPr>
            <w:tcW w:w="2916" w:type="dxa"/>
            <w:tcBorders>
              <w:top w:val="single" w:sz="4" w:space="0" w:color="auto"/>
              <w:left w:val="single" w:sz="4" w:space="0" w:color="auto"/>
              <w:bottom w:val="single" w:sz="4" w:space="0" w:color="auto"/>
              <w:right w:val="single" w:sz="4" w:space="0" w:color="auto"/>
            </w:tcBorders>
            <w:noWrap/>
            <w:hideMark/>
          </w:tcPr>
          <w:p w14:paraId="679AB221" w14:textId="77777777" w:rsidR="00FF30D4" w:rsidRPr="00526360" w:rsidRDefault="00FF30D4" w:rsidP="00047067">
            <w:pPr>
              <w:rPr>
                <w:rFonts w:cstheme="minorHAnsi"/>
                <w:lang w:eastAsia="ko-KR"/>
              </w:rPr>
            </w:pPr>
            <w:r w:rsidRPr="00526360">
              <w:rPr>
                <w:rFonts w:cstheme="minorHAnsi"/>
                <w:lang w:eastAsia="ko-KR"/>
              </w:rPr>
              <w:t>NH</w:t>
            </w:r>
          </w:p>
        </w:tc>
        <w:tc>
          <w:tcPr>
            <w:tcW w:w="4108" w:type="dxa"/>
            <w:tcBorders>
              <w:top w:val="single" w:sz="4" w:space="0" w:color="auto"/>
              <w:left w:val="single" w:sz="4" w:space="0" w:color="auto"/>
              <w:bottom w:val="single" w:sz="4" w:space="0" w:color="auto"/>
              <w:right w:val="single" w:sz="4" w:space="0" w:color="auto"/>
            </w:tcBorders>
            <w:noWrap/>
            <w:hideMark/>
          </w:tcPr>
          <w:p w14:paraId="34B07B86"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11FB010E"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45720404" w14:textId="77777777" w:rsidR="00FF30D4" w:rsidRPr="00526360" w:rsidRDefault="00FF30D4" w:rsidP="00047067">
            <w:pPr>
              <w:rPr>
                <w:rFonts w:cstheme="minorHAnsi"/>
                <w:lang w:eastAsia="ko-KR"/>
              </w:rPr>
            </w:pPr>
            <w:r w:rsidRPr="00526360">
              <w:rPr>
                <w:rFonts w:cstheme="minorHAnsi"/>
                <w:lang w:eastAsia="ko-KR"/>
              </w:rPr>
              <w:t>W</w:t>
            </w:r>
          </w:p>
        </w:tc>
        <w:tc>
          <w:tcPr>
            <w:tcW w:w="2916" w:type="dxa"/>
            <w:tcBorders>
              <w:top w:val="single" w:sz="4" w:space="0" w:color="auto"/>
              <w:left w:val="single" w:sz="4" w:space="0" w:color="auto"/>
              <w:bottom w:val="single" w:sz="4" w:space="0" w:color="auto"/>
              <w:right w:val="single" w:sz="4" w:space="0" w:color="auto"/>
            </w:tcBorders>
            <w:noWrap/>
            <w:hideMark/>
          </w:tcPr>
          <w:p w14:paraId="4210F83A" w14:textId="77777777" w:rsidR="00FF30D4" w:rsidRPr="00526360" w:rsidRDefault="00FF30D4" w:rsidP="00047067">
            <w:pPr>
              <w:rPr>
                <w:rFonts w:cstheme="minorHAnsi"/>
                <w:lang w:eastAsia="ko-KR"/>
              </w:rPr>
            </w:pPr>
            <w:r w:rsidRPr="00526360">
              <w:rPr>
                <w:rFonts w:cstheme="minorHAnsi"/>
                <w:lang w:eastAsia="ko-KR"/>
              </w:rPr>
              <w:t>U</w:t>
            </w:r>
          </w:p>
        </w:tc>
        <w:tc>
          <w:tcPr>
            <w:tcW w:w="4108" w:type="dxa"/>
            <w:tcBorders>
              <w:top w:val="single" w:sz="4" w:space="0" w:color="auto"/>
              <w:left w:val="single" w:sz="4" w:space="0" w:color="auto"/>
              <w:bottom w:val="single" w:sz="4" w:space="0" w:color="auto"/>
              <w:right w:val="single" w:sz="4" w:space="0" w:color="auto"/>
            </w:tcBorders>
            <w:noWrap/>
            <w:hideMark/>
          </w:tcPr>
          <w:p w14:paraId="200F9CB1"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71AF3179"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656425E3" w14:textId="77777777" w:rsidR="00FF30D4" w:rsidRPr="00526360" w:rsidRDefault="00FF30D4" w:rsidP="00047067">
            <w:pPr>
              <w:rPr>
                <w:rFonts w:cstheme="minorHAnsi"/>
                <w:lang w:eastAsia="ko-KR"/>
              </w:rPr>
            </w:pPr>
            <w:r w:rsidRPr="00526360">
              <w:rPr>
                <w:rFonts w:cstheme="minorHAnsi"/>
                <w:lang w:eastAsia="ko-KR"/>
              </w:rPr>
              <w:t>B</w:t>
            </w:r>
          </w:p>
        </w:tc>
        <w:tc>
          <w:tcPr>
            <w:tcW w:w="2916" w:type="dxa"/>
            <w:tcBorders>
              <w:top w:val="single" w:sz="4" w:space="0" w:color="auto"/>
              <w:left w:val="single" w:sz="4" w:space="0" w:color="auto"/>
              <w:bottom w:val="single" w:sz="4" w:space="0" w:color="auto"/>
              <w:right w:val="single" w:sz="4" w:space="0" w:color="auto"/>
            </w:tcBorders>
            <w:noWrap/>
            <w:hideMark/>
          </w:tcPr>
          <w:p w14:paraId="4E0E7152" w14:textId="77777777" w:rsidR="00FF30D4" w:rsidRPr="00526360" w:rsidRDefault="00FF30D4" w:rsidP="00047067">
            <w:pPr>
              <w:rPr>
                <w:rFonts w:cstheme="minorHAnsi"/>
                <w:lang w:eastAsia="ko-KR"/>
              </w:rPr>
            </w:pPr>
            <w:r w:rsidRPr="00526360">
              <w:rPr>
                <w:rFonts w:cstheme="minorHAnsi"/>
                <w:lang w:eastAsia="ko-KR"/>
              </w:rPr>
              <w:t>U</w:t>
            </w:r>
          </w:p>
        </w:tc>
        <w:tc>
          <w:tcPr>
            <w:tcW w:w="4108" w:type="dxa"/>
            <w:tcBorders>
              <w:top w:val="single" w:sz="4" w:space="0" w:color="auto"/>
              <w:left w:val="single" w:sz="4" w:space="0" w:color="auto"/>
              <w:bottom w:val="single" w:sz="4" w:space="0" w:color="auto"/>
              <w:right w:val="single" w:sz="4" w:space="0" w:color="auto"/>
            </w:tcBorders>
            <w:noWrap/>
            <w:hideMark/>
          </w:tcPr>
          <w:p w14:paraId="1B1E3A4C"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6A87C0C4"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6909F42D" w14:textId="77777777" w:rsidR="00FF30D4" w:rsidRPr="00526360" w:rsidRDefault="00FF30D4" w:rsidP="00047067">
            <w:pPr>
              <w:rPr>
                <w:rFonts w:cstheme="minorHAnsi"/>
                <w:lang w:eastAsia="ko-KR"/>
              </w:rPr>
            </w:pPr>
            <w:r w:rsidRPr="00526360">
              <w:rPr>
                <w:rFonts w:cstheme="minorHAnsi"/>
                <w:lang w:eastAsia="ko-KR"/>
              </w:rPr>
              <w:t xml:space="preserve">O </w:t>
            </w:r>
          </w:p>
        </w:tc>
        <w:tc>
          <w:tcPr>
            <w:tcW w:w="2916" w:type="dxa"/>
            <w:tcBorders>
              <w:top w:val="single" w:sz="4" w:space="0" w:color="auto"/>
              <w:left w:val="single" w:sz="4" w:space="0" w:color="auto"/>
              <w:bottom w:val="single" w:sz="4" w:space="0" w:color="auto"/>
              <w:right w:val="single" w:sz="4" w:space="0" w:color="auto"/>
            </w:tcBorders>
            <w:noWrap/>
            <w:hideMark/>
          </w:tcPr>
          <w:p w14:paraId="3DE9610D" w14:textId="77777777" w:rsidR="00FF30D4" w:rsidRPr="00526360" w:rsidRDefault="00FF30D4" w:rsidP="00047067">
            <w:pPr>
              <w:rPr>
                <w:rFonts w:cstheme="minorHAnsi"/>
                <w:lang w:eastAsia="ko-KR"/>
              </w:rPr>
            </w:pPr>
            <w:r w:rsidRPr="00526360">
              <w:rPr>
                <w:rFonts w:cstheme="minorHAnsi"/>
                <w:lang w:eastAsia="ko-KR"/>
              </w:rPr>
              <w:t>U</w:t>
            </w:r>
          </w:p>
        </w:tc>
        <w:tc>
          <w:tcPr>
            <w:tcW w:w="4108" w:type="dxa"/>
            <w:tcBorders>
              <w:top w:val="single" w:sz="4" w:space="0" w:color="auto"/>
              <w:left w:val="single" w:sz="4" w:space="0" w:color="auto"/>
              <w:bottom w:val="single" w:sz="4" w:space="0" w:color="auto"/>
              <w:right w:val="single" w:sz="4" w:space="0" w:color="auto"/>
            </w:tcBorders>
            <w:noWrap/>
            <w:hideMark/>
          </w:tcPr>
          <w:p w14:paraId="3D3D0F7B"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495514CC" w14:textId="77777777" w:rsidTr="00AD785F">
        <w:trPr>
          <w:trHeight w:val="204"/>
        </w:trPr>
        <w:tc>
          <w:tcPr>
            <w:tcW w:w="3236" w:type="dxa"/>
            <w:tcBorders>
              <w:top w:val="single" w:sz="4" w:space="0" w:color="auto"/>
              <w:left w:val="single" w:sz="4" w:space="0" w:color="auto"/>
              <w:bottom w:val="single" w:sz="4" w:space="0" w:color="auto"/>
              <w:right w:val="single" w:sz="4" w:space="0" w:color="auto"/>
            </w:tcBorders>
            <w:noWrap/>
            <w:hideMark/>
          </w:tcPr>
          <w:p w14:paraId="74FB0C4C" w14:textId="77777777" w:rsidR="00FF30D4" w:rsidRPr="00526360" w:rsidRDefault="00FF30D4" w:rsidP="00047067">
            <w:pPr>
              <w:rPr>
                <w:rFonts w:cstheme="minorHAnsi"/>
                <w:lang w:eastAsia="ko-KR"/>
              </w:rPr>
            </w:pPr>
            <w:r w:rsidRPr="00526360">
              <w:rPr>
                <w:rFonts w:cstheme="minorHAnsi"/>
                <w:lang w:eastAsia="ko-KR"/>
              </w:rPr>
              <w:t>U</w:t>
            </w:r>
          </w:p>
        </w:tc>
        <w:tc>
          <w:tcPr>
            <w:tcW w:w="2916" w:type="dxa"/>
            <w:tcBorders>
              <w:top w:val="single" w:sz="4" w:space="0" w:color="auto"/>
              <w:left w:val="single" w:sz="4" w:space="0" w:color="auto"/>
              <w:bottom w:val="single" w:sz="4" w:space="0" w:color="auto"/>
              <w:right w:val="single" w:sz="4" w:space="0" w:color="auto"/>
            </w:tcBorders>
            <w:noWrap/>
            <w:hideMark/>
          </w:tcPr>
          <w:p w14:paraId="5E13AB6E" w14:textId="77777777" w:rsidR="00FF30D4" w:rsidRPr="00526360" w:rsidRDefault="00FF30D4" w:rsidP="00047067">
            <w:pPr>
              <w:rPr>
                <w:rFonts w:cstheme="minorHAnsi"/>
                <w:lang w:eastAsia="ko-KR"/>
              </w:rPr>
            </w:pPr>
            <w:r w:rsidRPr="00526360">
              <w:rPr>
                <w:rFonts w:cstheme="minorHAnsi"/>
                <w:lang w:eastAsia="ko-KR"/>
              </w:rPr>
              <w:t>U</w:t>
            </w:r>
          </w:p>
        </w:tc>
        <w:tc>
          <w:tcPr>
            <w:tcW w:w="4108" w:type="dxa"/>
            <w:tcBorders>
              <w:top w:val="single" w:sz="4" w:space="0" w:color="auto"/>
              <w:left w:val="single" w:sz="4" w:space="0" w:color="auto"/>
              <w:bottom w:val="single" w:sz="4" w:space="0" w:color="auto"/>
              <w:right w:val="single" w:sz="4" w:space="0" w:color="auto"/>
            </w:tcBorders>
            <w:noWrap/>
            <w:hideMark/>
          </w:tcPr>
          <w:p w14:paraId="33A4837D"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bl>
    <w:p w14:paraId="600BAD66" w14:textId="77777777" w:rsidR="00FF30D4" w:rsidRPr="00526360" w:rsidRDefault="00FF30D4" w:rsidP="00FF30D4">
      <w:pPr>
        <w:rPr>
          <w:rFonts w:cstheme="minorHAnsi"/>
        </w:rPr>
      </w:pPr>
    </w:p>
    <w:tbl>
      <w:tblPr>
        <w:tblStyle w:val="TableGridLight"/>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0"/>
        <w:gridCol w:w="2900"/>
        <w:gridCol w:w="4140"/>
      </w:tblGrid>
      <w:tr w:rsidR="00FF30D4" w:rsidRPr="00526360" w14:paraId="3FDB0962" w14:textId="77777777" w:rsidTr="00AD785F">
        <w:trPr>
          <w:trHeight w:val="204"/>
        </w:trPr>
        <w:tc>
          <w:tcPr>
            <w:tcW w:w="10260" w:type="dxa"/>
            <w:gridSpan w:val="3"/>
            <w:tcBorders>
              <w:bottom w:val="single" w:sz="4" w:space="0" w:color="auto"/>
            </w:tcBorders>
            <w:noWrap/>
            <w:hideMark/>
          </w:tcPr>
          <w:p w14:paraId="3B081359" w14:textId="77777777" w:rsidR="00FF30D4" w:rsidRPr="00526360" w:rsidRDefault="00FF30D4" w:rsidP="00F9104E">
            <w:pPr>
              <w:ind w:left="-110"/>
              <w:rPr>
                <w:rFonts w:cstheme="minorHAnsi"/>
                <w:b/>
                <w:bCs/>
                <w:lang w:eastAsia="ko-KR"/>
              </w:rPr>
            </w:pPr>
            <w:r w:rsidRPr="00526360">
              <w:rPr>
                <w:rFonts w:cstheme="minorHAnsi"/>
                <w:b/>
                <w:bCs/>
                <w:lang w:eastAsia="ko-KR"/>
              </w:rPr>
              <w:t>Option 2:</w:t>
            </w:r>
            <w:r w:rsidRPr="00526360">
              <w:rPr>
                <w:rFonts w:eastAsiaTheme="minorEastAsia" w:cstheme="minorHAnsi"/>
                <w:color w:val="000000" w:themeColor="dark1"/>
                <w:kern w:val="24"/>
              </w:rPr>
              <w:t xml:space="preserve"> </w:t>
            </w:r>
            <w:r w:rsidRPr="00526360">
              <w:rPr>
                <w:rFonts w:cstheme="minorHAnsi"/>
                <w:lang w:eastAsia="ko-KR"/>
              </w:rPr>
              <w:t xml:space="preserve">The code ‘NS’ is intended to allow the maternal race field to be selectively collapsed, for example, </w:t>
            </w:r>
          </w:p>
        </w:tc>
      </w:tr>
      <w:tr w:rsidR="00FF30D4" w:rsidRPr="00526360" w14:paraId="406A21BA"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5103DC74" w14:textId="77777777" w:rsidR="00FF30D4" w:rsidRPr="00526360" w:rsidRDefault="00FF30D4" w:rsidP="00047067">
            <w:pPr>
              <w:rPr>
                <w:rFonts w:cstheme="minorHAnsi"/>
                <w:b/>
                <w:bCs/>
                <w:lang w:eastAsia="ko-KR"/>
              </w:rPr>
            </w:pPr>
            <w:r w:rsidRPr="00526360">
              <w:rPr>
                <w:rFonts w:cstheme="minorHAnsi"/>
                <w:b/>
                <w:bCs/>
                <w:lang w:eastAsia="ko-KR"/>
              </w:rPr>
              <w:t>Race</w:t>
            </w:r>
          </w:p>
        </w:tc>
        <w:tc>
          <w:tcPr>
            <w:tcW w:w="2900" w:type="dxa"/>
            <w:tcBorders>
              <w:top w:val="single" w:sz="4" w:space="0" w:color="auto"/>
              <w:left w:val="single" w:sz="4" w:space="0" w:color="auto"/>
              <w:bottom w:val="single" w:sz="4" w:space="0" w:color="auto"/>
              <w:right w:val="single" w:sz="4" w:space="0" w:color="auto"/>
            </w:tcBorders>
            <w:noWrap/>
            <w:hideMark/>
          </w:tcPr>
          <w:p w14:paraId="1C2D1E8B" w14:textId="77777777" w:rsidR="00FF30D4" w:rsidRPr="00526360" w:rsidRDefault="00FF30D4" w:rsidP="00047067">
            <w:pPr>
              <w:rPr>
                <w:rFonts w:cstheme="minorHAnsi"/>
                <w:b/>
                <w:bCs/>
                <w:lang w:eastAsia="ko-KR"/>
              </w:rPr>
            </w:pPr>
            <w:r w:rsidRPr="00526360">
              <w:rPr>
                <w:rFonts w:cstheme="minorHAnsi"/>
                <w:b/>
                <w:bCs/>
                <w:lang w:eastAsia="ko-KR"/>
              </w:rPr>
              <w:t>Ethnicity</w:t>
            </w:r>
          </w:p>
        </w:tc>
        <w:tc>
          <w:tcPr>
            <w:tcW w:w="4140" w:type="dxa"/>
            <w:tcBorders>
              <w:top w:val="single" w:sz="4" w:space="0" w:color="auto"/>
              <w:left w:val="single" w:sz="4" w:space="0" w:color="auto"/>
              <w:bottom w:val="single" w:sz="4" w:space="0" w:color="auto"/>
              <w:right w:val="single" w:sz="4" w:space="0" w:color="auto"/>
            </w:tcBorders>
            <w:noWrap/>
            <w:hideMark/>
          </w:tcPr>
          <w:p w14:paraId="09F96A27" w14:textId="77777777" w:rsidR="00FF30D4" w:rsidRPr="00526360" w:rsidRDefault="00FF30D4" w:rsidP="00047067">
            <w:pPr>
              <w:rPr>
                <w:rFonts w:cstheme="minorHAnsi"/>
                <w:b/>
                <w:bCs/>
                <w:lang w:eastAsia="ko-KR"/>
              </w:rPr>
            </w:pPr>
            <w:r w:rsidRPr="00526360">
              <w:rPr>
                <w:rFonts w:cstheme="minorHAnsi"/>
                <w:b/>
                <w:bCs/>
                <w:lang w:eastAsia="ko-KR"/>
              </w:rPr>
              <w:t>Portal Display: Maternal Race Ethnicity</w:t>
            </w:r>
          </w:p>
        </w:tc>
      </w:tr>
      <w:tr w:rsidR="00FF30D4" w:rsidRPr="00526360" w14:paraId="51E84C4B"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429CA1F4" w14:textId="77777777" w:rsidR="00FF30D4" w:rsidRPr="00526360" w:rsidRDefault="00FF30D4" w:rsidP="00047067">
            <w:pPr>
              <w:rPr>
                <w:rFonts w:cstheme="minorHAnsi"/>
                <w:lang w:eastAsia="ko-KR"/>
              </w:rPr>
            </w:pPr>
            <w:r w:rsidRPr="00526360">
              <w:rPr>
                <w:rFonts w:cstheme="minorHAnsi"/>
                <w:lang w:eastAsia="ko-KR"/>
              </w:rPr>
              <w:t>W</w:t>
            </w:r>
          </w:p>
        </w:tc>
        <w:tc>
          <w:tcPr>
            <w:tcW w:w="2900" w:type="dxa"/>
            <w:tcBorders>
              <w:top w:val="single" w:sz="4" w:space="0" w:color="auto"/>
              <w:left w:val="single" w:sz="4" w:space="0" w:color="auto"/>
              <w:bottom w:val="single" w:sz="4" w:space="0" w:color="auto"/>
              <w:right w:val="single" w:sz="4" w:space="0" w:color="auto"/>
            </w:tcBorders>
            <w:noWrap/>
            <w:hideMark/>
          </w:tcPr>
          <w:p w14:paraId="0DFDEF20" w14:textId="77777777" w:rsidR="00FF30D4" w:rsidRPr="00526360" w:rsidRDefault="00FF30D4" w:rsidP="00047067">
            <w:pPr>
              <w:rPr>
                <w:rFonts w:cstheme="minorHAnsi"/>
                <w:lang w:eastAsia="ko-KR"/>
              </w:rPr>
            </w:pPr>
            <w:r w:rsidRPr="00526360">
              <w:rPr>
                <w:rFonts w:cstheme="minorHAnsi"/>
                <w:lang w:eastAsia="ko-KR"/>
              </w:rPr>
              <w:t>NH</w:t>
            </w:r>
          </w:p>
        </w:tc>
        <w:tc>
          <w:tcPr>
            <w:tcW w:w="4140" w:type="dxa"/>
            <w:tcBorders>
              <w:top w:val="single" w:sz="4" w:space="0" w:color="auto"/>
              <w:left w:val="single" w:sz="4" w:space="0" w:color="auto"/>
              <w:bottom w:val="single" w:sz="4" w:space="0" w:color="auto"/>
              <w:right w:val="single" w:sz="4" w:space="0" w:color="auto"/>
            </w:tcBorders>
            <w:noWrap/>
            <w:hideMark/>
          </w:tcPr>
          <w:p w14:paraId="61CB5E2A" w14:textId="77777777" w:rsidR="00FF30D4" w:rsidRPr="00526360" w:rsidRDefault="00FF30D4" w:rsidP="00047067">
            <w:pPr>
              <w:rPr>
                <w:rFonts w:cstheme="minorHAnsi"/>
                <w:lang w:eastAsia="ko-KR"/>
              </w:rPr>
            </w:pPr>
            <w:r w:rsidRPr="00526360">
              <w:rPr>
                <w:rFonts w:cstheme="minorHAnsi"/>
                <w:lang w:eastAsia="ko-KR"/>
              </w:rPr>
              <w:t>White, Non-Hispanic</w:t>
            </w:r>
          </w:p>
        </w:tc>
      </w:tr>
      <w:tr w:rsidR="00FF30D4" w:rsidRPr="00526360" w14:paraId="26DE2304"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57C3CDAF" w14:textId="77777777" w:rsidR="00FF30D4" w:rsidRPr="00526360" w:rsidRDefault="00FF30D4" w:rsidP="00047067">
            <w:pPr>
              <w:rPr>
                <w:rFonts w:cstheme="minorHAnsi"/>
                <w:lang w:eastAsia="ko-KR"/>
              </w:rPr>
            </w:pPr>
            <w:r w:rsidRPr="00526360">
              <w:rPr>
                <w:rFonts w:cstheme="minorHAnsi"/>
                <w:lang w:eastAsia="ko-KR"/>
              </w:rPr>
              <w:t>B</w:t>
            </w:r>
          </w:p>
        </w:tc>
        <w:tc>
          <w:tcPr>
            <w:tcW w:w="2900" w:type="dxa"/>
            <w:tcBorders>
              <w:top w:val="single" w:sz="4" w:space="0" w:color="auto"/>
              <w:left w:val="single" w:sz="4" w:space="0" w:color="auto"/>
              <w:bottom w:val="single" w:sz="4" w:space="0" w:color="auto"/>
              <w:right w:val="single" w:sz="4" w:space="0" w:color="auto"/>
            </w:tcBorders>
            <w:noWrap/>
            <w:hideMark/>
          </w:tcPr>
          <w:p w14:paraId="0DB696C2" w14:textId="77777777" w:rsidR="00FF30D4" w:rsidRPr="00526360" w:rsidRDefault="00FF30D4" w:rsidP="00047067">
            <w:pPr>
              <w:rPr>
                <w:rFonts w:cstheme="minorHAnsi"/>
                <w:lang w:eastAsia="ko-KR"/>
              </w:rPr>
            </w:pPr>
            <w:r w:rsidRPr="00526360">
              <w:rPr>
                <w:rFonts w:cstheme="minorHAnsi"/>
                <w:lang w:eastAsia="ko-KR"/>
              </w:rPr>
              <w:t>NH</w:t>
            </w:r>
          </w:p>
        </w:tc>
        <w:tc>
          <w:tcPr>
            <w:tcW w:w="4140" w:type="dxa"/>
            <w:tcBorders>
              <w:top w:val="single" w:sz="4" w:space="0" w:color="auto"/>
              <w:left w:val="single" w:sz="4" w:space="0" w:color="auto"/>
              <w:bottom w:val="single" w:sz="4" w:space="0" w:color="auto"/>
              <w:right w:val="single" w:sz="4" w:space="0" w:color="auto"/>
            </w:tcBorders>
            <w:noWrap/>
            <w:hideMark/>
          </w:tcPr>
          <w:p w14:paraId="30C23E55" w14:textId="77777777" w:rsidR="00FF30D4" w:rsidRPr="00526360" w:rsidRDefault="00FF30D4" w:rsidP="00047067">
            <w:pPr>
              <w:rPr>
                <w:rFonts w:cstheme="minorHAnsi"/>
                <w:lang w:eastAsia="ko-KR"/>
              </w:rPr>
            </w:pPr>
            <w:r w:rsidRPr="00526360">
              <w:rPr>
                <w:rFonts w:cstheme="minorHAnsi"/>
                <w:lang w:eastAsia="ko-KR"/>
              </w:rPr>
              <w:t>Black, Non-Hispanic</w:t>
            </w:r>
          </w:p>
        </w:tc>
      </w:tr>
      <w:tr w:rsidR="00FF30D4" w:rsidRPr="00526360" w14:paraId="18FE73EA"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32F205A7" w14:textId="77777777" w:rsidR="00FF30D4" w:rsidRPr="00526360" w:rsidRDefault="00FF30D4" w:rsidP="00047067">
            <w:pPr>
              <w:rPr>
                <w:rFonts w:cstheme="minorHAnsi"/>
                <w:lang w:eastAsia="ko-KR"/>
              </w:rPr>
            </w:pPr>
            <w:r w:rsidRPr="00526360">
              <w:rPr>
                <w:rFonts w:cstheme="minorHAnsi"/>
                <w:lang w:eastAsia="ko-KR"/>
              </w:rPr>
              <w:t xml:space="preserve">O </w:t>
            </w:r>
          </w:p>
        </w:tc>
        <w:tc>
          <w:tcPr>
            <w:tcW w:w="2900" w:type="dxa"/>
            <w:tcBorders>
              <w:top w:val="single" w:sz="4" w:space="0" w:color="auto"/>
              <w:left w:val="single" w:sz="4" w:space="0" w:color="auto"/>
              <w:bottom w:val="single" w:sz="4" w:space="0" w:color="auto"/>
              <w:right w:val="single" w:sz="4" w:space="0" w:color="auto"/>
            </w:tcBorders>
            <w:noWrap/>
            <w:hideMark/>
          </w:tcPr>
          <w:p w14:paraId="09CFB029" w14:textId="77777777" w:rsidR="00FF30D4" w:rsidRPr="00526360" w:rsidRDefault="00FF30D4" w:rsidP="00047067">
            <w:pPr>
              <w:rPr>
                <w:rFonts w:cstheme="minorHAnsi"/>
                <w:lang w:eastAsia="ko-KR"/>
              </w:rPr>
            </w:pPr>
            <w:r w:rsidRPr="00526360">
              <w:rPr>
                <w:rFonts w:cstheme="minorHAnsi"/>
                <w:lang w:eastAsia="ko-KR"/>
              </w:rPr>
              <w:t>NH</w:t>
            </w:r>
          </w:p>
        </w:tc>
        <w:tc>
          <w:tcPr>
            <w:tcW w:w="4140" w:type="dxa"/>
            <w:tcBorders>
              <w:top w:val="single" w:sz="4" w:space="0" w:color="auto"/>
              <w:left w:val="single" w:sz="4" w:space="0" w:color="auto"/>
              <w:bottom w:val="single" w:sz="4" w:space="0" w:color="auto"/>
              <w:right w:val="single" w:sz="4" w:space="0" w:color="auto"/>
            </w:tcBorders>
            <w:noWrap/>
            <w:hideMark/>
          </w:tcPr>
          <w:p w14:paraId="7FA5DC39" w14:textId="77777777" w:rsidR="00FF30D4" w:rsidRPr="00526360" w:rsidRDefault="00FF30D4" w:rsidP="00047067">
            <w:pPr>
              <w:rPr>
                <w:rFonts w:cstheme="minorHAnsi"/>
                <w:lang w:eastAsia="ko-KR"/>
              </w:rPr>
            </w:pPr>
            <w:r w:rsidRPr="00526360">
              <w:rPr>
                <w:rFonts w:cstheme="minorHAnsi"/>
                <w:lang w:eastAsia="ko-KR"/>
              </w:rPr>
              <w:t>Other, Non-Hispanic</w:t>
            </w:r>
          </w:p>
        </w:tc>
      </w:tr>
      <w:tr w:rsidR="00FF30D4" w:rsidRPr="00526360" w14:paraId="0DBB8B1C"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74B19F90" w14:textId="77777777" w:rsidR="00FF30D4" w:rsidRPr="00526360" w:rsidRDefault="00FF30D4" w:rsidP="00047067">
            <w:pPr>
              <w:rPr>
                <w:rFonts w:cstheme="minorHAnsi"/>
                <w:lang w:eastAsia="ko-KR"/>
              </w:rPr>
            </w:pPr>
            <w:r w:rsidRPr="00526360">
              <w:rPr>
                <w:rFonts w:cstheme="minorHAnsi"/>
                <w:lang w:eastAsia="ko-KR"/>
              </w:rPr>
              <w:t>U</w:t>
            </w:r>
          </w:p>
        </w:tc>
        <w:tc>
          <w:tcPr>
            <w:tcW w:w="2900" w:type="dxa"/>
            <w:tcBorders>
              <w:top w:val="single" w:sz="4" w:space="0" w:color="auto"/>
              <w:left w:val="single" w:sz="4" w:space="0" w:color="auto"/>
              <w:bottom w:val="single" w:sz="4" w:space="0" w:color="auto"/>
              <w:right w:val="single" w:sz="4" w:space="0" w:color="auto"/>
            </w:tcBorders>
            <w:noWrap/>
            <w:hideMark/>
          </w:tcPr>
          <w:p w14:paraId="5D43430F" w14:textId="77777777" w:rsidR="00FF30D4" w:rsidRPr="00526360" w:rsidRDefault="00FF30D4" w:rsidP="00047067">
            <w:pPr>
              <w:rPr>
                <w:rFonts w:cstheme="minorHAnsi"/>
                <w:lang w:eastAsia="ko-KR"/>
              </w:rPr>
            </w:pPr>
            <w:r w:rsidRPr="00526360">
              <w:rPr>
                <w:rFonts w:cstheme="minorHAnsi"/>
                <w:lang w:eastAsia="ko-KR"/>
              </w:rPr>
              <w:t>NH</w:t>
            </w:r>
          </w:p>
        </w:tc>
        <w:tc>
          <w:tcPr>
            <w:tcW w:w="4140" w:type="dxa"/>
            <w:tcBorders>
              <w:top w:val="single" w:sz="4" w:space="0" w:color="auto"/>
              <w:left w:val="single" w:sz="4" w:space="0" w:color="auto"/>
              <w:bottom w:val="single" w:sz="4" w:space="0" w:color="auto"/>
              <w:right w:val="single" w:sz="4" w:space="0" w:color="auto"/>
            </w:tcBorders>
            <w:noWrap/>
            <w:hideMark/>
          </w:tcPr>
          <w:p w14:paraId="78707814"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7C5FCFED"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6ED45DC0" w14:textId="77777777" w:rsidR="00FF30D4" w:rsidRPr="00526360" w:rsidRDefault="00FF30D4" w:rsidP="00047067">
            <w:pPr>
              <w:rPr>
                <w:rFonts w:cstheme="minorHAnsi"/>
                <w:lang w:eastAsia="ko-KR"/>
              </w:rPr>
            </w:pPr>
            <w:r w:rsidRPr="00526360">
              <w:rPr>
                <w:rFonts w:cstheme="minorHAnsi"/>
                <w:lang w:eastAsia="ko-KR"/>
              </w:rPr>
              <w:t>NS*</w:t>
            </w:r>
          </w:p>
        </w:tc>
        <w:tc>
          <w:tcPr>
            <w:tcW w:w="2900" w:type="dxa"/>
            <w:tcBorders>
              <w:top w:val="single" w:sz="4" w:space="0" w:color="auto"/>
              <w:left w:val="single" w:sz="4" w:space="0" w:color="auto"/>
              <w:bottom w:val="single" w:sz="4" w:space="0" w:color="auto"/>
              <w:right w:val="single" w:sz="4" w:space="0" w:color="auto"/>
            </w:tcBorders>
            <w:noWrap/>
            <w:hideMark/>
          </w:tcPr>
          <w:p w14:paraId="641D91DF" w14:textId="77777777" w:rsidR="00FF30D4" w:rsidRPr="00526360" w:rsidRDefault="00FF30D4" w:rsidP="00047067">
            <w:pPr>
              <w:rPr>
                <w:rFonts w:cstheme="minorHAnsi"/>
                <w:lang w:eastAsia="ko-KR"/>
              </w:rPr>
            </w:pPr>
            <w:r w:rsidRPr="00526360">
              <w:rPr>
                <w:rFonts w:cstheme="minorHAnsi"/>
                <w:lang w:eastAsia="ko-KR"/>
              </w:rPr>
              <w:t>H</w:t>
            </w:r>
          </w:p>
        </w:tc>
        <w:tc>
          <w:tcPr>
            <w:tcW w:w="4140" w:type="dxa"/>
            <w:tcBorders>
              <w:top w:val="single" w:sz="4" w:space="0" w:color="auto"/>
              <w:left w:val="single" w:sz="4" w:space="0" w:color="auto"/>
              <w:bottom w:val="single" w:sz="4" w:space="0" w:color="auto"/>
              <w:right w:val="single" w:sz="4" w:space="0" w:color="auto"/>
            </w:tcBorders>
            <w:noWrap/>
            <w:hideMark/>
          </w:tcPr>
          <w:p w14:paraId="5D72136B" w14:textId="77777777" w:rsidR="00FF30D4" w:rsidRPr="00526360" w:rsidRDefault="00FF30D4" w:rsidP="00047067">
            <w:pPr>
              <w:rPr>
                <w:rFonts w:cstheme="minorHAnsi"/>
                <w:lang w:eastAsia="ko-KR"/>
              </w:rPr>
            </w:pPr>
            <w:r w:rsidRPr="00526360">
              <w:rPr>
                <w:rFonts w:cstheme="minorHAnsi"/>
                <w:lang w:eastAsia="ko-KR"/>
              </w:rPr>
              <w:t>Hispanic</w:t>
            </w:r>
          </w:p>
        </w:tc>
      </w:tr>
      <w:tr w:rsidR="00FF30D4" w:rsidRPr="00526360" w14:paraId="6ADC8ACC"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02B8B20F" w14:textId="77777777" w:rsidR="00FF30D4" w:rsidRPr="00526360" w:rsidRDefault="00FF30D4" w:rsidP="00047067">
            <w:pPr>
              <w:rPr>
                <w:rFonts w:cstheme="minorHAnsi"/>
                <w:lang w:eastAsia="ko-KR"/>
              </w:rPr>
            </w:pPr>
            <w:r w:rsidRPr="00526360">
              <w:rPr>
                <w:rFonts w:cstheme="minorHAnsi"/>
                <w:lang w:eastAsia="ko-KR"/>
              </w:rPr>
              <w:t>W</w:t>
            </w:r>
          </w:p>
        </w:tc>
        <w:tc>
          <w:tcPr>
            <w:tcW w:w="2900" w:type="dxa"/>
            <w:tcBorders>
              <w:top w:val="single" w:sz="4" w:space="0" w:color="auto"/>
              <w:left w:val="single" w:sz="4" w:space="0" w:color="auto"/>
              <w:bottom w:val="single" w:sz="4" w:space="0" w:color="auto"/>
              <w:right w:val="single" w:sz="4" w:space="0" w:color="auto"/>
            </w:tcBorders>
            <w:noWrap/>
            <w:hideMark/>
          </w:tcPr>
          <w:p w14:paraId="02939FC7" w14:textId="77777777" w:rsidR="00FF30D4" w:rsidRPr="00526360" w:rsidRDefault="00FF30D4" w:rsidP="00047067">
            <w:pPr>
              <w:rPr>
                <w:rFonts w:cstheme="minorHAnsi"/>
                <w:lang w:eastAsia="ko-KR"/>
              </w:rPr>
            </w:pPr>
            <w:r w:rsidRPr="00526360">
              <w:rPr>
                <w:rFonts w:cstheme="minorHAnsi"/>
                <w:lang w:eastAsia="ko-KR"/>
              </w:rPr>
              <w:t>U</w:t>
            </w:r>
          </w:p>
        </w:tc>
        <w:tc>
          <w:tcPr>
            <w:tcW w:w="4140" w:type="dxa"/>
            <w:tcBorders>
              <w:top w:val="single" w:sz="4" w:space="0" w:color="auto"/>
              <w:left w:val="single" w:sz="4" w:space="0" w:color="auto"/>
              <w:bottom w:val="single" w:sz="4" w:space="0" w:color="auto"/>
              <w:right w:val="single" w:sz="4" w:space="0" w:color="auto"/>
            </w:tcBorders>
            <w:noWrap/>
            <w:hideMark/>
          </w:tcPr>
          <w:p w14:paraId="74653CDB"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02AC6558"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29C5A660" w14:textId="77777777" w:rsidR="00FF30D4" w:rsidRPr="00526360" w:rsidRDefault="00FF30D4" w:rsidP="00047067">
            <w:pPr>
              <w:rPr>
                <w:rFonts w:cstheme="minorHAnsi"/>
                <w:lang w:eastAsia="ko-KR"/>
              </w:rPr>
            </w:pPr>
            <w:r w:rsidRPr="00526360">
              <w:rPr>
                <w:rFonts w:cstheme="minorHAnsi"/>
                <w:lang w:eastAsia="ko-KR"/>
              </w:rPr>
              <w:t>B</w:t>
            </w:r>
          </w:p>
        </w:tc>
        <w:tc>
          <w:tcPr>
            <w:tcW w:w="2900" w:type="dxa"/>
            <w:tcBorders>
              <w:top w:val="single" w:sz="4" w:space="0" w:color="auto"/>
              <w:left w:val="single" w:sz="4" w:space="0" w:color="auto"/>
              <w:bottom w:val="single" w:sz="4" w:space="0" w:color="auto"/>
              <w:right w:val="single" w:sz="4" w:space="0" w:color="auto"/>
            </w:tcBorders>
            <w:noWrap/>
            <w:hideMark/>
          </w:tcPr>
          <w:p w14:paraId="1E8C8ADE" w14:textId="77777777" w:rsidR="00FF30D4" w:rsidRPr="00526360" w:rsidRDefault="00FF30D4" w:rsidP="00047067">
            <w:pPr>
              <w:rPr>
                <w:rFonts w:cstheme="minorHAnsi"/>
                <w:lang w:eastAsia="ko-KR"/>
              </w:rPr>
            </w:pPr>
            <w:r w:rsidRPr="00526360">
              <w:rPr>
                <w:rFonts w:cstheme="minorHAnsi"/>
                <w:lang w:eastAsia="ko-KR"/>
              </w:rPr>
              <w:t>U</w:t>
            </w:r>
          </w:p>
        </w:tc>
        <w:tc>
          <w:tcPr>
            <w:tcW w:w="4140" w:type="dxa"/>
            <w:tcBorders>
              <w:top w:val="single" w:sz="4" w:space="0" w:color="auto"/>
              <w:left w:val="single" w:sz="4" w:space="0" w:color="auto"/>
              <w:bottom w:val="single" w:sz="4" w:space="0" w:color="auto"/>
              <w:right w:val="single" w:sz="4" w:space="0" w:color="auto"/>
            </w:tcBorders>
            <w:noWrap/>
            <w:hideMark/>
          </w:tcPr>
          <w:p w14:paraId="10B81FE6"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36F03CB9"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2AB88995" w14:textId="77777777" w:rsidR="00FF30D4" w:rsidRPr="00526360" w:rsidRDefault="00FF30D4" w:rsidP="00047067">
            <w:pPr>
              <w:rPr>
                <w:rFonts w:cstheme="minorHAnsi"/>
                <w:lang w:eastAsia="ko-KR"/>
              </w:rPr>
            </w:pPr>
            <w:r w:rsidRPr="00526360">
              <w:rPr>
                <w:rFonts w:cstheme="minorHAnsi"/>
                <w:lang w:eastAsia="ko-KR"/>
              </w:rPr>
              <w:t xml:space="preserve">O </w:t>
            </w:r>
          </w:p>
        </w:tc>
        <w:tc>
          <w:tcPr>
            <w:tcW w:w="2900" w:type="dxa"/>
            <w:tcBorders>
              <w:top w:val="single" w:sz="4" w:space="0" w:color="auto"/>
              <w:left w:val="single" w:sz="4" w:space="0" w:color="auto"/>
              <w:bottom w:val="single" w:sz="4" w:space="0" w:color="auto"/>
              <w:right w:val="single" w:sz="4" w:space="0" w:color="auto"/>
            </w:tcBorders>
            <w:noWrap/>
            <w:hideMark/>
          </w:tcPr>
          <w:p w14:paraId="0482DDD8" w14:textId="77777777" w:rsidR="00FF30D4" w:rsidRPr="00526360" w:rsidRDefault="00FF30D4" w:rsidP="00047067">
            <w:pPr>
              <w:rPr>
                <w:rFonts w:cstheme="minorHAnsi"/>
                <w:lang w:eastAsia="ko-KR"/>
              </w:rPr>
            </w:pPr>
            <w:r w:rsidRPr="00526360">
              <w:rPr>
                <w:rFonts w:cstheme="minorHAnsi"/>
                <w:lang w:eastAsia="ko-KR"/>
              </w:rPr>
              <w:t>U</w:t>
            </w:r>
          </w:p>
        </w:tc>
        <w:tc>
          <w:tcPr>
            <w:tcW w:w="4140" w:type="dxa"/>
            <w:tcBorders>
              <w:top w:val="single" w:sz="4" w:space="0" w:color="auto"/>
              <w:left w:val="single" w:sz="4" w:space="0" w:color="auto"/>
              <w:bottom w:val="single" w:sz="4" w:space="0" w:color="auto"/>
              <w:right w:val="single" w:sz="4" w:space="0" w:color="auto"/>
            </w:tcBorders>
            <w:noWrap/>
            <w:hideMark/>
          </w:tcPr>
          <w:p w14:paraId="2B85613D"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r w:rsidR="00FF30D4" w:rsidRPr="00526360" w14:paraId="1AA4D330" w14:textId="77777777" w:rsidTr="00AD785F">
        <w:trPr>
          <w:trHeight w:val="204"/>
        </w:trPr>
        <w:tc>
          <w:tcPr>
            <w:tcW w:w="3220" w:type="dxa"/>
            <w:tcBorders>
              <w:top w:val="single" w:sz="4" w:space="0" w:color="auto"/>
              <w:left w:val="single" w:sz="4" w:space="0" w:color="auto"/>
              <w:bottom w:val="single" w:sz="4" w:space="0" w:color="auto"/>
              <w:right w:val="single" w:sz="4" w:space="0" w:color="auto"/>
            </w:tcBorders>
            <w:noWrap/>
            <w:hideMark/>
          </w:tcPr>
          <w:p w14:paraId="39565DB3" w14:textId="77777777" w:rsidR="00FF30D4" w:rsidRPr="00526360" w:rsidRDefault="00FF30D4" w:rsidP="00047067">
            <w:pPr>
              <w:rPr>
                <w:rFonts w:cstheme="minorHAnsi"/>
                <w:lang w:eastAsia="ko-KR"/>
              </w:rPr>
            </w:pPr>
            <w:r w:rsidRPr="00526360">
              <w:rPr>
                <w:rFonts w:cstheme="minorHAnsi"/>
                <w:lang w:eastAsia="ko-KR"/>
              </w:rPr>
              <w:t>U</w:t>
            </w:r>
          </w:p>
        </w:tc>
        <w:tc>
          <w:tcPr>
            <w:tcW w:w="2900" w:type="dxa"/>
            <w:tcBorders>
              <w:top w:val="single" w:sz="4" w:space="0" w:color="auto"/>
              <w:left w:val="single" w:sz="4" w:space="0" w:color="auto"/>
              <w:bottom w:val="single" w:sz="4" w:space="0" w:color="auto"/>
              <w:right w:val="single" w:sz="4" w:space="0" w:color="auto"/>
            </w:tcBorders>
            <w:noWrap/>
            <w:hideMark/>
          </w:tcPr>
          <w:p w14:paraId="4155635C" w14:textId="77777777" w:rsidR="00FF30D4" w:rsidRPr="00526360" w:rsidRDefault="00FF30D4" w:rsidP="00047067">
            <w:pPr>
              <w:rPr>
                <w:rFonts w:cstheme="minorHAnsi"/>
                <w:lang w:eastAsia="ko-KR"/>
              </w:rPr>
            </w:pPr>
            <w:r w:rsidRPr="00526360">
              <w:rPr>
                <w:rFonts w:cstheme="minorHAnsi"/>
                <w:lang w:eastAsia="ko-KR"/>
              </w:rPr>
              <w:t>U</w:t>
            </w:r>
          </w:p>
        </w:tc>
        <w:tc>
          <w:tcPr>
            <w:tcW w:w="4140" w:type="dxa"/>
            <w:tcBorders>
              <w:top w:val="single" w:sz="4" w:space="0" w:color="auto"/>
              <w:left w:val="single" w:sz="4" w:space="0" w:color="auto"/>
              <w:bottom w:val="single" w:sz="4" w:space="0" w:color="auto"/>
              <w:right w:val="single" w:sz="4" w:space="0" w:color="auto"/>
            </w:tcBorders>
            <w:noWrap/>
            <w:hideMark/>
          </w:tcPr>
          <w:p w14:paraId="03D19745" w14:textId="77777777" w:rsidR="00FF30D4" w:rsidRPr="00526360" w:rsidRDefault="00FF30D4" w:rsidP="00047067">
            <w:pPr>
              <w:rPr>
                <w:rFonts w:cstheme="minorHAnsi"/>
                <w:lang w:eastAsia="ko-KR"/>
              </w:rPr>
            </w:pPr>
            <w:r w:rsidRPr="00526360">
              <w:rPr>
                <w:rFonts w:cstheme="minorHAnsi"/>
                <w:lang w:eastAsia="ko-KR"/>
              </w:rPr>
              <w:t>(used only in unstratified calculations)</w:t>
            </w:r>
          </w:p>
        </w:tc>
      </w:tr>
    </w:tbl>
    <w:p w14:paraId="404696DA" w14:textId="77777777" w:rsidR="00FF30D4" w:rsidRPr="00526360" w:rsidRDefault="00FF30D4" w:rsidP="00FF30D4">
      <w:pPr>
        <w:rPr>
          <w:rFonts w:cstheme="minorHAnsi"/>
        </w:rPr>
      </w:pPr>
      <w:r w:rsidRPr="00526360">
        <w:rPr>
          <w:rFonts w:cstheme="minorHAnsi"/>
        </w:rPr>
        <w:t>*NS = not specified.</w:t>
      </w:r>
    </w:p>
    <w:p w14:paraId="6F1B497C" w14:textId="77777777" w:rsidR="00053E85" w:rsidRDefault="00053E85" w:rsidP="0000353C">
      <w:pPr>
        <w:pStyle w:val="Heading1"/>
        <w:spacing w:before="0" w:after="0" w:line="276" w:lineRule="auto"/>
      </w:pPr>
    </w:p>
    <w:p w14:paraId="48469F78" w14:textId="7A3616EF" w:rsidR="00ED3F54" w:rsidRDefault="00ED3F54" w:rsidP="00C33EC3">
      <w:pPr>
        <w:spacing w:before="100" w:beforeAutospacing="1" w:after="100" w:afterAutospacing="1" w:line="240" w:lineRule="auto"/>
        <w:textAlignment w:val="baseline"/>
        <w:rPr>
          <w:rFonts w:ascii="Calibri" w:eastAsia="Times New Roman" w:hAnsi="Calibri" w:cs="Calibri"/>
          <w:color w:val="auto"/>
        </w:rPr>
        <w:sectPr w:rsidR="00ED3F54" w:rsidSect="009302B5">
          <w:pgSz w:w="12240" w:h="15840"/>
          <w:pgMar w:top="1800" w:right="1080" w:bottom="720" w:left="1080" w:header="720" w:footer="720" w:gutter="0"/>
          <w:cols w:space="720"/>
          <w:docGrid w:linePitch="360"/>
        </w:sectPr>
      </w:pPr>
    </w:p>
    <w:p w14:paraId="7A6BBB58" w14:textId="3B1B2FF5" w:rsidR="00BC7CA4" w:rsidRDefault="00BC7CA4" w:rsidP="00A6095E">
      <w:pPr>
        <w:spacing w:line="259" w:lineRule="auto"/>
        <w:rPr>
          <w:rFonts w:eastAsiaTheme="majorEastAsia" w:cstheme="minorHAnsi"/>
          <w:caps/>
          <w:color w:val="003B9F"/>
          <w:sz w:val="32"/>
          <w:szCs w:val="32"/>
        </w:rPr>
      </w:pPr>
      <w:bookmarkStart w:id="2" w:name="_Hlk86317765"/>
    </w:p>
    <w:p w14:paraId="1D0B8D5E" w14:textId="5F3B0DF0" w:rsidR="00CB6A02" w:rsidRDefault="00CB6A02" w:rsidP="00A6095E">
      <w:pPr>
        <w:spacing w:line="259" w:lineRule="auto"/>
        <w:rPr>
          <w:rFonts w:eastAsiaTheme="majorEastAsia" w:cstheme="minorHAnsi"/>
          <w:caps/>
          <w:color w:val="003B9F"/>
          <w:sz w:val="32"/>
          <w:szCs w:val="32"/>
        </w:rPr>
      </w:pPr>
    </w:p>
    <w:p w14:paraId="77929244" w14:textId="4D0231FD" w:rsidR="00CB6A02" w:rsidRDefault="00CB6A02" w:rsidP="00A6095E">
      <w:pPr>
        <w:spacing w:line="259" w:lineRule="auto"/>
        <w:rPr>
          <w:rFonts w:eastAsiaTheme="majorEastAsia" w:cstheme="minorHAnsi"/>
          <w:caps/>
          <w:color w:val="003B9F"/>
          <w:sz w:val="32"/>
          <w:szCs w:val="32"/>
        </w:rPr>
      </w:pPr>
    </w:p>
    <w:p w14:paraId="68449757" w14:textId="2A6EDC0B" w:rsidR="00CB6A02" w:rsidRDefault="00CB6A02" w:rsidP="00A6095E">
      <w:pPr>
        <w:spacing w:line="259" w:lineRule="auto"/>
        <w:rPr>
          <w:rFonts w:eastAsiaTheme="majorEastAsia" w:cstheme="minorHAnsi"/>
          <w:caps/>
          <w:color w:val="003B9F"/>
          <w:sz w:val="32"/>
          <w:szCs w:val="32"/>
        </w:rPr>
      </w:pPr>
    </w:p>
    <w:p w14:paraId="79FC5A00" w14:textId="6115A131" w:rsidR="00CB6A02" w:rsidRDefault="00CB6A02" w:rsidP="00A6095E">
      <w:pPr>
        <w:spacing w:line="259" w:lineRule="auto"/>
        <w:rPr>
          <w:rFonts w:eastAsiaTheme="majorEastAsia" w:cstheme="minorHAnsi"/>
          <w:caps/>
          <w:color w:val="003B9F"/>
          <w:sz w:val="32"/>
          <w:szCs w:val="32"/>
        </w:rPr>
      </w:pPr>
    </w:p>
    <w:p w14:paraId="15D5C3EC" w14:textId="3BE66448" w:rsidR="00CB6A02" w:rsidRDefault="00CB6A02" w:rsidP="00A6095E">
      <w:pPr>
        <w:spacing w:line="259" w:lineRule="auto"/>
        <w:rPr>
          <w:rFonts w:eastAsiaTheme="majorEastAsia" w:cstheme="minorHAnsi"/>
          <w:caps/>
          <w:color w:val="003B9F"/>
          <w:sz w:val="32"/>
          <w:szCs w:val="32"/>
        </w:rPr>
      </w:pPr>
      <w:bookmarkStart w:id="3" w:name="_Hlk87796516"/>
      <w:bookmarkEnd w:id="2"/>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bookmarkEnd w:id="3"/>
    <w:p w14:paraId="3280D7AD" w14:textId="7CDB7D6E" w:rsidR="00CB6A02" w:rsidRDefault="00CB6A02" w:rsidP="00CB6A02">
      <w:r>
        <w:t xml:space="preserve">Contact us: </w:t>
      </w:r>
      <w:hyperlink r:id="rId19"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20"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CDCEPHTracking</w:t>
      </w:r>
      <w:r>
        <w:t>)</w:t>
      </w:r>
    </w:p>
    <w:p w14:paraId="2C61E77C" w14:textId="5C350FC8" w:rsidR="00CB6A02" w:rsidRDefault="00CB6A02" w:rsidP="00CB6A02"/>
    <w:sectPr w:rsidR="00CB6A02" w:rsidSect="009302B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42B43" w14:textId="77777777" w:rsidR="00F65EFE" w:rsidRDefault="00F65EFE" w:rsidP="003E7B54">
      <w:pPr>
        <w:spacing w:after="0" w:line="240" w:lineRule="auto"/>
      </w:pPr>
      <w:r>
        <w:separator/>
      </w:r>
    </w:p>
  </w:endnote>
  <w:endnote w:type="continuationSeparator" w:id="0">
    <w:p w14:paraId="3C3B21D1" w14:textId="77777777" w:rsidR="00F65EFE" w:rsidRDefault="00F65EFE" w:rsidP="003E7B54">
      <w:pPr>
        <w:spacing w:after="0" w:line="240" w:lineRule="auto"/>
      </w:pPr>
      <w:r>
        <w:continuationSeparator/>
      </w:r>
    </w:p>
  </w:endnote>
  <w:endnote w:type="continuationNotice" w:id="1">
    <w:p w14:paraId="19283B77" w14:textId="77777777" w:rsidR="00F65EFE" w:rsidRDefault="00F65E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4EBFA" w14:textId="77777777" w:rsidR="00091D0B" w:rsidRDefault="00091D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2D9288D3"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9302B5">
      <w:rPr>
        <w:noProof/>
        <w:color w:val="003B9F"/>
        <w:sz w:val="16"/>
        <w:szCs w:val="16"/>
      </w:rPr>
      <w:drawing>
        <wp:inline distT="0" distB="0" distL="0" distR="0" wp14:anchorId="1365783B" wp14:editId="36C21F77">
          <wp:extent cx="266700" cy="141452"/>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9302B5">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C386E" w14:textId="77777777" w:rsidR="00091D0B" w:rsidRDefault="00091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F35D4" w14:textId="77777777" w:rsidR="00F65EFE" w:rsidRDefault="00F65EFE" w:rsidP="003E7B54">
      <w:pPr>
        <w:spacing w:after="0" w:line="240" w:lineRule="auto"/>
      </w:pPr>
      <w:r>
        <w:separator/>
      </w:r>
    </w:p>
  </w:footnote>
  <w:footnote w:type="continuationSeparator" w:id="0">
    <w:p w14:paraId="4C707458" w14:textId="77777777" w:rsidR="00F65EFE" w:rsidRDefault="00F65EFE" w:rsidP="003E7B54">
      <w:pPr>
        <w:spacing w:after="0" w:line="240" w:lineRule="auto"/>
      </w:pPr>
      <w:r>
        <w:continuationSeparator/>
      </w:r>
    </w:p>
  </w:footnote>
  <w:footnote w:type="continuationNotice" w:id="1">
    <w:p w14:paraId="66287868" w14:textId="77777777" w:rsidR="00F65EFE" w:rsidRDefault="00F65E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68FA2" w14:textId="77777777" w:rsidR="00091D0B" w:rsidRDefault="00091D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08B34F84" w:rsidR="00F73428" w:rsidRPr="0051034D" w:rsidRDefault="002D0867">
    <w:pPr>
      <w:pStyle w:val="Header"/>
      <w:pBdr>
        <w:bottom w:val="single" w:sz="12" w:space="5" w:color="FFA40B"/>
      </w:pBdr>
      <w:tabs>
        <w:tab w:val="clear" w:pos="4680"/>
        <w:tab w:val="clear" w:pos="9360"/>
        <w:tab w:val="right" w:pos="10080"/>
      </w:tabs>
      <w:rPr>
        <w:b/>
        <w:bCs/>
        <w:color w:val="003B9F"/>
        <w:sz w:val="18"/>
        <w:szCs w:val="18"/>
      </w:rPr>
    </w:pPr>
    <w:r w:rsidRPr="0051034D">
      <w:rPr>
        <w:color w:val="003B9F"/>
        <w:sz w:val="18"/>
        <w:szCs w:val="18"/>
      </w:rPr>
      <w:t>How</w:t>
    </w:r>
    <w:r w:rsidR="003404F1">
      <w:rPr>
        <w:color w:val="003B9F"/>
        <w:sz w:val="18"/>
        <w:szCs w:val="18"/>
      </w:rPr>
      <w:t>-</w:t>
    </w:r>
    <w:r w:rsidRPr="0051034D">
      <w:rPr>
        <w:color w:val="003B9F"/>
        <w:sz w:val="18"/>
        <w:szCs w:val="18"/>
      </w:rPr>
      <w:t>To Guide</w:t>
    </w:r>
    <w:r w:rsidR="003404F1">
      <w:rPr>
        <w:color w:val="003B9F"/>
        <w:sz w:val="18"/>
        <w:szCs w:val="18"/>
      </w:rPr>
      <w:t>:</w:t>
    </w:r>
    <w:r w:rsidR="00BD59F4" w:rsidRPr="0051034D">
      <w:rPr>
        <w:color w:val="003B9F"/>
        <w:sz w:val="18"/>
        <w:szCs w:val="18"/>
      </w:rPr>
      <w:t xml:space="preserve"> </w:t>
    </w:r>
    <w:r w:rsidR="002800D3" w:rsidRPr="0051034D">
      <w:rPr>
        <w:color w:val="003B9F"/>
        <w:sz w:val="18"/>
        <w:szCs w:val="18"/>
      </w:rPr>
      <w:t>Birth Defect</w:t>
    </w:r>
    <w:r w:rsidR="0051034D" w:rsidRPr="0051034D">
      <w:rPr>
        <w:color w:val="003B9F"/>
        <w:sz w:val="18"/>
        <w:szCs w:val="18"/>
      </w:rPr>
      <w:t>s</w:t>
    </w:r>
    <w:r w:rsidR="00F73428" w:rsidRPr="0051034D">
      <w:rPr>
        <w:color w:val="003B9F"/>
        <w:sz w:val="18"/>
        <w:szCs w:val="18"/>
      </w:rPr>
      <w:tab/>
    </w:r>
    <w:r w:rsidR="00F73428" w:rsidRPr="0051034D">
      <w:rPr>
        <w:b/>
        <w:bCs/>
        <w:noProof/>
        <w:color w:val="003B9F"/>
        <w:sz w:val="18"/>
        <w:szCs w:val="18"/>
      </w:rPr>
      <w:fldChar w:fldCharType="begin"/>
    </w:r>
    <w:r w:rsidR="00F73428" w:rsidRPr="0051034D">
      <w:rPr>
        <w:b/>
        <w:color w:val="003B9F"/>
        <w:sz w:val="18"/>
        <w:szCs w:val="18"/>
      </w:rPr>
      <w:instrText xml:space="preserve"> PAGE   \* MERGEFORMAT </w:instrText>
    </w:r>
    <w:r w:rsidR="00F73428" w:rsidRPr="0051034D">
      <w:rPr>
        <w:b/>
        <w:color w:val="003B9F"/>
        <w:sz w:val="18"/>
        <w:szCs w:val="18"/>
      </w:rPr>
      <w:fldChar w:fldCharType="separate"/>
    </w:r>
    <w:r w:rsidR="00025811" w:rsidRPr="0051034D">
      <w:rPr>
        <w:b/>
        <w:bCs/>
        <w:noProof/>
        <w:color w:val="003B9F"/>
        <w:sz w:val="18"/>
        <w:szCs w:val="18"/>
      </w:rPr>
      <w:t>8</w:t>
    </w:r>
    <w:r w:rsidR="00F73428" w:rsidRPr="0051034D">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ADF80" w14:textId="77777777" w:rsidR="00091D0B" w:rsidRDefault="00091D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EC7C91"/>
    <w:multiLevelType w:val="hybridMultilevel"/>
    <w:tmpl w:val="10E69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7554DF"/>
    <w:multiLevelType w:val="hybridMultilevel"/>
    <w:tmpl w:val="8F6A4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B7472C"/>
    <w:multiLevelType w:val="hybridMultilevel"/>
    <w:tmpl w:val="6674FE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2D5342"/>
    <w:multiLevelType w:val="hybridMultilevel"/>
    <w:tmpl w:val="E1B4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0C56FE"/>
    <w:multiLevelType w:val="hybridMultilevel"/>
    <w:tmpl w:val="435EF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89070FA"/>
    <w:multiLevelType w:val="hybridMultilevel"/>
    <w:tmpl w:val="0F00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33"/>
  </w:num>
  <w:num w:numId="4">
    <w:abstractNumId w:val="16"/>
  </w:num>
  <w:num w:numId="5">
    <w:abstractNumId w:val="11"/>
  </w:num>
  <w:num w:numId="6">
    <w:abstractNumId w:val="22"/>
  </w:num>
  <w:num w:numId="7">
    <w:abstractNumId w:val="3"/>
  </w:num>
  <w:num w:numId="8">
    <w:abstractNumId w:val="1"/>
  </w:num>
  <w:num w:numId="9">
    <w:abstractNumId w:val="4"/>
  </w:num>
  <w:num w:numId="10">
    <w:abstractNumId w:val="29"/>
  </w:num>
  <w:num w:numId="11">
    <w:abstractNumId w:val="31"/>
  </w:num>
  <w:num w:numId="12">
    <w:abstractNumId w:val="5"/>
  </w:num>
  <w:num w:numId="13">
    <w:abstractNumId w:val="10"/>
  </w:num>
  <w:num w:numId="14">
    <w:abstractNumId w:val="18"/>
  </w:num>
  <w:num w:numId="15">
    <w:abstractNumId w:val="19"/>
  </w:num>
  <w:num w:numId="16">
    <w:abstractNumId w:val="13"/>
  </w:num>
  <w:num w:numId="17">
    <w:abstractNumId w:val="23"/>
  </w:num>
  <w:num w:numId="18">
    <w:abstractNumId w:val="26"/>
  </w:num>
  <w:num w:numId="19">
    <w:abstractNumId w:val="12"/>
  </w:num>
  <w:num w:numId="20">
    <w:abstractNumId w:val="7"/>
  </w:num>
  <w:num w:numId="21">
    <w:abstractNumId w:val="34"/>
  </w:num>
  <w:num w:numId="22">
    <w:abstractNumId w:val="35"/>
  </w:num>
  <w:num w:numId="23">
    <w:abstractNumId w:val="36"/>
  </w:num>
  <w:num w:numId="24">
    <w:abstractNumId w:val="8"/>
  </w:num>
  <w:num w:numId="25">
    <w:abstractNumId w:val="9"/>
  </w:num>
  <w:num w:numId="26">
    <w:abstractNumId w:val="32"/>
  </w:num>
  <w:num w:numId="27">
    <w:abstractNumId w:val="15"/>
  </w:num>
  <w:num w:numId="28">
    <w:abstractNumId w:val="0"/>
  </w:num>
  <w:num w:numId="29">
    <w:abstractNumId w:val="25"/>
  </w:num>
  <w:num w:numId="30">
    <w:abstractNumId w:val="27"/>
  </w:num>
  <w:num w:numId="31">
    <w:abstractNumId w:val="20"/>
  </w:num>
  <w:num w:numId="32">
    <w:abstractNumId w:val="30"/>
  </w:num>
  <w:num w:numId="33">
    <w:abstractNumId w:val="21"/>
  </w:num>
  <w:num w:numId="34">
    <w:abstractNumId w:val="28"/>
  </w:num>
  <w:num w:numId="35">
    <w:abstractNumId w:val="17"/>
  </w:num>
  <w:num w:numId="36">
    <w:abstractNumId w:val="14"/>
  </w:num>
  <w:num w:numId="37">
    <w:abstractNumId w:val="6"/>
  </w:num>
  <w:num w:numId="38">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jM3NTQ3NDY1NzFT0lEKTi0uzszPAykwqgUAAtg3rCwAAAA="/>
  </w:docVars>
  <w:rsids>
    <w:rsidRoot w:val="00BD768B"/>
    <w:rsid w:val="0000353C"/>
    <w:rsid w:val="00004111"/>
    <w:rsid w:val="0000633C"/>
    <w:rsid w:val="00013AA9"/>
    <w:rsid w:val="00015743"/>
    <w:rsid w:val="00022CDF"/>
    <w:rsid w:val="00025811"/>
    <w:rsid w:val="00026724"/>
    <w:rsid w:val="00026B47"/>
    <w:rsid w:val="000420F3"/>
    <w:rsid w:val="00045A6A"/>
    <w:rsid w:val="00047067"/>
    <w:rsid w:val="00051169"/>
    <w:rsid w:val="00053E85"/>
    <w:rsid w:val="000570DF"/>
    <w:rsid w:val="00060026"/>
    <w:rsid w:val="00067457"/>
    <w:rsid w:val="0007490B"/>
    <w:rsid w:val="0007714E"/>
    <w:rsid w:val="000829B7"/>
    <w:rsid w:val="00084E9B"/>
    <w:rsid w:val="0008779E"/>
    <w:rsid w:val="00091D0B"/>
    <w:rsid w:val="0009501A"/>
    <w:rsid w:val="00097B07"/>
    <w:rsid w:val="000A07B4"/>
    <w:rsid w:val="000A126F"/>
    <w:rsid w:val="000A3DD5"/>
    <w:rsid w:val="000A46E7"/>
    <w:rsid w:val="000B1E97"/>
    <w:rsid w:val="000B4C99"/>
    <w:rsid w:val="000B598F"/>
    <w:rsid w:val="000C3D8E"/>
    <w:rsid w:val="000C76BF"/>
    <w:rsid w:val="000D491B"/>
    <w:rsid w:val="000D68A9"/>
    <w:rsid w:val="000E196A"/>
    <w:rsid w:val="000E473D"/>
    <w:rsid w:val="000F15CA"/>
    <w:rsid w:val="000F3667"/>
    <w:rsid w:val="000F4E52"/>
    <w:rsid w:val="000F7F6D"/>
    <w:rsid w:val="00100B33"/>
    <w:rsid w:val="00103490"/>
    <w:rsid w:val="00103D01"/>
    <w:rsid w:val="0011204A"/>
    <w:rsid w:val="001137D2"/>
    <w:rsid w:val="0011401F"/>
    <w:rsid w:val="00116F72"/>
    <w:rsid w:val="00122133"/>
    <w:rsid w:val="00123ABD"/>
    <w:rsid w:val="00124911"/>
    <w:rsid w:val="001366A4"/>
    <w:rsid w:val="00136D67"/>
    <w:rsid w:val="001400DC"/>
    <w:rsid w:val="00146072"/>
    <w:rsid w:val="00151C1C"/>
    <w:rsid w:val="00152DA8"/>
    <w:rsid w:val="00165B2D"/>
    <w:rsid w:val="00167011"/>
    <w:rsid w:val="00171748"/>
    <w:rsid w:val="00174092"/>
    <w:rsid w:val="001742D7"/>
    <w:rsid w:val="00185126"/>
    <w:rsid w:val="00185D1C"/>
    <w:rsid w:val="001A13B1"/>
    <w:rsid w:val="001A68B5"/>
    <w:rsid w:val="001B4207"/>
    <w:rsid w:val="001B5F7B"/>
    <w:rsid w:val="001B7F24"/>
    <w:rsid w:val="001C6892"/>
    <w:rsid w:val="001D0ADC"/>
    <w:rsid w:val="001D7DB7"/>
    <w:rsid w:val="001E018D"/>
    <w:rsid w:val="001E1330"/>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0624"/>
    <w:rsid w:val="002649D1"/>
    <w:rsid w:val="002656FC"/>
    <w:rsid w:val="002667D7"/>
    <w:rsid w:val="00271327"/>
    <w:rsid w:val="00273F46"/>
    <w:rsid w:val="002800D3"/>
    <w:rsid w:val="0028249D"/>
    <w:rsid w:val="00285B2A"/>
    <w:rsid w:val="00285BCD"/>
    <w:rsid w:val="00285BCF"/>
    <w:rsid w:val="00290EC0"/>
    <w:rsid w:val="00291089"/>
    <w:rsid w:val="00295BCB"/>
    <w:rsid w:val="002963AB"/>
    <w:rsid w:val="002966D8"/>
    <w:rsid w:val="002A09C2"/>
    <w:rsid w:val="002B0B01"/>
    <w:rsid w:val="002B189B"/>
    <w:rsid w:val="002B1EAF"/>
    <w:rsid w:val="002C2A4A"/>
    <w:rsid w:val="002C4E8E"/>
    <w:rsid w:val="002C78B4"/>
    <w:rsid w:val="002D0867"/>
    <w:rsid w:val="002D5433"/>
    <w:rsid w:val="002D61BA"/>
    <w:rsid w:val="002E2050"/>
    <w:rsid w:val="002E397C"/>
    <w:rsid w:val="002E59A9"/>
    <w:rsid w:val="00303E23"/>
    <w:rsid w:val="00311A11"/>
    <w:rsid w:val="00313637"/>
    <w:rsid w:val="00323414"/>
    <w:rsid w:val="00326F9B"/>
    <w:rsid w:val="003300F1"/>
    <w:rsid w:val="00331DE4"/>
    <w:rsid w:val="003325A8"/>
    <w:rsid w:val="0033443B"/>
    <w:rsid w:val="00336BDA"/>
    <w:rsid w:val="003404F1"/>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0327F"/>
    <w:rsid w:val="00412999"/>
    <w:rsid w:val="0041713D"/>
    <w:rsid w:val="004221CC"/>
    <w:rsid w:val="00427639"/>
    <w:rsid w:val="0043722A"/>
    <w:rsid w:val="00447073"/>
    <w:rsid w:val="00462D6D"/>
    <w:rsid w:val="00464206"/>
    <w:rsid w:val="00466D99"/>
    <w:rsid w:val="0046792D"/>
    <w:rsid w:val="00472A3E"/>
    <w:rsid w:val="00477CC8"/>
    <w:rsid w:val="00484BC3"/>
    <w:rsid w:val="00487572"/>
    <w:rsid w:val="00487AB7"/>
    <w:rsid w:val="00491DE6"/>
    <w:rsid w:val="004953D9"/>
    <w:rsid w:val="00497F2E"/>
    <w:rsid w:val="004B175E"/>
    <w:rsid w:val="004C0DCA"/>
    <w:rsid w:val="004C0EEB"/>
    <w:rsid w:val="004C57FC"/>
    <w:rsid w:val="004D09F2"/>
    <w:rsid w:val="004D0C4D"/>
    <w:rsid w:val="004D231C"/>
    <w:rsid w:val="004D3D5F"/>
    <w:rsid w:val="004E4241"/>
    <w:rsid w:val="00500B7E"/>
    <w:rsid w:val="005011AC"/>
    <w:rsid w:val="00503077"/>
    <w:rsid w:val="0051034D"/>
    <w:rsid w:val="00511417"/>
    <w:rsid w:val="00516F84"/>
    <w:rsid w:val="0052273A"/>
    <w:rsid w:val="005278F5"/>
    <w:rsid w:val="005449CB"/>
    <w:rsid w:val="00547D8E"/>
    <w:rsid w:val="0055157A"/>
    <w:rsid w:val="0055231C"/>
    <w:rsid w:val="00567465"/>
    <w:rsid w:val="0057417E"/>
    <w:rsid w:val="00575CCB"/>
    <w:rsid w:val="00581A9E"/>
    <w:rsid w:val="00583F6D"/>
    <w:rsid w:val="00592695"/>
    <w:rsid w:val="005A1D4D"/>
    <w:rsid w:val="005B556C"/>
    <w:rsid w:val="005B6F29"/>
    <w:rsid w:val="005C7585"/>
    <w:rsid w:val="005E014D"/>
    <w:rsid w:val="005E212E"/>
    <w:rsid w:val="005E64A6"/>
    <w:rsid w:val="005F41A5"/>
    <w:rsid w:val="0061175C"/>
    <w:rsid w:val="00621F0B"/>
    <w:rsid w:val="00635879"/>
    <w:rsid w:val="00653F45"/>
    <w:rsid w:val="0066531A"/>
    <w:rsid w:val="00667ACB"/>
    <w:rsid w:val="00671042"/>
    <w:rsid w:val="0067278D"/>
    <w:rsid w:val="00674334"/>
    <w:rsid w:val="00675A65"/>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20D0"/>
    <w:rsid w:val="006E3FE2"/>
    <w:rsid w:val="006E4350"/>
    <w:rsid w:val="006E7926"/>
    <w:rsid w:val="006E7F27"/>
    <w:rsid w:val="006F7A3E"/>
    <w:rsid w:val="00711329"/>
    <w:rsid w:val="00711587"/>
    <w:rsid w:val="00714BE0"/>
    <w:rsid w:val="00716E59"/>
    <w:rsid w:val="007223B9"/>
    <w:rsid w:val="0073553B"/>
    <w:rsid w:val="00737474"/>
    <w:rsid w:val="007422B7"/>
    <w:rsid w:val="00742F3F"/>
    <w:rsid w:val="00763C1D"/>
    <w:rsid w:val="00766AAB"/>
    <w:rsid w:val="0076739A"/>
    <w:rsid w:val="0077092F"/>
    <w:rsid w:val="007815D3"/>
    <w:rsid w:val="00787741"/>
    <w:rsid w:val="00792831"/>
    <w:rsid w:val="00797829"/>
    <w:rsid w:val="007A167C"/>
    <w:rsid w:val="007A31BA"/>
    <w:rsid w:val="007A66CE"/>
    <w:rsid w:val="007C4AE9"/>
    <w:rsid w:val="007C672C"/>
    <w:rsid w:val="007C7BF2"/>
    <w:rsid w:val="007D08FB"/>
    <w:rsid w:val="007D3165"/>
    <w:rsid w:val="007D59BE"/>
    <w:rsid w:val="007D649C"/>
    <w:rsid w:val="007E1C73"/>
    <w:rsid w:val="007E68F0"/>
    <w:rsid w:val="007F0C3A"/>
    <w:rsid w:val="007F2207"/>
    <w:rsid w:val="00807D4B"/>
    <w:rsid w:val="00810B39"/>
    <w:rsid w:val="008123CB"/>
    <w:rsid w:val="00813739"/>
    <w:rsid w:val="0081407C"/>
    <w:rsid w:val="0081772C"/>
    <w:rsid w:val="00822745"/>
    <w:rsid w:val="008231E6"/>
    <w:rsid w:val="00823D1C"/>
    <w:rsid w:val="00824FDD"/>
    <w:rsid w:val="00827CA2"/>
    <w:rsid w:val="008310A4"/>
    <w:rsid w:val="008319F8"/>
    <w:rsid w:val="00840F90"/>
    <w:rsid w:val="00841097"/>
    <w:rsid w:val="0084268C"/>
    <w:rsid w:val="008446BE"/>
    <w:rsid w:val="008530DD"/>
    <w:rsid w:val="0085563B"/>
    <w:rsid w:val="00856A41"/>
    <w:rsid w:val="008600A0"/>
    <w:rsid w:val="0086022C"/>
    <w:rsid w:val="008626FE"/>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50C"/>
    <w:rsid w:val="008F6DB7"/>
    <w:rsid w:val="00902F3E"/>
    <w:rsid w:val="00903105"/>
    <w:rsid w:val="009104B9"/>
    <w:rsid w:val="00913788"/>
    <w:rsid w:val="00913923"/>
    <w:rsid w:val="0091667A"/>
    <w:rsid w:val="009232ED"/>
    <w:rsid w:val="00923CA8"/>
    <w:rsid w:val="00925F28"/>
    <w:rsid w:val="009263E4"/>
    <w:rsid w:val="009302B5"/>
    <w:rsid w:val="00933223"/>
    <w:rsid w:val="00933C84"/>
    <w:rsid w:val="00937095"/>
    <w:rsid w:val="00940E26"/>
    <w:rsid w:val="009412D1"/>
    <w:rsid w:val="00941BA4"/>
    <w:rsid w:val="009441D4"/>
    <w:rsid w:val="00950C00"/>
    <w:rsid w:val="0095226B"/>
    <w:rsid w:val="009626E4"/>
    <w:rsid w:val="00963AD4"/>
    <w:rsid w:val="00964C39"/>
    <w:rsid w:val="00965A0D"/>
    <w:rsid w:val="009671B7"/>
    <w:rsid w:val="00970666"/>
    <w:rsid w:val="00972918"/>
    <w:rsid w:val="00974418"/>
    <w:rsid w:val="009831A1"/>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2AA6"/>
    <w:rsid w:val="00A15A64"/>
    <w:rsid w:val="00A30DEC"/>
    <w:rsid w:val="00A35598"/>
    <w:rsid w:val="00A36029"/>
    <w:rsid w:val="00A43F4D"/>
    <w:rsid w:val="00A4552F"/>
    <w:rsid w:val="00A51461"/>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1FAE"/>
    <w:rsid w:val="00AD299E"/>
    <w:rsid w:val="00AD2C5A"/>
    <w:rsid w:val="00AD2DDF"/>
    <w:rsid w:val="00AD785F"/>
    <w:rsid w:val="00AE2D2D"/>
    <w:rsid w:val="00AE2F1D"/>
    <w:rsid w:val="00AE6C99"/>
    <w:rsid w:val="00B04844"/>
    <w:rsid w:val="00B11D71"/>
    <w:rsid w:val="00B1211E"/>
    <w:rsid w:val="00B14464"/>
    <w:rsid w:val="00B1543E"/>
    <w:rsid w:val="00B20D31"/>
    <w:rsid w:val="00B25A2A"/>
    <w:rsid w:val="00B32F96"/>
    <w:rsid w:val="00B37294"/>
    <w:rsid w:val="00B40261"/>
    <w:rsid w:val="00B41500"/>
    <w:rsid w:val="00B4575A"/>
    <w:rsid w:val="00B45885"/>
    <w:rsid w:val="00B53E49"/>
    <w:rsid w:val="00B62A94"/>
    <w:rsid w:val="00B6379E"/>
    <w:rsid w:val="00B72199"/>
    <w:rsid w:val="00B72E41"/>
    <w:rsid w:val="00B75245"/>
    <w:rsid w:val="00B75546"/>
    <w:rsid w:val="00B7729C"/>
    <w:rsid w:val="00B81B8C"/>
    <w:rsid w:val="00B8258E"/>
    <w:rsid w:val="00B86EA9"/>
    <w:rsid w:val="00B9449C"/>
    <w:rsid w:val="00BB15F0"/>
    <w:rsid w:val="00BB3178"/>
    <w:rsid w:val="00BB5A99"/>
    <w:rsid w:val="00BB66AD"/>
    <w:rsid w:val="00BC075A"/>
    <w:rsid w:val="00BC68BD"/>
    <w:rsid w:val="00BC7972"/>
    <w:rsid w:val="00BC7CA4"/>
    <w:rsid w:val="00BD183A"/>
    <w:rsid w:val="00BD59F4"/>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47793"/>
    <w:rsid w:val="00C5189E"/>
    <w:rsid w:val="00C51DB9"/>
    <w:rsid w:val="00C54759"/>
    <w:rsid w:val="00C56073"/>
    <w:rsid w:val="00C57207"/>
    <w:rsid w:val="00C70CC1"/>
    <w:rsid w:val="00C7293E"/>
    <w:rsid w:val="00C73ECC"/>
    <w:rsid w:val="00C7489E"/>
    <w:rsid w:val="00C91D20"/>
    <w:rsid w:val="00C95942"/>
    <w:rsid w:val="00CA1DD9"/>
    <w:rsid w:val="00CA38E1"/>
    <w:rsid w:val="00CA5722"/>
    <w:rsid w:val="00CA6048"/>
    <w:rsid w:val="00CB3292"/>
    <w:rsid w:val="00CB6A02"/>
    <w:rsid w:val="00CC0F8D"/>
    <w:rsid w:val="00CC6439"/>
    <w:rsid w:val="00CD3324"/>
    <w:rsid w:val="00CD4AE9"/>
    <w:rsid w:val="00CE02A2"/>
    <w:rsid w:val="00CE5545"/>
    <w:rsid w:val="00CE6987"/>
    <w:rsid w:val="00CF1578"/>
    <w:rsid w:val="00D04CED"/>
    <w:rsid w:val="00D20FC9"/>
    <w:rsid w:val="00D2383F"/>
    <w:rsid w:val="00D25D54"/>
    <w:rsid w:val="00D315AE"/>
    <w:rsid w:val="00D33955"/>
    <w:rsid w:val="00D34742"/>
    <w:rsid w:val="00D40A40"/>
    <w:rsid w:val="00D417DB"/>
    <w:rsid w:val="00D47DAD"/>
    <w:rsid w:val="00D50614"/>
    <w:rsid w:val="00D56C95"/>
    <w:rsid w:val="00D64666"/>
    <w:rsid w:val="00D873A3"/>
    <w:rsid w:val="00D8744F"/>
    <w:rsid w:val="00D908C2"/>
    <w:rsid w:val="00D91D7E"/>
    <w:rsid w:val="00D92829"/>
    <w:rsid w:val="00D96E79"/>
    <w:rsid w:val="00D97A68"/>
    <w:rsid w:val="00DA1B3C"/>
    <w:rsid w:val="00DA7AD1"/>
    <w:rsid w:val="00DB3734"/>
    <w:rsid w:val="00DB6BEC"/>
    <w:rsid w:val="00DC185F"/>
    <w:rsid w:val="00DC2A7C"/>
    <w:rsid w:val="00DC6099"/>
    <w:rsid w:val="00DD22F6"/>
    <w:rsid w:val="00DD2FC2"/>
    <w:rsid w:val="00DD3240"/>
    <w:rsid w:val="00DE29AF"/>
    <w:rsid w:val="00DE67D0"/>
    <w:rsid w:val="00DE7588"/>
    <w:rsid w:val="00DF1B64"/>
    <w:rsid w:val="00DF399B"/>
    <w:rsid w:val="00DF7703"/>
    <w:rsid w:val="00DF78F1"/>
    <w:rsid w:val="00E00E37"/>
    <w:rsid w:val="00E02CD3"/>
    <w:rsid w:val="00E04CD4"/>
    <w:rsid w:val="00E1074D"/>
    <w:rsid w:val="00E1170E"/>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945AA"/>
    <w:rsid w:val="00EA3769"/>
    <w:rsid w:val="00EA5CB8"/>
    <w:rsid w:val="00EC2380"/>
    <w:rsid w:val="00EC57A3"/>
    <w:rsid w:val="00ED3F54"/>
    <w:rsid w:val="00EE2936"/>
    <w:rsid w:val="00EF42F1"/>
    <w:rsid w:val="00EF55D0"/>
    <w:rsid w:val="00EF69DC"/>
    <w:rsid w:val="00F01B9D"/>
    <w:rsid w:val="00F05628"/>
    <w:rsid w:val="00F0638C"/>
    <w:rsid w:val="00F0650A"/>
    <w:rsid w:val="00F111D9"/>
    <w:rsid w:val="00F138ED"/>
    <w:rsid w:val="00F24E27"/>
    <w:rsid w:val="00F25076"/>
    <w:rsid w:val="00F27465"/>
    <w:rsid w:val="00F358F3"/>
    <w:rsid w:val="00F47155"/>
    <w:rsid w:val="00F646D2"/>
    <w:rsid w:val="00F65EFE"/>
    <w:rsid w:val="00F67ABE"/>
    <w:rsid w:val="00F73428"/>
    <w:rsid w:val="00F74160"/>
    <w:rsid w:val="00F767B4"/>
    <w:rsid w:val="00F80C93"/>
    <w:rsid w:val="00F859CA"/>
    <w:rsid w:val="00F85E16"/>
    <w:rsid w:val="00F860E3"/>
    <w:rsid w:val="00F872F9"/>
    <w:rsid w:val="00F90889"/>
    <w:rsid w:val="00F9104E"/>
    <w:rsid w:val="00F939BB"/>
    <w:rsid w:val="00F9741D"/>
    <w:rsid w:val="00FA461F"/>
    <w:rsid w:val="00FA53F9"/>
    <w:rsid w:val="00FB34B1"/>
    <w:rsid w:val="00FB76F0"/>
    <w:rsid w:val="00FC37A3"/>
    <w:rsid w:val="00FC7A08"/>
    <w:rsid w:val="00FD268C"/>
    <w:rsid w:val="00FD441D"/>
    <w:rsid w:val="00FF30D4"/>
    <w:rsid w:val="03B076B6"/>
    <w:rsid w:val="044CC95C"/>
    <w:rsid w:val="050D92DD"/>
    <w:rsid w:val="0737AC4D"/>
    <w:rsid w:val="0B529E5F"/>
    <w:rsid w:val="0D6C6752"/>
    <w:rsid w:val="0E80C59C"/>
    <w:rsid w:val="100647C6"/>
    <w:rsid w:val="105D9FF7"/>
    <w:rsid w:val="151E7678"/>
    <w:rsid w:val="1BEA5ED6"/>
    <w:rsid w:val="1C1F4A78"/>
    <w:rsid w:val="1C613064"/>
    <w:rsid w:val="2006F9FB"/>
    <w:rsid w:val="22AD0C6F"/>
    <w:rsid w:val="26B80009"/>
    <w:rsid w:val="2BCF392B"/>
    <w:rsid w:val="2FE9B22E"/>
    <w:rsid w:val="3011CE1F"/>
    <w:rsid w:val="303C54B2"/>
    <w:rsid w:val="32C95A81"/>
    <w:rsid w:val="355CF314"/>
    <w:rsid w:val="35A5A353"/>
    <w:rsid w:val="3656F807"/>
    <w:rsid w:val="36E54EC1"/>
    <w:rsid w:val="39303A73"/>
    <w:rsid w:val="3A6B8A27"/>
    <w:rsid w:val="3D187D06"/>
    <w:rsid w:val="3DD57938"/>
    <w:rsid w:val="3EB2B8EE"/>
    <w:rsid w:val="4499B5D0"/>
    <w:rsid w:val="4AF140FB"/>
    <w:rsid w:val="50089959"/>
    <w:rsid w:val="537BD028"/>
    <w:rsid w:val="5A35A297"/>
    <w:rsid w:val="5FF547F1"/>
    <w:rsid w:val="614E78C3"/>
    <w:rsid w:val="6205666D"/>
    <w:rsid w:val="645A5CAA"/>
    <w:rsid w:val="64698BF2"/>
    <w:rsid w:val="656F7EB5"/>
    <w:rsid w:val="6766349D"/>
    <w:rsid w:val="681705EE"/>
    <w:rsid w:val="6996623B"/>
    <w:rsid w:val="6DD76ED4"/>
    <w:rsid w:val="6F3CF367"/>
    <w:rsid w:val="733163EE"/>
    <w:rsid w:val="77932456"/>
    <w:rsid w:val="7AF7D091"/>
    <w:rsid w:val="7BBF249D"/>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19D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5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D09F2"/>
    <w:rPr>
      <w:b/>
      <w:bCs/>
    </w:rPr>
  </w:style>
  <w:style w:type="paragraph" w:customStyle="1" w:styleId="Default">
    <w:name w:val="Default"/>
    <w:basedOn w:val="Normal"/>
    <w:rsid w:val="004D0C4D"/>
    <w:pPr>
      <w:autoSpaceDE w:val="0"/>
      <w:autoSpaceDN w:val="0"/>
      <w:spacing w:after="0" w:line="240" w:lineRule="auto"/>
    </w:pPr>
    <w:rPr>
      <w:rFonts w:ascii="Calibri" w:eastAsiaTheme="minorEastAsia" w:hAnsi="Calibri" w:cs="Calibri"/>
      <w:color w:val="000000"/>
      <w:sz w:val="24"/>
      <w:szCs w:val="24"/>
      <w:lang w:eastAsia="ko-KR"/>
    </w:rPr>
  </w:style>
  <w:style w:type="table" w:styleId="TableGridLight">
    <w:name w:val="Grid Table Light"/>
    <w:basedOn w:val="TableNormal"/>
    <w:uiPriority w:val="40"/>
    <w:rsid w:val="00FF30D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75245"/>
    <w:pPr>
      <w:spacing w:after="0" w:line="240" w:lineRule="auto"/>
    </w:pPr>
    <w:rPr>
      <w:color w:val="262626" w:themeColor="text1" w:themeTint="D9"/>
    </w:rPr>
  </w:style>
  <w:style w:type="paragraph" w:customStyle="1" w:styleId="pf0">
    <w:name w:val="pf0"/>
    <w:basedOn w:val="Normal"/>
    <w:rsid w:val="6DD76ED4"/>
    <w:pPr>
      <w:spacing w:beforeAutospacing="1"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293678935">
          <w:marLeft w:val="0"/>
          <w:marRight w:val="0"/>
          <w:marTop w:val="0"/>
          <w:marBottom w:val="0"/>
          <w:divBdr>
            <w:top w:val="none" w:sz="0" w:space="0" w:color="auto"/>
            <w:left w:val="none" w:sz="0" w:space="0" w:color="auto"/>
            <w:bottom w:val="none" w:sz="0" w:space="0" w:color="auto"/>
            <w:right w:val="none" w:sz="0" w:space="0" w:color="auto"/>
          </w:divBdr>
          <w:divsChild>
            <w:div w:id="592395272">
              <w:marLeft w:val="0"/>
              <w:marRight w:val="0"/>
              <w:marTop w:val="0"/>
              <w:marBottom w:val="0"/>
              <w:divBdr>
                <w:top w:val="none" w:sz="0" w:space="0" w:color="auto"/>
                <w:left w:val="none" w:sz="0" w:space="0" w:color="auto"/>
                <w:bottom w:val="none" w:sz="0" w:space="0" w:color="auto"/>
                <w:right w:val="none" w:sz="0" w:space="0" w:color="auto"/>
              </w:divBdr>
            </w:div>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98450177">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1890528972">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2033454140">
              <w:marLeft w:val="0"/>
              <w:marRight w:val="0"/>
              <w:marTop w:val="0"/>
              <w:marBottom w:val="0"/>
              <w:divBdr>
                <w:top w:val="none" w:sz="0" w:space="0" w:color="auto"/>
                <w:left w:val="none" w:sz="0" w:space="0" w:color="auto"/>
                <w:bottom w:val="none" w:sz="0" w:space="0" w:color="auto"/>
                <w:right w:val="none" w:sz="0" w:space="0" w:color="auto"/>
              </w:divBdr>
            </w:div>
          </w:divsChild>
        </w:div>
        <w:div w:id="897133216">
          <w:marLeft w:val="0"/>
          <w:marRight w:val="0"/>
          <w:marTop w:val="0"/>
          <w:marBottom w:val="0"/>
          <w:divBdr>
            <w:top w:val="none" w:sz="0" w:space="0" w:color="auto"/>
            <w:left w:val="none" w:sz="0" w:space="0" w:color="auto"/>
            <w:bottom w:val="none" w:sz="0" w:space="0" w:color="auto"/>
            <w:right w:val="none" w:sz="0" w:space="0" w:color="auto"/>
          </w:divBdr>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408161723">
              <w:marLeft w:val="0"/>
              <w:marRight w:val="0"/>
              <w:marTop w:val="0"/>
              <w:marBottom w:val="0"/>
              <w:divBdr>
                <w:top w:val="none" w:sz="0" w:space="0" w:color="auto"/>
                <w:left w:val="none" w:sz="0" w:space="0" w:color="auto"/>
                <w:bottom w:val="none" w:sz="0" w:space="0" w:color="auto"/>
                <w:right w:val="none" w:sz="0" w:space="0" w:color="auto"/>
              </w:divBdr>
            </w:div>
            <w:div w:id="691760659">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292908055">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1978946244">
              <w:marLeft w:val="0"/>
              <w:marRight w:val="0"/>
              <w:marTop w:val="0"/>
              <w:marBottom w:val="0"/>
              <w:divBdr>
                <w:top w:val="none" w:sz="0" w:space="0" w:color="auto"/>
                <w:left w:val="none" w:sz="0" w:space="0" w:color="auto"/>
                <w:bottom w:val="none" w:sz="0" w:space="0" w:color="auto"/>
                <w:right w:val="none" w:sz="0" w:space="0" w:color="auto"/>
              </w:divBdr>
            </w:div>
          </w:divsChild>
        </w:div>
        <w:div w:id="1367674935">
          <w:marLeft w:val="0"/>
          <w:marRight w:val="0"/>
          <w:marTop w:val="0"/>
          <w:marBottom w:val="0"/>
          <w:divBdr>
            <w:top w:val="none" w:sz="0" w:space="0" w:color="auto"/>
            <w:left w:val="none" w:sz="0" w:space="0" w:color="auto"/>
            <w:bottom w:val="none" w:sz="0" w:space="0" w:color="auto"/>
            <w:right w:val="none" w:sz="0" w:space="0" w:color="auto"/>
          </w:divBdr>
        </w:div>
        <w:div w:id="1372028734">
          <w:marLeft w:val="0"/>
          <w:marRight w:val="0"/>
          <w:marTop w:val="0"/>
          <w:marBottom w:val="0"/>
          <w:divBdr>
            <w:top w:val="none" w:sz="0" w:space="0" w:color="auto"/>
            <w:left w:val="none" w:sz="0" w:space="0" w:color="auto"/>
            <w:bottom w:val="none" w:sz="0" w:space="0" w:color="auto"/>
            <w:right w:val="none" w:sz="0" w:space="0" w:color="auto"/>
          </w:divBdr>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252207157">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1900553983">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 w:id="107323683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361130867">
              <w:marLeft w:val="0"/>
              <w:marRight w:val="0"/>
              <w:marTop w:val="0"/>
              <w:marBottom w:val="0"/>
              <w:divBdr>
                <w:top w:val="none" w:sz="0" w:space="0" w:color="auto"/>
                <w:left w:val="none" w:sz="0" w:space="0" w:color="auto"/>
                <w:bottom w:val="none" w:sz="0" w:space="0" w:color="auto"/>
                <w:right w:val="none" w:sz="0" w:space="0" w:color="auto"/>
              </w:divBdr>
            </w:div>
            <w:div w:id="58800434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16663706">
          <w:marLeft w:val="0"/>
          <w:marRight w:val="0"/>
          <w:marTop w:val="0"/>
          <w:marBottom w:val="0"/>
          <w:divBdr>
            <w:top w:val="none" w:sz="0" w:space="0" w:color="auto"/>
            <w:left w:val="none" w:sz="0" w:space="0" w:color="auto"/>
            <w:bottom w:val="none" w:sz="0" w:space="0" w:color="auto"/>
            <w:right w:val="none" w:sz="0" w:space="0" w:color="auto"/>
          </w:divBdr>
        </w:div>
        <w:div w:id="20251834">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204951901">
          <w:marLeft w:val="0"/>
          <w:marRight w:val="0"/>
          <w:marTop w:val="0"/>
          <w:marBottom w:val="0"/>
          <w:divBdr>
            <w:top w:val="none" w:sz="0" w:space="0" w:color="auto"/>
            <w:left w:val="none" w:sz="0" w:space="0" w:color="auto"/>
            <w:bottom w:val="none" w:sz="0" w:space="0" w:color="auto"/>
            <w:right w:val="none" w:sz="0" w:space="0" w:color="auto"/>
          </w:divBdr>
        </w:div>
        <w:div w:id="214313397">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508643953">
          <w:marLeft w:val="0"/>
          <w:marRight w:val="0"/>
          <w:marTop w:val="0"/>
          <w:marBottom w:val="0"/>
          <w:divBdr>
            <w:top w:val="none" w:sz="0" w:space="0" w:color="auto"/>
            <w:left w:val="none" w:sz="0" w:space="0" w:color="auto"/>
            <w:bottom w:val="none" w:sz="0" w:space="0" w:color="auto"/>
            <w:right w:val="none" w:sz="0" w:space="0" w:color="auto"/>
          </w:divBdr>
          <w:divsChild>
            <w:div w:id="477721836">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 w:id="1189222192">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sChild>
        </w:div>
        <w:div w:id="514541278">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32582610">
              <w:marLeft w:val="0"/>
              <w:marRight w:val="0"/>
              <w:marTop w:val="0"/>
              <w:marBottom w:val="0"/>
              <w:divBdr>
                <w:top w:val="none" w:sz="0" w:space="0" w:color="auto"/>
                <w:left w:val="none" w:sz="0" w:space="0" w:color="auto"/>
                <w:bottom w:val="none" w:sz="0" w:space="0" w:color="auto"/>
                <w:right w:val="none" w:sz="0" w:space="0" w:color="auto"/>
              </w:divBdr>
            </w:div>
            <w:div w:id="1647130381">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sChild>
        </w:div>
        <w:div w:id="866480397">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899634735">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488932790">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377709310">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144395705">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sChild>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271581">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614675097">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1593342">
                      <w:marLeft w:val="0"/>
                      <w:marRight w:val="0"/>
                      <w:marTop w:val="0"/>
                      <w:marBottom w:val="0"/>
                      <w:divBdr>
                        <w:top w:val="none" w:sz="0" w:space="0" w:color="auto"/>
                        <w:left w:val="none" w:sz="0" w:space="0" w:color="auto"/>
                        <w:bottom w:val="none" w:sz="0" w:space="0" w:color="auto"/>
                        <w:right w:val="none" w:sz="0" w:space="0" w:color="auto"/>
                      </w:divBdr>
                    </w:div>
                    <w:div w:id="43796698">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95566233">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588344795">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905917740">
                      <w:marLeft w:val="0"/>
                      <w:marRight w:val="0"/>
                      <w:marTop w:val="0"/>
                      <w:marBottom w:val="0"/>
                      <w:divBdr>
                        <w:top w:val="none" w:sz="0" w:space="0" w:color="auto"/>
                        <w:left w:val="none" w:sz="0" w:space="0" w:color="auto"/>
                        <w:bottom w:val="none" w:sz="0" w:space="0" w:color="auto"/>
                        <w:right w:val="none" w:sz="0" w:space="0" w:color="auto"/>
                      </w:divBdr>
                    </w:div>
                    <w:div w:id="2077624228">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876814201">
                      <w:marLeft w:val="0"/>
                      <w:marRight w:val="0"/>
                      <w:marTop w:val="0"/>
                      <w:marBottom w:val="0"/>
                      <w:divBdr>
                        <w:top w:val="none" w:sz="0" w:space="0" w:color="auto"/>
                        <w:left w:val="none" w:sz="0" w:space="0" w:color="auto"/>
                        <w:bottom w:val="none" w:sz="0" w:space="0" w:color="auto"/>
                        <w:right w:val="none" w:sz="0" w:space="0" w:color="auto"/>
                      </w:divBdr>
                    </w:div>
                    <w:div w:id="1555002077">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560483900">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1488668605">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518576">
          <w:marLeft w:val="0"/>
          <w:marRight w:val="0"/>
          <w:marTop w:val="0"/>
          <w:marBottom w:val="0"/>
          <w:divBdr>
            <w:top w:val="none" w:sz="0" w:space="0" w:color="auto"/>
            <w:left w:val="none" w:sz="0" w:space="0" w:color="auto"/>
            <w:bottom w:val="none" w:sz="0" w:space="0" w:color="auto"/>
            <w:right w:val="none" w:sz="0" w:space="0" w:color="auto"/>
          </w:divBdr>
        </w:div>
        <w:div w:id="941961827">
          <w:marLeft w:val="0"/>
          <w:marRight w:val="0"/>
          <w:marTop w:val="0"/>
          <w:marBottom w:val="0"/>
          <w:divBdr>
            <w:top w:val="none" w:sz="0" w:space="0" w:color="auto"/>
            <w:left w:val="none" w:sz="0" w:space="0" w:color="auto"/>
            <w:bottom w:val="none" w:sz="0" w:space="0" w:color="auto"/>
            <w:right w:val="none" w:sz="0" w:space="0" w:color="auto"/>
          </w:divBdr>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1218203829">
                      <w:marLeft w:val="0"/>
                      <w:marRight w:val="0"/>
                      <w:marTop w:val="0"/>
                      <w:marBottom w:val="0"/>
                      <w:divBdr>
                        <w:top w:val="none" w:sz="0" w:space="0" w:color="auto"/>
                        <w:left w:val="none" w:sz="0" w:space="0" w:color="auto"/>
                        <w:bottom w:val="none" w:sz="0" w:space="0" w:color="auto"/>
                        <w:right w:val="none" w:sz="0" w:space="0" w:color="auto"/>
                      </w:divBdr>
                    </w:div>
                    <w:div w:id="2065105188">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61164582">
              <w:marLeft w:val="0"/>
              <w:marRight w:val="0"/>
              <w:marTop w:val="0"/>
              <w:marBottom w:val="0"/>
              <w:divBdr>
                <w:top w:val="none" w:sz="0" w:space="0" w:color="auto"/>
                <w:left w:val="none" w:sz="0" w:space="0" w:color="auto"/>
                <w:bottom w:val="none" w:sz="0" w:space="0" w:color="auto"/>
                <w:right w:val="none" w:sz="0" w:space="0" w:color="auto"/>
              </w:divBdr>
            </w:div>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15348151">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 w:id="913509052">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31392371">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488663684">
                      <w:marLeft w:val="0"/>
                      <w:marRight w:val="0"/>
                      <w:marTop w:val="0"/>
                      <w:marBottom w:val="0"/>
                      <w:divBdr>
                        <w:top w:val="none" w:sz="0" w:space="0" w:color="auto"/>
                        <w:left w:val="none" w:sz="0" w:space="0" w:color="auto"/>
                        <w:bottom w:val="none" w:sz="0" w:space="0" w:color="auto"/>
                        <w:right w:val="none" w:sz="0" w:space="0" w:color="auto"/>
                      </w:divBdr>
                    </w:div>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699163659">
                      <w:marLeft w:val="0"/>
                      <w:marRight w:val="0"/>
                      <w:marTop w:val="0"/>
                      <w:marBottom w:val="0"/>
                      <w:divBdr>
                        <w:top w:val="none" w:sz="0" w:space="0" w:color="auto"/>
                        <w:left w:val="none" w:sz="0" w:space="0" w:color="auto"/>
                        <w:bottom w:val="none" w:sz="0" w:space="0" w:color="auto"/>
                        <w:right w:val="none" w:sz="0" w:space="0" w:color="auto"/>
                      </w:divBdr>
                    </w:div>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808209056">
                      <w:marLeft w:val="0"/>
                      <w:marRight w:val="0"/>
                      <w:marTop w:val="0"/>
                      <w:marBottom w:val="0"/>
                      <w:divBdr>
                        <w:top w:val="none" w:sz="0" w:space="0" w:color="auto"/>
                        <w:left w:val="none" w:sz="0" w:space="0" w:color="auto"/>
                        <w:bottom w:val="none" w:sz="0" w:space="0" w:color="auto"/>
                        <w:right w:val="none" w:sz="0" w:space="0" w:color="auto"/>
                      </w:divBdr>
                    </w:div>
                    <w:div w:id="144658366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756051065">
                      <w:marLeft w:val="0"/>
                      <w:marRight w:val="0"/>
                      <w:marTop w:val="0"/>
                      <w:marBottom w:val="0"/>
                      <w:divBdr>
                        <w:top w:val="none" w:sz="0" w:space="0" w:color="auto"/>
                        <w:left w:val="none" w:sz="0" w:space="0" w:color="auto"/>
                        <w:bottom w:val="none" w:sz="0" w:space="0" w:color="auto"/>
                        <w:right w:val="none" w:sz="0" w:space="0" w:color="auto"/>
                      </w:divBdr>
                    </w:div>
                    <w:div w:id="1801919751">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422144704">
                      <w:marLeft w:val="0"/>
                      <w:marRight w:val="0"/>
                      <w:marTop w:val="0"/>
                      <w:marBottom w:val="0"/>
                      <w:divBdr>
                        <w:top w:val="none" w:sz="0" w:space="0" w:color="auto"/>
                        <w:left w:val="none" w:sz="0" w:space="0" w:color="auto"/>
                        <w:bottom w:val="none" w:sz="0" w:space="0" w:color="auto"/>
                        <w:right w:val="none" w:sz="0" w:space="0" w:color="auto"/>
                      </w:divBdr>
                    </w:div>
                    <w:div w:id="211381756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1241602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nbdpn.org/docs/Appendix_3_1_BirthDefectsDescriptions_2021MAR12_Rev.pdf"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cdc.gov/ephtrack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trackingsupport@cdc.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82903F-7D2B-4B2D-9BF5-FC649AE7B0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AECFB1-9F22-41BE-A57E-C16300724704}">
  <ds:schemaRefs>
    <ds:schemaRef ds:uri="http://schemas.openxmlformats.org/officeDocument/2006/bibliography"/>
  </ds:schemaRefs>
</ds:datastoreItem>
</file>

<file path=customXml/itemProps3.xml><?xml version="1.0" encoding="utf-8"?>
<ds:datastoreItem xmlns:ds="http://schemas.openxmlformats.org/officeDocument/2006/customXml" ds:itemID="{C3ABC78C-6AFD-4FF9-BC14-3335C22C0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68DF31-91D5-4132-80A9-E06818E502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45</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8</CharactersWithSpaces>
  <SharedDoc>false</SharedDoc>
  <HLinks>
    <vt:vector size="18" baseType="variant">
      <vt:variant>
        <vt:i4>2621498</vt:i4>
      </vt:variant>
      <vt:variant>
        <vt:i4>6</vt:i4>
      </vt:variant>
      <vt:variant>
        <vt:i4>0</vt:i4>
      </vt:variant>
      <vt:variant>
        <vt:i4>5</vt:i4>
      </vt:variant>
      <vt:variant>
        <vt:lpwstr>http://www.cdc.gov/ephtracking</vt:lpwstr>
      </vt:variant>
      <vt:variant>
        <vt:lpwstr/>
      </vt:variant>
      <vt:variant>
        <vt:i4>8060999</vt:i4>
      </vt:variant>
      <vt:variant>
        <vt:i4>3</vt:i4>
      </vt:variant>
      <vt:variant>
        <vt:i4>0</vt:i4>
      </vt:variant>
      <vt:variant>
        <vt:i4>5</vt:i4>
      </vt:variant>
      <vt:variant>
        <vt:lpwstr>mailto:trackingsupport@cdc.gov</vt:lpwstr>
      </vt:variant>
      <vt:variant>
        <vt:lpwstr/>
      </vt:variant>
      <vt:variant>
        <vt:i4>4915311</vt:i4>
      </vt:variant>
      <vt:variant>
        <vt:i4>0</vt:i4>
      </vt:variant>
      <vt:variant>
        <vt:i4>0</vt:i4>
      </vt:variant>
      <vt:variant>
        <vt:i4>5</vt:i4>
      </vt:variant>
      <vt:variant>
        <vt:lpwstr>https://www.nbdpn.org/docs/Appendix_3_1_BirthDefectsDescriptions_2021MAR12_Rev.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27T14:54:00Z</dcterms:created>
  <dcterms:modified xsi:type="dcterms:W3CDTF">2022-05-3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2-03-03T22:28:55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6862f950-0589-4490-946f-33e92c86ced2</vt:lpwstr>
  </property>
  <property fmtid="{D5CDD505-2E9C-101B-9397-08002B2CF9AE}" pid="8" name="MSIP_Label_7b94a7b8-f06c-4dfe-bdcc-9b548fd58c31_ContentBits">
    <vt:lpwstr>0</vt:lpwstr>
  </property>
  <property fmtid="{D5CDD505-2E9C-101B-9397-08002B2CF9AE}" pid="9" name="TaxKeyword">
    <vt:lpwstr/>
  </property>
  <property fmtid="{D5CDD505-2E9C-101B-9397-08002B2CF9AE}" pid="10" name="ContentTypeId">
    <vt:lpwstr>0x010100AAA866B2C54E2F4FA404D3613FA4A989</vt:lpwstr>
  </property>
  <property fmtid="{D5CDD505-2E9C-101B-9397-08002B2CF9AE}" pid="11" name="Project Number">
    <vt:lpwstr>5210;#5210|1acfb7b1-6269-4095-8113-76117cc1fff3</vt:lpwstr>
  </property>
  <property fmtid="{D5CDD505-2E9C-101B-9397-08002B2CF9AE}" pid="12" name="_dlc_DocIdItemGuid">
    <vt:lpwstr>f9af68a1-a6c0-411c-bb94-f67aae74e4ba</vt:lpwstr>
  </property>
</Properties>
</file>